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E1434A" w14:textId="7EB412E4" w:rsidR="004416C0" w:rsidRPr="00D02298" w:rsidRDefault="00D95115">
      <w:pPr>
        <w:spacing w:after="0"/>
        <w:ind w:left="16"/>
        <w:rPr>
          <w:rFonts w:ascii="Zawgyi-One" w:hAnsi="Zawgyi-One" w:cs="Zawgyi-One"/>
          <w:sz w:val="16"/>
          <w:szCs w:val="16"/>
          <w:cs/>
        </w:rPr>
      </w:pPr>
      <w:r w:rsidRPr="00D02298">
        <w:rPr>
          <w:rFonts w:ascii="Zawgyi-One" w:hAnsi="Zawgyi-One" w:cs="Zawgyi-One"/>
          <w:noProof/>
          <w:color w:val="181717"/>
          <w:sz w:val="12"/>
          <w:szCs w:val="12"/>
          <w:lang w:val="en-AU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3F2E6A95" wp14:editId="38797EEB">
                <wp:simplePos x="0" y="0"/>
                <wp:positionH relativeFrom="page">
                  <wp:posOffset>-59690</wp:posOffset>
                </wp:positionH>
                <wp:positionV relativeFrom="page">
                  <wp:posOffset>407469</wp:posOffset>
                </wp:positionV>
                <wp:extent cx="7559998" cy="964857"/>
                <wp:effectExtent l="0" t="0" r="0" b="0"/>
                <wp:wrapTopAndBottom/>
                <wp:docPr id="677" name="Group 6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9998" cy="964857"/>
                          <a:chOff x="0" y="0"/>
                          <a:chExt cx="7559998" cy="964857"/>
                        </a:xfrm>
                      </wpg:grpSpPr>
                      <wps:wsp>
                        <wps:cNvPr id="74" name="Shape 74"/>
                        <wps:cNvSpPr/>
                        <wps:spPr>
                          <a:xfrm>
                            <a:off x="2645999" y="0"/>
                            <a:ext cx="4913998" cy="9648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13998" h="964857">
                                <a:moveTo>
                                  <a:pt x="0" y="0"/>
                                </a:moveTo>
                                <a:lnTo>
                                  <a:pt x="4913998" y="0"/>
                                </a:lnTo>
                                <a:lnTo>
                                  <a:pt x="4913998" y="964857"/>
                                </a:lnTo>
                                <a:lnTo>
                                  <a:pt x="447091" y="96485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39999" y="155896"/>
                            <a:ext cx="473189" cy="6530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3189" h="653072">
                                <a:moveTo>
                                  <a:pt x="0" y="0"/>
                                </a:moveTo>
                                <a:lnTo>
                                  <a:pt x="170561" y="0"/>
                                </a:lnTo>
                                <a:lnTo>
                                  <a:pt x="473189" y="653072"/>
                                </a:lnTo>
                                <a:lnTo>
                                  <a:pt x="302628" y="6530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2197599" y="155896"/>
                            <a:ext cx="322529" cy="6530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529" h="653072">
                                <a:moveTo>
                                  <a:pt x="0" y="0"/>
                                </a:moveTo>
                                <a:lnTo>
                                  <a:pt x="19901" y="0"/>
                                </a:lnTo>
                                <a:lnTo>
                                  <a:pt x="322529" y="653072"/>
                                </a:lnTo>
                                <a:lnTo>
                                  <a:pt x="302628" y="6530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939159" y="203332"/>
                            <a:ext cx="88532" cy="1146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532" h="114694">
                                <a:moveTo>
                                  <a:pt x="0" y="0"/>
                                </a:moveTo>
                                <a:lnTo>
                                  <a:pt x="88532" y="0"/>
                                </a:lnTo>
                                <a:lnTo>
                                  <a:pt x="88532" y="10401"/>
                                </a:lnTo>
                                <a:lnTo>
                                  <a:pt x="49695" y="10401"/>
                                </a:lnTo>
                                <a:lnTo>
                                  <a:pt x="49695" y="114694"/>
                                </a:lnTo>
                                <a:lnTo>
                                  <a:pt x="39141" y="114694"/>
                                </a:lnTo>
                                <a:lnTo>
                                  <a:pt x="39141" y="10401"/>
                                </a:lnTo>
                                <a:lnTo>
                                  <a:pt x="0" y="1040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035337" y="203333"/>
                            <a:ext cx="88544" cy="1146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544" h="114694">
                                <a:moveTo>
                                  <a:pt x="0" y="0"/>
                                </a:moveTo>
                                <a:lnTo>
                                  <a:pt x="10554" y="0"/>
                                </a:lnTo>
                                <a:lnTo>
                                  <a:pt x="10554" y="52146"/>
                                </a:lnTo>
                                <a:lnTo>
                                  <a:pt x="78143" y="52146"/>
                                </a:lnTo>
                                <a:lnTo>
                                  <a:pt x="78143" y="0"/>
                                </a:lnTo>
                                <a:lnTo>
                                  <a:pt x="88544" y="0"/>
                                </a:lnTo>
                                <a:lnTo>
                                  <a:pt x="88544" y="114694"/>
                                </a:lnTo>
                                <a:lnTo>
                                  <a:pt x="78143" y="114694"/>
                                </a:lnTo>
                                <a:lnTo>
                                  <a:pt x="78143" y="62700"/>
                                </a:lnTo>
                                <a:lnTo>
                                  <a:pt x="10554" y="62700"/>
                                </a:lnTo>
                                <a:lnTo>
                                  <a:pt x="10554" y="114694"/>
                                </a:lnTo>
                                <a:lnTo>
                                  <a:pt x="0" y="1146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" name="Shape 79"/>
                        <wps:cNvSpPr/>
                        <wps:spPr>
                          <a:xfrm>
                            <a:off x="1138400" y="203337"/>
                            <a:ext cx="83490" cy="1146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3490" h="114694">
                                <a:moveTo>
                                  <a:pt x="0" y="0"/>
                                </a:moveTo>
                                <a:lnTo>
                                  <a:pt x="83490" y="0"/>
                                </a:lnTo>
                                <a:lnTo>
                                  <a:pt x="83490" y="10401"/>
                                </a:lnTo>
                                <a:lnTo>
                                  <a:pt x="10541" y="10401"/>
                                </a:lnTo>
                                <a:lnTo>
                                  <a:pt x="10541" y="52146"/>
                                </a:lnTo>
                                <a:lnTo>
                                  <a:pt x="72936" y="52146"/>
                                </a:lnTo>
                                <a:lnTo>
                                  <a:pt x="72936" y="62700"/>
                                </a:lnTo>
                                <a:lnTo>
                                  <a:pt x="10541" y="62700"/>
                                </a:lnTo>
                                <a:lnTo>
                                  <a:pt x="10541" y="104140"/>
                                </a:lnTo>
                                <a:lnTo>
                                  <a:pt x="83490" y="104140"/>
                                </a:lnTo>
                                <a:lnTo>
                                  <a:pt x="83490" y="114694"/>
                                </a:lnTo>
                                <a:lnTo>
                                  <a:pt x="0" y="1146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" name="Shape 80"/>
                        <wps:cNvSpPr/>
                        <wps:spPr>
                          <a:xfrm>
                            <a:off x="950563" y="352574"/>
                            <a:ext cx="128537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8537" h="171234">
                                <a:moveTo>
                                  <a:pt x="0" y="0"/>
                                </a:moveTo>
                                <a:lnTo>
                                  <a:pt x="128537" y="0"/>
                                </a:lnTo>
                                <a:lnTo>
                                  <a:pt x="128537" y="42012"/>
                                </a:lnTo>
                                <a:lnTo>
                                  <a:pt x="46571" y="42012"/>
                                </a:lnTo>
                                <a:lnTo>
                                  <a:pt x="46571" y="64833"/>
                                </a:lnTo>
                                <a:lnTo>
                                  <a:pt x="112789" y="64833"/>
                                </a:lnTo>
                                <a:lnTo>
                                  <a:pt x="112789" y="106388"/>
                                </a:lnTo>
                                <a:lnTo>
                                  <a:pt x="46571" y="106388"/>
                                </a:lnTo>
                                <a:lnTo>
                                  <a:pt x="46571" y="129222"/>
                                </a:lnTo>
                                <a:lnTo>
                                  <a:pt x="128537" y="129222"/>
                                </a:lnTo>
                                <a:lnTo>
                                  <a:pt x="128537" y="171234"/>
                                </a:lnTo>
                                <a:lnTo>
                                  <a:pt x="0" y="17123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" name="Shape 81"/>
                        <wps:cNvSpPr/>
                        <wps:spPr>
                          <a:xfrm>
                            <a:off x="1098215" y="352574"/>
                            <a:ext cx="75794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794" h="171234">
                                <a:moveTo>
                                  <a:pt x="0" y="0"/>
                                </a:moveTo>
                                <a:lnTo>
                                  <a:pt x="66205" y="0"/>
                                </a:lnTo>
                                <a:lnTo>
                                  <a:pt x="75794" y="1814"/>
                                </a:lnTo>
                                <a:lnTo>
                                  <a:pt x="75794" y="44815"/>
                                </a:lnTo>
                                <a:lnTo>
                                  <a:pt x="66205" y="42469"/>
                                </a:lnTo>
                                <a:lnTo>
                                  <a:pt x="46571" y="42469"/>
                                </a:lnTo>
                                <a:lnTo>
                                  <a:pt x="46571" y="128765"/>
                                </a:lnTo>
                                <a:lnTo>
                                  <a:pt x="66205" y="128765"/>
                                </a:lnTo>
                                <a:lnTo>
                                  <a:pt x="75794" y="126418"/>
                                </a:lnTo>
                                <a:lnTo>
                                  <a:pt x="75794" y="169420"/>
                                </a:lnTo>
                                <a:lnTo>
                                  <a:pt x="66205" y="171234"/>
                                </a:lnTo>
                                <a:lnTo>
                                  <a:pt x="0" y="17123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2" name="Shape 82"/>
                        <wps:cNvSpPr/>
                        <wps:spPr>
                          <a:xfrm>
                            <a:off x="1174008" y="354388"/>
                            <a:ext cx="77851" cy="1676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851" h="167606">
                                <a:moveTo>
                                  <a:pt x="0" y="0"/>
                                </a:moveTo>
                                <a:lnTo>
                                  <a:pt x="24975" y="4724"/>
                                </a:lnTo>
                                <a:cubicBezTo>
                                  <a:pt x="56534" y="17405"/>
                                  <a:pt x="77851" y="47326"/>
                                  <a:pt x="77851" y="83797"/>
                                </a:cubicBezTo>
                                <a:cubicBezTo>
                                  <a:pt x="77851" y="120278"/>
                                  <a:pt x="56534" y="150200"/>
                                  <a:pt x="24975" y="162882"/>
                                </a:cubicBezTo>
                                <a:lnTo>
                                  <a:pt x="0" y="167606"/>
                                </a:lnTo>
                                <a:lnTo>
                                  <a:pt x="0" y="124604"/>
                                </a:lnTo>
                                <a:lnTo>
                                  <a:pt x="5627" y="123227"/>
                                </a:lnTo>
                                <a:cubicBezTo>
                                  <a:pt x="19593" y="116120"/>
                                  <a:pt x="29223" y="99894"/>
                                  <a:pt x="29223" y="83797"/>
                                </a:cubicBezTo>
                                <a:cubicBezTo>
                                  <a:pt x="29223" y="67700"/>
                                  <a:pt x="19593" y="51481"/>
                                  <a:pt x="5627" y="44378"/>
                                </a:cubicBezTo>
                                <a:lnTo>
                                  <a:pt x="0" y="4300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" name="Shape 83"/>
                        <wps:cNvSpPr/>
                        <wps:spPr>
                          <a:xfrm>
                            <a:off x="1264693" y="352575"/>
                            <a:ext cx="146583" cy="1751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583" h="175120">
                                <a:moveTo>
                                  <a:pt x="0" y="0"/>
                                </a:moveTo>
                                <a:lnTo>
                                  <a:pt x="47498" y="0"/>
                                </a:lnTo>
                                <a:lnTo>
                                  <a:pt x="47498" y="107760"/>
                                </a:lnTo>
                                <a:cubicBezTo>
                                  <a:pt x="47498" y="121920"/>
                                  <a:pt x="56401" y="131737"/>
                                  <a:pt x="73063" y="131737"/>
                                </a:cubicBezTo>
                                <a:cubicBezTo>
                                  <a:pt x="89967" y="131737"/>
                                  <a:pt x="98869" y="121920"/>
                                  <a:pt x="98869" y="107760"/>
                                </a:cubicBezTo>
                                <a:lnTo>
                                  <a:pt x="98869" y="0"/>
                                </a:lnTo>
                                <a:lnTo>
                                  <a:pt x="146583" y="0"/>
                                </a:lnTo>
                                <a:lnTo>
                                  <a:pt x="146583" y="107760"/>
                                </a:lnTo>
                                <a:cubicBezTo>
                                  <a:pt x="146583" y="149085"/>
                                  <a:pt x="116218" y="175120"/>
                                  <a:pt x="73063" y="175120"/>
                                </a:cubicBezTo>
                                <a:cubicBezTo>
                                  <a:pt x="30366" y="175120"/>
                                  <a:pt x="0" y="149085"/>
                                  <a:pt x="0" y="10776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" name="Shape 84"/>
                        <wps:cNvSpPr/>
                        <wps:spPr>
                          <a:xfrm>
                            <a:off x="1427253" y="348683"/>
                            <a:ext cx="168491" cy="1790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491" h="179007">
                                <a:moveTo>
                                  <a:pt x="91783" y="0"/>
                                </a:moveTo>
                                <a:cubicBezTo>
                                  <a:pt x="124435" y="0"/>
                                  <a:pt x="152959" y="17589"/>
                                  <a:pt x="168491" y="43612"/>
                                </a:cubicBezTo>
                                <a:lnTo>
                                  <a:pt x="128537" y="67589"/>
                                </a:lnTo>
                                <a:cubicBezTo>
                                  <a:pt x="121006" y="55258"/>
                                  <a:pt x="107302" y="46584"/>
                                  <a:pt x="91783" y="46584"/>
                                </a:cubicBezTo>
                                <a:cubicBezTo>
                                  <a:pt x="68034" y="46584"/>
                                  <a:pt x="48857" y="65989"/>
                                  <a:pt x="48857" y="89510"/>
                                </a:cubicBezTo>
                                <a:cubicBezTo>
                                  <a:pt x="48857" y="113017"/>
                                  <a:pt x="68034" y="132436"/>
                                  <a:pt x="91783" y="132436"/>
                                </a:cubicBezTo>
                                <a:cubicBezTo>
                                  <a:pt x="107302" y="132436"/>
                                  <a:pt x="121006" y="123977"/>
                                  <a:pt x="128537" y="111430"/>
                                </a:cubicBezTo>
                                <a:lnTo>
                                  <a:pt x="168491" y="135395"/>
                                </a:lnTo>
                                <a:cubicBezTo>
                                  <a:pt x="152959" y="161430"/>
                                  <a:pt x="124435" y="179007"/>
                                  <a:pt x="91783" y="179007"/>
                                </a:cubicBezTo>
                                <a:cubicBezTo>
                                  <a:pt x="40640" y="179007"/>
                                  <a:pt x="0" y="140424"/>
                                  <a:pt x="0" y="89510"/>
                                </a:cubicBezTo>
                                <a:cubicBezTo>
                                  <a:pt x="0" y="38595"/>
                                  <a:pt x="40640" y="0"/>
                                  <a:pt x="9178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1743893" y="352569"/>
                            <a:ext cx="140183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183" h="171234">
                                <a:moveTo>
                                  <a:pt x="0" y="0"/>
                                </a:moveTo>
                                <a:lnTo>
                                  <a:pt x="140183" y="0"/>
                                </a:lnTo>
                                <a:lnTo>
                                  <a:pt x="140183" y="42012"/>
                                </a:lnTo>
                                <a:lnTo>
                                  <a:pt x="93383" y="42012"/>
                                </a:lnTo>
                                <a:lnTo>
                                  <a:pt x="93383" y="171234"/>
                                </a:lnTo>
                                <a:lnTo>
                                  <a:pt x="46799" y="171234"/>
                                </a:lnTo>
                                <a:lnTo>
                                  <a:pt x="46799" y="42012"/>
                                </a:lnTo>
                                <a:lnTo>
                                  <a:pt x="0" y="4201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7" name="Shape 1007"/>
                        <wps:cNvSpPr/>
                        <wps:spPr>
                          <a:xfrm>
                            <a:off x="1900098" y="352574"/>
                            <a:ext cx="46584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584" h="171234">
                                <a:moveTo>
                                  <a:pt x="0" y="0"/>
                                </a:moveTo>
                                <a:lnTo>
                                  <a:pt x="46584" y="0"/>
                                </a:lnTo>
                                <a:lnTo>
                                  <a:pt x="46584" y="171234"/>
                                </a:lnTo>
                                <a:lnTo>
                                  <a:pt x="0" y="1712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1964737" y="348682"/>
                            <a:ext cx="91783" cy="1790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783" h="179007">
                                <a:moveTo>
                                  <a:pt x="91783" y="0"/>
                                </a:moveTo>
                                <a:lnTo>
                                  <a:pt x="91783" y="46584"/>
                                </a:lnTo>
                                <a:cubicBezTo>
                                  <a:pt x="68275" y="46584"/>
                                  <a:pt x="48857" y="65989"/>
                                  <a:pt x="48857" y="89510"/>
                                </a:cubicBezTo>
                                <a:cubicBezTo>
                                  <a:pt x="48857" y="113017"/>
                                  <a:pt x="68275" y="132436"/>
                                  <a:pt x="91783" y="132436"/>
                                </a:cubicBezTo>
                                <a:lnTo>
                                  <a:pt x="91783" y="179007"/>
                                </a:lnTo>
                                <a:cubicBezTo>
                                  <a:pt x="40869" y="179007"/>
                                  <a:pt x="0" y="140424"/>
                                  <a:pt x="0" y="89510"/>
                                </a:cubicBezTo>
                                <a:cubicBezTo>
                                  <a:pt x="0" y="38595"/>
                                  <a:pt x="40869" y="0"/>
                                  <a:pt x="9178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2056520" y="348682"/>
                            <a:ext cx="91783" cy="1790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783" h="179007">
                                <a:moveTo>
                                  <a:pt x="0" y="0"/>
                                </a:moveTo>
                                <a:cubicBezTo>
                                  <a:pt x="50914" y="0"/>
                                  <a:pt x="91783" y="38595"/>
                                  <a:pt x="91783" y="89510"/>
                                </a:cubicBezTo>
                                <a:cubicBezTo>
                                  <a:pt x="91783" y="140424"/>
                                  <a:pt x="50914" y="179007"/>
                                  <a:pt x="0" y="179007"/>
                                </a:cubicBezTo>
                                <a:lnTo>
                                  <a:pt x="0" y="132436"/>
                                </a:lnTo>
                                <a:cubicBezTo>
                                  <a:pt x="23508" y="132436"/>
                                  <a:pt x="42926" y="113017"/>
                                  <a:pt x="42926" y="89510"/>
                                </a:cubicBezTo>
                                <a:cubicBezTo>
                                  <a:pt x="42926" y="65989"/>
                                  <a:pt x="23508" y="46584"/>
                                  <a:pt x="0" y="4658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2161139" y="344359"/>
                            <a:ext cx="144742" cy="187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4742" h="187668">
                                <a:moveTo>
                                  <a:pt x="0" y="0"/>
                                </a:moveTo>
                                <a:lnTo>
                                  <a:pt x="96812" y="83325"/>
                                </a:lnTo>
                                <a:lnTo>
                                  <a:pt x="97942" y="83325"/>
                                </a:lnTo>
                                <a:lnTo>
                                  <a:pt x="97942" y="8217"/>
                                </a:lnTo>
                                <a:lnTo>
                                  <a:pt x="144742" y="8217"/>
                                </a:lnTo>
                                <a:lnTo>
                                  <a:pt x="144742" y="187668"/>
                                </a:lnTo>
                                <a:lnTo>
                                  <a:pt x="47714" y="104331"/>
                                </a:lnTo>
                                <a:lnTo>
                                  <a:pt x="46571" y="104331"/>
                                </a:lnTo>
                                <a:lnTo>
                                  <a:pt x="46571" y="179451"/>
                                </a:lnTo>
                                <a:lnTo>
                                  <a:pt x="0" y="17945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945996" y="554474"/>
                            <a:ext cx="136296" cy="1789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6296" h="178994">
                                <a:moveTo>
                                  <a:pt x="68948" y="0"/>
                                </a:moveTo>
                                <a:cubicBezTo>
                                  <a:pt x="94285" y="0"/>
                                  <a:pt x="117119" y="6845"/>
                                  <a:pt x="132652" y="17805"/>
                                </a:cubicBezTo>
                                <a:lnTo>
                                  <a:pt x="109360" y="51371"/>
                                </a:lnTo>
                                <a:cubicBezTo>
                                  <a:pt x="100000" y="44755"/>
                                  <a:pt x="85611" y="40640"/>
                                  <a:pt x="68948" y="40640"/>
                                </a:cubicBezTo>
                                <a:cubicBezTo>
                                  <a:pt x="52743" y="40640"/>
                                  <a:pt x="44742" y="59360"/>
                                  <a:pt x="64376" y="65075"/>
                                </a:cubicBezTo>
                                <a:cubicBezTo>
                                  <a:pt x="114148" y="75794"/>
                                  <a:pt x="136296" y="89954"/>
                                  <a:pt x="136296" y="123520"/>
                                </a:cubicBezTo>
                                <a:cubicBezTo>
                                  <a:pt x="136296" y="158445"/>
                                  <a:pt x="105474" y="178994"/>
                                  <a:pt x="68948" y="178994"/>
                                </a:cubicBezTo>
                                <a:cubicBezTo>
                                  <a:pt x="42469" y="178994"/>
                                  <a:pt x="16434" y="171920"/>
                                  <a:pt x="0" y="160274"/>
                                </a:cubicBezTo>
                                <a:lnTo>
                                  <a:pt x="24879" y="124892"/>
                                </a:lnTo>
                                <a:cubicBezTo>
                                  <a:pt x="32423" y="133109"/>
                                  <a:pt x="50457" y="138582"/>
                                  <a:pt x="68948" y="138811"/>
                                </a:cubicBezTo>
                                <a:cubicBezTo>
                                  <a:pt x="87440" y="139040"/>
                                  <a:pt x="100686" y="118948"/>
                                  <a:pt x="75565" y="113017"/>
                                </a:cubicBezTo>
                                <a:cubicBezTo>
                                  <a:pt x="26479" y="101829"/>
                                  <a:pt x="2972" y="86982"/>
                                  <a:pt x="2972" y="54115"/>
                                </a:cubicBezTo>
                                <a:cubicBezTo>
                                  <a:pt x="2972" y="24206"/>
                                  <a:pt x="34696" y="0"/>
                                  <a:pt x="689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1092020" y="558352"/>
                            <a:ext cx="140195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195" h="171234">
                                <a:moveTo>
                                  <a:pt x="0" y="0"/>
                                </a:moveTo>
                                <a:lnTo>
                                  <a:pt x="140195" y="0"/>
                                </a:lnTo>
                                <a:lnTo>
                                  <a:pt x="140195" y="42012"/>
                                </a:lnTo>
                                <a:lnTo>
                                  <a:pt x="93383" y="42012"/>
                                </a:lnTo>
                                <a:lnTo>
                                  <a:pt x="93383" y="171234"/>
                                </a:lnTo>
                                <a:lnTo>
                                  <a:pt x="46812" y="171234"/>
                                </a:lnTo>
                                <a:lnTo>
                                  <a:pt x="46812" y="42012"/>
                                </a:lnTo>
                                <a:lnTo>
                                  <a:pt x="0" y="4201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1354357" y="558352"/>
                            <a:ext cx="140195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195" h="171234">
                                <a:moveTo>
                                  <a:pt x="0" y="0"/>
                                </a:moveTo>
                                <a:lnTo>
                                  <a:pt x="140195" y="0"/>
                                </a:lnTo>
                                <a:lnTo>
                                  <a:pt x="140195" y="42012"/>
                                </a:lnTo>
                                <a:lnTo>
                                  <a:pt x="93383" y="42012"/>
                                </a:lnTo>
                                <a:lnTo>
                                  <a:pt x="93383" y="171234"/>
                                </a:lnTo>
                                <a:lnTo>
                                  <a:pt x="46812" y="171234"/>
                                </a:lnTo>
                                <a:lnTo>
                                  <a:pt x="46812" y="42012"/>
                                </a:lnTo>
                                <a:lnTo>
                                  <a:pt x="0" y="4201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1505955" y="558357"/>
                            <a:ext cx="128537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8537" h="171234">
                                <a:moveTo>
                                  <a:pt x="0" y="0"/>
                                </a:moveTo>
                                <a:lnTo>
                                  <a:pt x="128537" y="0"/>
                                </a:lnTo>
                                <a:lnTo>
                                  <a:pt x="128537" y="42012"/>
                                </a:lnTo>
                                <a:lnTo>
                                  <a:pt x="46571" y="42012"/>
                                </a:lnTo>
                                <a:lnTo>
                                  <a:pt x="46571" y="64834"/>
                                </a:lnTo>
                                <a:lnTo>
                                  <a:pt x="112789" y="64834"/>
                                </a:lnTo>
                                <a:lnTo>
                                  <a:pt x="112789" y="106388"/>
                                </a:lnTo>
                                <a:lnTo>
                                  <a:pt x="46571" y="106388"/>
                                </a:lnTo>
                                <a:lnTo>
                                  <a:pt x="46571" y="129223"/>
                                </a:lnTo>
                                <a:lnTo>
                                  <a:pt x="128537" y="129223"/>
                                </a:lnTo>
                                <a:lnTo>
                                  <a:pt x="128537" y="171234"/>
                                </a:lnTo>
                                <a:lnTo>
                                  <a:pt x="0" y="17123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1595092" y="352572"/>
                            <a:ext cx="88157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157" h="171234">
                                <a:moveTo>
                                  <a:pt x="79324" y="0"/>
                                </a:moveTo>
                                <a:lnTo>
                                  <a:pt x="88157" y="0"/>
                                </a:lnTo>
                                <a:lnTo>
                                  <a:pt x="88157" y="77851"/>
                                </a:lnTo>
                                <a:lnTo>
                                  <a:pt x="87668" y="77851"/>
                                </a:lnTo>
                                <a:lnTo>
                                  <a:pt x="73076" y="111188"/>
                                </a:lnTo>
                                <a:lnTo>
                                  <a:pt x="88157" y="111188"/>
                                </a:lnTo>
                                <a:lnTo>
                                  <a:pt x="88157" y="151829"/>
                                </a:lnTo>
                                <a:lnTo>
                                  <a:pt x="58725" y="151829"/>
                                </a:lnTo>
                                <a:lnTo>
                                  <a:pt x="50444" y="171234"/>
                                </a:lnTo>
                                <a:lnTo>
                                  <a:pt x="0" y="171234"/>
                                </a:lnTo>
                                <a:lnTo>
                                  <a:pt x="7932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1683249" y="352572"/>
                            <a:ext cx="88144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144" h="171234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  <a:lnTo>
                                  <a:pt x="88144" y="171234"/>
                                </a:lnTo>
                                <a:lnTo>
                                  <a:pt x="37700" y="171234"/>
                                </a:lnTo>
                                <a:lnTo>
                                  <a:pt x="29420" y="151829"/>
                                </a:lnTo>
                                <a:lnTo>
                                  <a:pt x="0" y="151829"/>
                                </a:lnTo>
                                <a:lnTo>
                                  <a:pt x="0" y="111188"/>
                                </a:lnTo>
                                <a:lnTo>
                                  <a:pt x="15081" y="111188"/>
                                </a:lnTo>
                                <a:lnTo>
                                  <a:pt x="489" y="77851"/>
                                </a:lnTo>
                                <a:lnTo>
                                  <a:pt x="0" y="7785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1205131" y="558354"/>
                            <a:ext cx="88157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157" h="171234">
                                <a:moveTo>
                                  <a:pt x="79324" y="0"/>
                                </a:moveTo>
                                <a:lnTo>
                                  <a:pt x="88157" y="0"/>
                                </a:lnTo>
                                <a:lnTo>
                                  <a:pt x="88157" y="77851"/>
                                </a:lnTo>
                                <a:lnTo>
                                  <a:pt x="87668" y="77851"/>
                                </a:lnTo>
                                <a:lnTo>
                                  <a:pt x="73076" y="111188"/>
                                </a:lnTo>
                                <a:lnTo>
                                  <a:pt x="88157" y="111188"/>
                                </a:lnTo>
                                <a:lnTo>
                                  <a:pt x="88157" y="151829"/>
                                </a:lnTo>
                                <a:lnTo>
                                  <a:pt x="58725" y="151829"/>
                                </a:lnTo>
                                <a:lnTo>
                                  <a:pt x="50444" y="171234"/>
                                </a:lnTo>
                                <a:lnTo>
                                  <a:pt x="0" y="171234"/>
                                </a:lnTo>
                                <a:lnTo>
                                  <a:pt x="7932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1293288" y="558354"/>
                            <a:ext cx="88144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144" h="171234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  <a:lnTo>
                                  <a:pt x="88144" y="171234"/>
                                </a:lnTo>
                                <a:lnTo>
                                  <a:pt x="37700" y="171234"/>
                                </a:lnTo>
                                <a:lnTo>
                                  <a:pt x="29420" y="151829"/>
                                </a:lnTo>
                                <a:lnTo>
                                  <a:pt x="0" y="151829"/>
                                </a:lnTo>
                                <a:lnTo>
                                  <a:pt x="0" y="111188"/>
                                </a:lnTo>
                                <a:lnTo>
                                  <a:pt x="15081" y="111188"/>
                                </a:lnTo>
                                <a:lnTo>
                                  <a:pt x="489" y="77851"/>
                                </a:lnTo>
                                <a:lnTo>
                                  <a:pt x="0" y="7785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0" y="0"/>
                            <a:ext cx="457200" cy="9648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200" h="964857">
                                <a:moveTo>
                                  <a:pt x="0" y="0"/>
                                </a:moveTo>
                                <a:lnTo>
                                  <a:pt x="10109" y="0"/>
                                </a:lnTo>
                                <a:lnTo>
                                  <a:pt x="457200" y="964857"/>
                                </a:lnTo>
                                <a:lnTo>
                                  <a:pt x="0" y="96485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B11328" id="Group 677" o:spid="_x0000_s1026" style="position:absolute;margin-left:-4.7pt;margin-top:32.1pt;width:595.3pt;height:75.95pt;z-index:251651072;mso-position-horizontal-relative:page;mso-position-vertical-relative:page" coordsize="75599,9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">
                <v:shape id="Shape 74" o:spid="_x0000_s1027" style="position:absolute;left:26459;width:49140;height:9648;visibility:visible;mso-wrap-style:square;v-text-anchor:top" coordsize="4913998,9648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zPLBMQA&#10;AADbAAAADwAAAGRycy9kb3ducmV2LnhtbESPzWoCQRCE7wHfYWjBS9DZ/KobRwlCwJvGiF7bnc7O&#10;kp2eZafVNU+fCQRyLKrqK2q26HytztTGKrCBu1EGirgItuLSwO7jbTgBFQXZYh2YDFwpwmLeu5lh&#10;bsOF3+m8lVIlCMccDTiRJtc6Fo48xlFoiJP3GVqPkmRbatviJcF9re+z7Fl7rDgtOGxo6aj42p68&#10;gU0VHtZPh6nrbk98XO93It/11JhBv3t9ASXUyX/4r72yBsaP8Psl/QA9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MzywTEAAAA2wAAAA8AAAAAAAAAAAAAAAAAmAIAAGRycy9k&#10;b3ducmV2LnhtbFBLBQYAAAAABAAEAPUAAACJAwAAAAA=&#10;" path="m,l4913998,r,964857l447091,964857,,xe" fillcolor="#a83530" stroked="f" strokeweight="0">
                  <v:stroke miterlimit="1" joinstyle="miter"/>
                  <v:path arrowok="t" textboxrect="0,0,4913998,964857"/>
                </v:shape>
                <v:shape id="Shape 75" o:spid="_x0000_s1028" style="position:absolute;left:5399;top:1558;width:4732;height:6531;visibility:visible;mso-wrap-style:square;v-text-anchor:top" coordsize="473189,6530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huzMIA&#10;AADbAAAADwAAAGRycy9kb3ducmV2LnhtbESPzWoCMRSF94LvEG7BTdFMpVoZjSIdi261otvL5DYz&#10;7eRmSKJO374RCi4P5+fjLFadbcSVfKgdK3gZZSCIS6drNgqOnx/DGYgQkTU2jknBLwVYLfu9Beba&#10;3XhP10M0Io1wyFFBFWObSxnKiiyGkWuJk/flvMWYpDdSe7ylcdvIcZZNpcWaE6HClt4rKn8OF5sg&#10;38d6h69FUZwn/tmczOa0bTKlBk/deg4iUhcf4f/2Tit4m8D9S/oBcvk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DOG7MwgAAANsAAAAPAAAAAAAAAAAAAAAAAJgCAABkcnMvZG93&#10;bnJldi54bWxQSwUGAAAAAAQABAD1AAAAhwMAAAAA&#10;" path="m,l170561,,473189,653072r-170561,l,xe" fillcolor="#a83530" stroked="f" strokeweight="0">
                  <v:stroke miterlimit="1" joinstyle="miter"/>
                  <v:path arrowok="t" textboxrect="0,0,473189,653072"/>
                </v:shape>
                <v:shape id="Shape 76" o:spid="_x0000_s1029" style="position:absolute;left:21975;top:1558;width:3226;height:6531;visibility:visible;mso-wrap-style:square;v-text-anchor:top" coordsize="322529,6530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lz0MMA&#10;AADbAAAADwAAAGRycy9kb3ducmV2LnhtbESPQWsCMRSE7wX/Q3hCbzXbHlbZGsUK0i2Isio9PzbP&#10;zeLmZUmibv99IxR6HGbmG2a+HGwnbuRD61jB6yQDQVw73XKj4HTcvMxAhIissXNMCn4owHIxeppj&#10;od2dK7odYiMShEOBCkyMfSFlqA1ZDBPXEyfv7LzFmKRvpPZ4T3Dbybcsy6XFltOCwZ7WhurL4WoV&#10;bD+//dUN+yrLP6py99UZKi+VUs/jYfUOItIQ/8N/7VIrmObw+JJ+gF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Klz0MMAAADbAAAADwAAAAAAAAAAAAAAAACYAgAAZHJzL2Rv&#10;d25yZXYueG1sUEsFBgAAAAAEAAQA9QAAAIgDAAAAAA==&#10;" path="m,l19901,,322529,653072r-19901,l,xe" fillcolor="#a83530" stroked="f" strokeweight="0">
                  <v:stroke miterlimit="1" joinstyle="miter"/>
                  <v:path arrowok="t" textboxrect="0,0,322529,653072"/>
                </v:shape>
                <v:shape id="Shape 77" o:spid="_x0000_s1030" style="position:absolute;left:9391;top:2033;width:885;height:1147;visibility:visible;mso-wrap-style:square;v-text-anchor:top" coordsize="88532,1146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eb9hsEA&#10;AADbAAAADwAAAGRycy9kb3ducmV2LnhtbESPzYoCMRCE78K+Q+iFvWlmXVEZjbIIop78fYB20s4M&#10;Jp0hiTq+vREW9lhU1VfUdN5aI+7kQ+1YwXcvA0FcOF1zqeB0XHbHIEJE1mgck4InBZjPPjpTzLV7&#10;8J7uh1iKBOGQo4IqxiaXMhQVWQw91xAn7+K8xZikL6X2+Ehwa2Q/y4bSYs1pocKGFhUV18PNKjiT&#10;2Z/tWprB0W837c/uNpYrUurrs/2dgIjUxv/wX3utFYxG8P6SfoCcv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3m/YbBAAAA2wAAAA8AAAAAAAAAAAAAAAAAmAIAAGRycy9kb3du&#10;cmV2LnhtbFBLBQYAAAAABAAEAPUAAACGAwAAAAA=&#10;" path="m,l88532,r,10401l49695,10401r,104293l39141,114694r,-104293l,10401,,xe" fillcolor="#a83530" stroked="f" strokeweight="0">
                  <v:stroke miterlimit="1" joinstyle="miter"/>
                  <v:path arrowok="t" textboxrect="0,0,88532,114694"/>
                </v:shape>
                <v:shape id="Shape 78" o:spid="_x0000_s1031" style="position:absolute;left:10353;top:2033;width:885;height:1147;visibility:visible;mso-wrap-style:square;v-text-anchor:top" coordsize="88544,1146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zqIGcAA&#10;AADbAAAADwAAAGRycy9kb3ducmV2LnhtbERPTYvCMBC9C/sfwizsRTTdFa1Uo4iw6LUq6HFoxqZs&#10;MylNtF1/vTkIHh/ve7nubS3u1PrKsYLvcQKCuHC64lLB6fg7moPwAVlj7ZgU/JOH9epjsMRMu45z&#10;uh9CKWII+wwVmBCaTEpfGLLox64hjtzVtRZDhG0pdYtdDLe1/EmSmbRYcWww2NDWUPF3uFkFw93l&#10;Upzz0u0m083QpJ15pF2u1Ndnv1mACNSHt/jl3msFaRwbv8QfIF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zqIGcAAAADbAAAADwAAAAAAAAAAAAAAAACYAgAAZHJzL2Rvd25y&#10;ZXYueG1sUEsFBgAAAAAEAAQA9QAAAIUDAAAAAA==&#10;" path="m,l10554,r,52146l78143,52146,78143,,88544,r,114694l78143,114694r,-51994l10554,62700r,51994l,114694,,xe" fillcolor="#a83530" stroked="f" strokeweight="0">
                  <v:stroke miterlimit="1" joinstyle="miter"/>
                  <v:path arrowok="t" textboxrect="0,0,88544,114694"/>
                </v:shape>
                <v:shape id="Shape 79" o:spid="_x0000_s1032" style="position:absolute;left:11384;top:2033;width:834;height:1147;visibility:visible;mso-wrap-style:square;v-text-anchor:top" coordsize="83490,1146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V42cEA&#10;AADbAAAADwAAAGRycy9kb3ducmV2LnhtbESPQWvCQBSE74L/YXlCb7rRgtrUVSQgeAs1en9kX5PU&#10;7Nuwuybpv+8WBI/DzHzD7A6jaUVPzjeWFSwXCQji0uqGKwXX4jTfgvABWWNrmRT8kofDfjrZYart&#10;wF/UX0IlIoR9igrqELpUSl/WZNAvbEccvW/rDIYoXSW1wyHCTStXSbKWBhuOCzV2lNVU3i8Po+C9&#10;H1xVbG8/haEsy495PnZJr9TbbDx+ggg0hlf42T5rBZsP+P8Sf4Dc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81eNnBAAAA2wAAAA8AAAAAAAAAAAAAAAAAmAIAAGRycy9kb3du&#10;cmV2LnhtbFBLBQYAAAAABAAEAPUAAACGAwAAAAA=&#10;" path="m,l83490,r,10401l10541,10401r,41745l72936,52146r,10554l10541,62700r,41440l83490,104140r,10554l,114694,,xe" fillcolor="#a83530" stroked="f" strokeweight="0">
                  <v:stroke miterlimit="1" joinstyle="miter"/>
                  <v:path arrowok="t" textboxrect="0,0,83490,114694"/>
                </v:shape>
                <v:shape id="Shape 80" o:spid="_x0000_s1033" style="position:absolute;left:9505;top:3525;width:1286;height:1713;visibility:visible;mso-wrap-style:square;v-text-anchor:top" coordsize="128537,171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AZ5+sIA&#10;AADbAAAADwAAAGRycy9kb3ducmV2LnhtbERPTWsCMRC9F/wPYYReSs3WFpHVKG2ltHgQtCIeh83s&#10;ZnUzWZOo239vDgWPj/c9nXe2ERfyoXas4GWQgSAunK65UrD9/XoegwgRWWPjmBT8UYD5rPcwxVy7&#10;K6/psomVSCEcclRgYmxzKUNhyGIYuJY4caXzFmOCvpLa4zWF20YOs2wkLdacGgy29GmoOG7OVkF8&#10;KtHsP3an5evq5A/l+vv8tmClHvvd+wREpC7exf/uH61gnNanL+kHyN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IBnn6wgAAANsAAAAPAAAAAAAAAAAAAAAAAJgCAABkcnMvZG93&#10;bnJldi54bWxQSwUGAAAAAAQABAD1AAAAhwMAAAAA&#10;" path="m,l128537,r,42012l46571,42012r,22821l112789,64833r,41555l46571,106388r,22834l128537,129222r,42012l,171234,,xe" fillcolor="#a83530" stroked="f" strokeweight="0">
                  <v:stroke miterlimit="1" joinstyle="miter"/>
                  <v:path arrowok="t" textboxrect="0,0,128537,171234"/>
                </v:shape>
                <v:shape id="Shape 81" o:spid="_x0000_s1034" style="position:absolute;left:10982;top:3525;width:758;height:1713;visibility:visible;mso-wrap-style:square;v-text-anchor:top" coordsize="75794,171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ZPyMMA&#10;AADbAAAADwAAAGRycy9kb3ducmV2LnhtbESPwW7CMBBE75X4B2uRuBUnPdAQMAhBkThVLfABS7wk&#10;EfE6sk0S+Pq6UqUeRzPzRrNcD6YRHTlfW1aQThMQxIXVNZcKzqf9awbCB2SNjWVS8CAP69XoZYm5&#10;tj1/U3cMpYgQ9jkqqEJocyl9UZFBP7UtcfSu1hkMUbpSaod9hJtGviXJTBqsOS5U2NK2ouJ2vBsF&#10;h/evxzBPs8v907rOJ7vzs9cfSk3Gw2YBItAQ/sN/7YNWkKXw+yX+ALn6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QZPyMMAAADbAAAADwAAAAAAAAAAAAAAAACYAgAAZHJzL2Rv&#10;d25yZXYueG1sUEsFBgAAAAAEAAQA9QAAAIgDAAAAAA==&#10;" path="m,l66205,r9589,1814l75794,44815,66205,42469r-19634,l46571,128765r19634,l75794,126418r,43002l66205,171234,,171234,,xe" fillcolor="#a83530" stroked="f" strokeweight="0">
                  <v:stroke miterlimit="1" joinstyle="miter"/>
                  <v:path arrowok="t" textboxrect="0,0,75794,171234"/>
                </v:shape>
                <v:shape id="Shape 82" o:spid="_x0000_s1035" style="position:absolute;left:11740;top:3543;width:778;height:1676;visibility:visible;mso-wrap-style:square;v-text-anchor:top" coordsize="77851,1676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PMFncUA&#10;AADbAAAADwAAAGRycy9kb3ducmV2LnhtbESPQWvCQBSE70L/w/IKXqRuGrCNqasUUfBkadrSHh/Z&#10;1ySYfRt2Nxr/vSsIHoeZ+YZZrAbTiiM531hW8DxNQBCXVjdcKfj+2j5lIHxA1thaJgVn8rBaPowW&#10;mGt74k86FqESEcI+RwV1CF0upS9rMuintiOO3r91BkOUrpLa4SnCTSvTJHmRBhuOCzV2tK6pPBS9&#10;UVAVs7951/Lv4Wceysn+VfYb/aHU+HF4fwMRaAj38K290wqyFK5f4g+Qyw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8wWdxQAAANsAAAAPAAAAAAAAAAAAAAAAAJgCAABkcnMv&#10;ZG93bnJldi54bWxQSwUGAAAAAAQABAD1AAAAigMAAAAA&#10;" path="m,l24975,4724c56534,17405,77851,47326,77851,83797v,36481,-21317,66403,-52876,79085l,167606,,124604r5627,-1377c19593,116120,29223,99894,29223,83797,29223,67700,19593,51481,5627,44378l,43001,,xe" fillcolor="#a83530" stroked="f" strokeweight="0">
                  <v:stroke miterlimit="1" joinstyle="miter"/>
                  <v:path arrowok="t" textboxrect="0,0,77851,167606"/>
                </v:shape>
                <v:shape id="Shape 83" o:spid="_x0000_s1036" style="position:absolute;left:12646;top:3525;width:1466;height:1751;visibility:visible;mso-wrap-style:square;v-text-anchor:top" coordsize="146583,175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suX8YA&#10;AADbAAAADwAAAGRycy9kb3ducmV2LnhtbESPQWvCQBSE74L/YXlCL1I3VhBJXSUVhXqoWG1Fb8/s&#10;MwnNvo3ZrcZ/3y0IHoeZ+YYZTxtTigvVrrCsoN+LQBCnVhecKfjaLp5HIJxH1lhaJgU3cjCdtFtj&#10;jLW98iddNj4TAcIuRgW591UspUtzMuh6tiIO3snWBn2QdSZ1jdcAN6V8iaKhNFhwWMixollO6c/m&#10;1yj4GCaOTbE/fq+XWfK2O6zOu3lXqadOk7yC8NT4R/jeftcKRgP4/xJ+gJ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rsuX8YAAADbAAAADwAAAAAAAAAAAAAAAACYAgAAZHJz&#10;L2Rvd25yZXYueG1sUEsFBgAAAAAEAAQA9QAAAIsDAAAAAA==&#10;" path="m,l47498,r,107760c47498,121920,56401,131737,73063,131737v16904,,25806,-9817,25806,-23977l98869,r47714,l146583,107760v,41325,-30365,67360,-73520,67360c30366,175120,,149085,,107760l,xe" fillcolor="#a83530" stroked="f" strokeweight="0">
                  <v:stroke miterlimit="1" joinstyle="miter"/>
                  <v:path arrowok="t" textboxrect="0,0,146583,175120"/>
                </v:shape>
                <v:shape id="Shape 84" o:spid="_x0000_s1037" style="position:absolute;left:14272;top:3486;width:1685;height:1790;visibility:visible;mso-wrap-style:square;v-text-anchor:top" coordsize="168491,1790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0iRRL8A&#10;AADbAAAADwAAAGRycy9kb3ducmV2LnhtbESPT4vCMBTE78J+h/AWvGnqItqtRllEwaN/lj0/krdt&#10;afNSkqj12xtB8DjMzG+Y5bq3rbiSD7VjBZNxBoJYO1NzqeD3vBvlIEJENtg6JgV3CrBefQyWWBh3&#10;4yNdT7EUCcKhQAVVjF0hZdAVWQxj1xEn7995izFJX0rj8ZbgtpVfWTaTFmtOCxV2tKlIN6eLVeC+&#10;KTZe642UebPlOR3+/LFUavjZ/yxAROrjO/xq742CfArPL+kHyNU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PSJFEvwAAANsAAAAPAAAAAAAAAAAAAAAAAJgCAABkcnMvZG93bnJl&#10;di54bWxQSwUGAAAAAAQABAD1AAAAhAMAAAAA&#10;" path="m91783,v32652,,61176,17589,76708,43612l128537,67589c121006,55258,107302,46584,91783,46584v-23749,,-42926,19405,-42926,42926c48857,113017,68034,132436,91783,132436v15519,,29223,-8459,36754,-21006l168491,135395v-15532,26035,-44056,43612,-76708,43612c40640,179007,,140424,,89510,,38595,40640,,91783,xe" fillcolor="#a83530" stroked="f" strokeweight="0">
                  <v:stroke miterlimit="1" joinstyle="miter"/>
                  <v:path arrowok="t" textboxrect="0,0,168491,179007"/>
                </v:shape>
                <v:shape id="Shape 85" o:spid="_x0000_s1038" style="position:absolute;left:17438;top:3525;width:1402;height:1713;visibility:visible;mso-wrap-style:square;v-text-anchor:top" coordsize="140183,171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C66cQA&#10;AADbAAAADwAAAGRycy9kb3ducmV2LnhtbESPQYvCMBSE74L/IbwFL7KmLrjWahRxUbzsQVcQb8/m&#10;2ZZtXkoTtfrrjSB4HGbmG2Yya0wpLlS7wrKCfi8CQZxaXXCmYPe3/IxBOI+ssbRMCm7kYDZttyaY&#10;aHvlDV22PhMBwi5BBbn3VSKlS3My6Hq2Ig7eydYGfZB1JnWN1wA3pfyKom9psOCwkGNFi5zS/+3Z&#10;KEhxcP/dHO3ucPuJh93ViHF93yvV+WjmYxCeGv8Ov9prrSAewPNL+AFy+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4wuunEAAAA2wAAAA8AAAAAAAAAAAAAAAAAmAIAAGRycy9k&#10;b3ducmV2LnhtbFBLBQYAAAAABAAEAPUAAACJAwAAAAA=&#10;" path="m,l140183,r,42012l93383,42012r,129222l46799,171234r,-129222l,42012,,xe" fillcolor="#a83530" stroked="f" strokeweight="0">
                  <v:stroke miterlimit="1" joinstyle="miter"/>
                  <v:path arrowok="t" textboxrect="0,0,140183,171234"/>
                </v:shape>
                <v:shape id="Shape 1007" o:spid="_x0000_s1039" style="position:absolute;left:19000;top:3525;width:466;height:1713;visibility:visible;mso-wrap-style:square;v-text-anchor:top" coordsize="46584,171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M027MQA&#10;AADdAAAADwAAAGRycy9kb3ducmV2LnhtbERPTWvCQBC9F/wPyxR6012l2jbNKiKKgj00ppfehuw0&#10;CWZnY3bV9N93BaG3ebzPSRe9bcSFOl871jAeKRDEhTM1lxq+8s3wFYQPyAYbx6Thlzws5oOHFBPj&#10;rpzR5RBKEUPYJ6ihCqFNpPRFRRb9yLXEkftxncUQYVdK0+E1httGTpSaSYs1x4YKW1pVVBwPZ6vh&#10;89sfP6TZjcvtev/2rKanPCtmWj899st3EIH68C++u3cmzlfqBW7fxBPk/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zNNuzEAAAA3QAAAA8AAAAAAAAAAAAAAAAAmAIAAGRycy9k&#10;b3ducmV2LnhtbFBLBQYAAAAABAAEAPUAAACJAwAAAAA=&#10;" path="m,l46584,r,171234l,171234,,e" fillcolor="#a83530" stroked="f" strokeweight="0">
                  <v:stroke miterlimit="1" joinstyle="miter"/>
                  <v:path arrowok="t" textboxrect="0,0,46584,171234"/>
                </v:shape>
                <v:shape id="Shape 87" o:spid="_x0000_s1040" style="position:absolute;left:19647;top:3486;width:918;height:1790;visibility:visible;mso-wrap-style:square;v-text-anchor:top" coordsize="91783,1790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44MTcQA&#10;AADbAAAADwAAAGRycy9kb3ducmV2LnhtbESPT2sCMRTE7wW/Q3hCbzVrqauuRhFBKLQ9+O/g7bF5&#10;bhY3L9skXbffvikUehxm5jfMct3bRnTkQ+1YwXiUgSAuna65UnA67p5mIEJE1tg4JgXfFGC9Gjws&#10;sdDuznvqDrESCcKhQAUmxraQMpSGLIaRa4mTd3XeYkzSV1J7vCe4beRzluXSYs1pwWBLW0Pl7fBl&#10;FaDO88ml//icvKGcG//e3c4vnVKPw36zABGpj//hv/arVjCbwu+X9APk6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OODE3EAAAA2wAAAA8AAAAAAAAAAAAAAAAAmAIAAGRycy9k&#10;b3ducmV2LnhtbFBLBQYAAAAABAAEAPUAAACJAwAAAAA=&#10;" path="m91783,r,46584c68275,46584,48857,65989,48857,89510v,23507,19418,42926,42926,42926l91783,179007c40869,179007,,140424,,89510,,38595,40869,,91783,xe" fillcolor="#a83530" stroked="f" strokeweight="0">
                  <v:stroke miterlimit="1" joinstyle="miter"/>
                  <v:path arrowok="t" textboxrect="0,0,91783,179007"/>
                </v:shape>
                <v:shape id="Shape 88" o:spid="_x0000_s1041" style="position:absolute;left:20565;top:3486;width:918;height:1790;visibility:visible;mso-wrap-style:square;v-text-anchor:top" coordsize="91783,1790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GYP8EA&#10;AADbAAAADwAAAGRycy9kb3ducmV2LnhtbERPu2rDMBTdA/kHcQPdEjmlMYkbOYRCodB2yGvIdrFu&#10;LWPrypVUx/37aihkPJz3djfaTgzkQ+NYwXKRgSCunG64VnA+vc7XIEJE1tg5JgW/FGBXTidbLLS7&#10;8YGGY6xFCuFQoAITY19IGSpDFsPC9cSJ+3LeYkzQ11J7vKVw28nHLMulxYZTg8GeXgxV7fHHKkCd&#10;56vr+Pm9eke5Mf5jaC9Pg1IPs3H/DCLSGO/if/ebVrBOY9OX9ANk+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IRmD/BAAAA2wAAAA8AAAAAAAAAAAAAAAAAmAIAAGRycy9kb3du&#10;cmV2LnhtbFBLBQYAAAAABAAEAPUAAACGAwAAAAA=&#10;" path="m,c50914,,91783,38595,91783,89510v,50914,-40869,89497,-91783,89497l,132436v23508,,42926,-19419,42926,-42926c42926,65989,23508,46584,,46584l,xe" fillcolor="#a83530" stroked="f" strokeweight="0">
                  <v:stroke miterlimit="1" joinstyle="miter"/>
                  <v:path arrowok="t" textboxrect="0,0,91783,179007"/>
                </v:shape>
                <v:shape id="Shape 89" o:spid="_x0000_s1042" style="position:absolute;left:21611;top:3443;width:1447;height:1877;visibility:visible;mso-wrap-style:square;v-text-anchor:top" coordsize="144742,1876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hghcIA&#10;AADbAAAADwAAAGRycy9kb3ducmV2LnhtbESPQWsCMRSE7wX/Q3iCt5q1B9GtUVQstAcVt/0Bj81z&#10;N3TzEpJUt//eCILHYWa+YRar3nbiQiEaxwom4wIEce204UbBz/fH6wxETMgaO8ek4J8irJaDlwWW&#10;2l35RJcqNSJDOJaooE3Jl1LGuiWLcew8cfbOLlhMWYZG6oDXDLedfCuKqbRoOC+06GnbUv1b/VkF&#10;jfG7TbHz+9Cdj0fT0+GrOpBSo2G/fgeRqE/P8KP9qRXM5nD/kn+AXN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KGCFwgAAANsAAAAPAAAAAAAAAAAAAAAAAJgCAABkcnMvZG93&#10;bnJldi54bWxQSwUGAAAAAAQABAD1AAAAhwMAAAAA&#10;" path="m,l96812,83325r1130,l97942,8217r46800,l144742,187668,47714,104331r-1143,l46571,179451,,179451,,xe" fillcolor="#a83530" stroked="f" strokeweight="0">
                  <v:stroke miterlimit="1" joinstyle="miter"/>
                  <v:path arrowok="t" textboxrect="0,0,144742,187668"/>
                </v:shape>
                <v:shape id="Shape 90" o:spid="_x0000_s1043" style="position:absolute;left:9459;top:5544;width:1363;height:1790;visibility:visible;mso-wrap-style:square;v-text-anchor:top" coordsize="136296,1789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6ty9sMA&#10;AADbAAAADwAAAGRycy9kb3ducmV2LnhtbERPy2oCMRTdF/oP4RbcdTKVInZqRqQolGKppi66vEzu&#10;PHByM06ijn59sxBcHs57Nh9sK07U+8axgpckBUFcONNwpWD3u3qegvAB2WDrmBRcyMM8f3yYYWbc&#10;mbd00qESMYR9hgrqELpMSl/UZNEnriOOXOl6iyHCvpKmx3MMt60cp+lEWmw4NtTY0UdNxV4frYLl&#10;9W+tfw6b73K3LvTldfMV9HWi1OhpWLyDCDSEu/jm/jQK3uL6+CX+AJn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6ty9sMAAADbAAAADwAAAAAAAAAAAAAAAACYAgAAZHJzL2Rv&#10;d25yZXYueG1sUEsFBgAAAAAEAAQA9QAAAIgDAAAAAA==&#10;" path="m68948,v25337,,48171,6845,63704,17805l109360,51371c100000,44755,85611,40640,68948,40640v-16205,,-24206,18720,-4572,24435c114148,75794,136296,89954,136296,123520v,34925,-30822,55474,-67348,55474c42469,178994,16434,171920,,160274l24879,124892v7544,8217,25578,13690,44069,13919c87440,139040,100686,118948,75565,113017,26479,101829,2972,86982,2972,54115,2972,24206,34696,,68948,xe" fillcolor="#a83530" stroked="f" strokeweight="0">
                  <v:stroke miterlimit="1" joinstyle="miter"/>
                  <v:path arrowok="t" textboxrect="0,0,136296,178994"/>
                </v:shape>
                <v:shape id="Shape 91" o:spid="_x0000_s1044" style="position:absolute;left:10920;top:5583;width:1402;height:1712;visibility:visible;mso-wrap-style:square;v-text-anchor:top" coordsize="140195,171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+7X3MYA&#10;AADbAAAADwAAAGRycy9kb3ducmV2LnhtbESPT2sCMRTE74LfIbxCL0Wz9lB0NUotSovQUv+APT6S&#10;183i5mXZRHf99qZQ8DjMzG+Y2aJzlbhQE0rPCkbDDASx9qbkQsFhvx6MQYSIbLDyTAquFGAx7/dm&#10;mBvf8pYuu1iIBOGQowIbY51LGbQlh2Hoa+Lk/frGYUyyKaRpsE1wV8nnLHuRDktOCxZrerOkT7uz&#10;U/D0rvXXadxej3b9ufk+/6z2S79S6vGhe52CiNTFe/i//WEUTEbw9yX9ADm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+7X3MYAAADbAAAADwAAAAAAAAAAAAAAAACYAgAAZHJz&#10;L2Rvd25yZXYueG1sUEsFBgAAAAAEAAQA9QAAAIsDAAAAAA==&#10;" path="m,l140195,r,42012l93383,42012r,129222l46812,171234r,-129222l,42012,,xe" fillcolor="#a83530" stroked="f" strokeweight="0">
                  <v:stroke miterlimit="1" joinstyle="miter"/>
                  <v:path arrowok="t" textboxrect="0,0,140195,171234"/>
                </v:shape>
                <v:shape id="Shape 92" o:spid="_x0000_s1045" style="position:absolute;left:13543;top:5583;width:1402;height:1712;visibility:visible;mso-wrap-style:square;v-text-anchor:top" coordsize="140195,171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xJq8YA&#10;AADbAAAADwAAAGRycy9kb3ducmV2LnhtbESPT2sCMRTE74LfIbxCL0Wz9VB0NUotSovQUv+APT6S&#10;183i5mXZRHf99qZQ8DjMzG+Y2aJzlbhQE0rPCp6HGQhi7U3JhYLDfj0YgwgR2WDlmRRcKcBi3u/N&#10;MDe+5S1ddrEQCcIhRwU2xjqXMmhLDsPQ18TJ+/WNw5hkU0jTYJvgrpKjLHuRDktOCxZrerOkT7uz&#10;U/D0rvXXadxej3b9ufk+/6z2S79S6vGhe52CiNTFe/i//WEUTEbw9yX9ADm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zxJq8YAAADbAAAADwAAAAAAAAAAAAAAAACYAgAAZHJz&#10;L2Rvd25yZXYueG1sUEsFBgAAAAAEAAQA9QAAAIsDAAAAAA==&#10;" path="m,l140195,r,42012l93383,42012r,129222l46812,171234r,-129222l,42012,,xe" fillcolor="#a83530" stroked="f" strokeweight="0">
                  <v:stroke miterlimit="1" joinstyle="miter"/>
                  <v:path arrowok="t" textboxrect="0,0,140195,171234"/>
                </v:shape>
                <v:shape id="Shape 93" o:spid="_x0000_s1046" style="position:absolute;left:15059;top:5583;width:1285;height:1712;visibility:visible;mso-wrap-style:square;v-text-anchor:top" coordsize="128537,171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Q1xUMYA&#10;AADbAAAADwAAAGRycy9kb3ducmV2LnhtbESPQWsCMRSE74X+h/CEXopmq1La1SjWIi0eCmopPT42&#10;bzdbNy9rEnX7701B6HGYmW+Y6byzjTiRD7VjBQ+DDARx4XTNlYLP3ar/BCJEZI2NY1LwSwHms9ub&#10;KebanXlDp22sRIJwyFGBibHNpQyFIYth4Fri5JXOW4xJ+kpqj+cEt40cZtmjtFhzWjDY0tJQsd8e&#10;rYJ4X6L5fvk6rEcfB/9Tbt6O41dW6q7XLSYgInXxP3xtv2sFzyP4+5J+gJxd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Q1xUMYAAADbAAAADwAAAAAAAAAAAAAAAACYAgAAZHJz&#10;L2Rvd25yZXYueG1sUEsFBgAAAAAEAAQA9QAAAIsDAAAAAA==&#10;" path="m,l128537,r,42012l46571,42012r,22822l112789,64834r,41554l46571,106388r,22835l128537,129223r,42011l,171234,,xe" fillcolor="#a83530" stroked="f" strokeweight="0">
                  <v:stroke miterlimit="1" joinstyle="miter"/>
                  <v:path arrowok="t" textboxrect="0,0,128537,171234"/>
                </v:shape>
                <v:shape id="Shape 94" o:spid="_x0000_s1047" style="position:absolute;left:15950;top:3525;width:882;height:1713;visibility:visible;mso-wrap-style:square;v-text-anchor:top" coordsize="88157,171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+wfcQA&#10;AADbAAAADwAAAGRycy9kb3ducmV2LnhtbESP3WrCQBSE7wXfYTmCd83GIkFTVxHpj0VKMRVye8ie&#10;ZkOzZ0N2q/Ht3ULBy2FmvmFWm8G24ky9bxwrmCUpCOLK6YZrBaevl4cFCB+QNbaOScGVPGzW49EK&#10;c+0ufKRzEWoRIexzVGBC6HIpfWXIok9cRxy9b9dbDFH2tdQ9XiLctvIxTTNpseG4YLCjnaHqp/i1&#10;Cj6fZ/h2OpQfpUHKXouueC+zq1LTybB9AhFoCPfwf3uvFSzn8Pcl/gC5v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C/sH3EAAAA2wAAAA8AAAAAAAAAAAAAAAAAmAIAAGRycy9k&#10;b3ducmV2LnhtbFBLBQYAAAAABAAEAPUAAACJAwAAAAA=&#10;" path="m79324,r8833,l88157,77851r-489,l73076,111188r15081,l88157,151829r-29432,l50444,171234,,171234,79324,xe" fillcolor="#a83530" stroked="f" strokeweight="0">
                  <v:stroke miterlimit="1" joinstyle="miter"/>
                  <v:path arrowok="t" textboxrect="0,0,88157,171234"/>
                </v:shape>
                <v:shape id="Shape 95" o:spid="_x0000_s1048" style="position:absolute;left:16832;top:3525;width:881;height:1713;visibility:visible;mso-wrap-style:square;v-text-anchor:top" coordsize="88144,171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PzgD8UA&#10;AADbAAAADwAAAGRycy9kb3ducmV2LnhtbESPQWvCQBSE74X+h+UVvIhuFGw1dRVpEYt4qFGR3h67&#10;r0lo9m3Irib9925B6HGYmW+Y+bKzlbhS40vHCkbDBASxdqbkXMHxsB5MQfiAbLByTAp+ycNy8fgw&#10;x9S4lvd0zUIuIoR9igqKEOpUSq8LsuiHriaO3rdrLIYom1yaBtsIt5UcJ8mztFhyXCiwpreC9E92&#10;sQouuvrazPq782crT9t3fdgYemGlek/d6hVEoC78h+/tD6NgNoG/L/EHyM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/OAPxQAAANsAAAAPAAAAAAAAAAAAAAAAAJgCAABkcnMv&#10;ZG93bnJldi54bWxQSwUGAAAAAAQABAD1AAAAigMAAAAA&#10;" path="m,l8820,,88144,171234r-50444,l29420,151829,,151829,,111188r15081,l489,77851r-489,l,xe" fillcolor="#a83530" stroked="f" strokeweight="0">
                  <v:stroke miterlimit="1" joinstyle="miter"/>
                  <v:path arrowok="t" textboxrect="0,0,88144,171234"/>
                </v:shape>
                <v:shape id="Shape 96" o:spid="_x0000_s1049" style="position:absolute;left:12051;top:5583;width:881;height:1712;visibility:visible;mso-wrap-style:square;v-text-anchor:top" coordsize="88157,171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yGLkcMA&#10;AADbAAAADwAAAGRycy9kb3ducmV2LnhtbESPT4vCMBTE74LfITxhb2vqHspuNYqI+w8RsQq9Pppn&#10;U2xeSpPV+u03guBxmJnfMLNFbxtxoc7XjhVMxgkI4tLpmisFx8Pn6zsIH5A1No5JwY08LObDwQwz&#10;7a68p0seKhEh7DNUYEJoMyl9aciiH7uWOHon11kMUXaV1B1eI9w28i1JUmmx5rhgsKWVofKc/1kF&#10;u/UEv4+bYlsYpPQrb/PfIr0p9TLql1MQgfrwDD/aP1rBRwr3L/EHyPk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yGLkcMAAADbAAAADwAAAAAAAAAAAAAAAACYAgAAZHJzL2Rv&#10;d25yZXYueG1sUEsFBgAAAAAEAAQA9QAAAIgDAAAAAA==&#10;" path="m79324,r8833,l88157,77851r-489,l73076,111188r15081,l88157,151829r-29432,l50444,171234,,171234,79324,xe" fillcolor="#a83530" stroked="f" strokeweight="0">
                  <v:stroke miterlimit="1" joinstyle="miter"/>
                  <v:path arrowok="t" textboxrect="0,0,88157,171234"/>
                </v:shape>
                <v:shape id="Shape 97" o:spid="_x0000_s1050" style="position:absolute;left:12932;top:5583;width:882;height:1712;visibility:visible;mso-wrap-style:square;v-text-anchor:top" coordsize="88144,171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2Lb48UA&#10;AADbAAAADwAAAGRycy9kb3ducmV2LnhtbESPT2sCMRTE7wW/Q3iCF9Fse6h1NUppKYp4sP5BvD2S&#10;5+7i5mXZRHf77Y0g9DjMzG+Y6by1pbhR7QvHCl6HCQhi7UzBmYL97mfwAcIHZIOlY1LwRx7ms87L&#10;FFPjGv6l2zZkIkLYp6ggD6FKpfQ6J4t+6Cri6J1dbTFEWWfS1NhEuC3lW5K8S4sFx4UcK/rKSV+2&#10;V6vgqsvTYtxfHzeNPKy+9W5haMRK9brt5wREoDb8h5/tpVEwHsHjS/wBcnY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3YtvjxQAAANsAAAAPAAAAAAAAAAAAAAAAAJgCAABkcnMv&#10;ZG93bnJldi54bWxQSwUGAAAAAAQABAD1AAAAigMAAAAA&#10;" path="m,l8820,,88144,171234r-50444,l29420,151829,,151829,,111188r15081,l489,77851r-489,l,xe" fillcolor="#a83530" stroked="f" strokeweight="0">
                  <v:stroke miterlimit="1" joinstyle="miter"/>
                  <v:path arrowok="t" textboxrect="0,0,88144,171234"/>
                </v:shape>
                <v:shape id="Shape 98" o:spid="_x0000_s1051" style="position:absolute;width:4572;height:9648;visibility:visible;mso-wrap-style:square;v-text-anchor:top" coordsize="457200,9648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fl2MAA&#10;AADbAAAADwAAAGRycy9kb3ducmV2LnhtbERPy4rCMBTdC/5DuIIb0VRhBq1G0YEBXYkv1N2lubbF&#10;5qYkUTt/bxYDLg/nPVs0phJPcr60rGA4SEAQZ1aXnCs4Hn77YxA+IGusLJOCP/KwmLdbM0y1ffGO&#10;nvuQixjCPkUFRQh1KqXPCjLoB7YmjtzNOoMhQpdL7fAVw00lR0nyLQ2WHBsKrOmnoOy+fxgFuJ0M&#10;z+5y9fdV9didEt70lvWXUt1Os5yCCNSEj/jfvdYKJnFs/BJ/gJy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jfl2MAAAADbAAAADwAAAAAAAAAAAAAAAACYAgAAZHJzL2Rvd25y&#10;ZXYueG1sUEsFBgAAAAAEAAQA9QAAAIUDAAAAAA==&#10;" path="m,l10109,,457200,964857,,964857,,xe" fillcolor="#a83530" stroked="f" strokeweight="0">
                  <v:stroke miterlimit="1" joinstyle="miter"/>
                  <v:path arrowok="t" textboxrect="0,0,457200,964857"/>
                </v:shape>
                <w10:wrap type="topAndBottom" anchorx="page" anchory="page"/>
              </v:group>
            </w:pict>
          </mc:Fallback>
        </mc:AlternateContent>
      </w:r>
      <w:r w:rsidR="00BD56FF" w:rsidRPr="00D02298">
        <w:rPr>
          <w:rFonts w:ascii="Zawgyi-One" w:hAnsi="Zawgyi-One" w:cs="Zawgyi-One"/>
          <w:b/>
          <w:bCs/>
          <w:color w:val="A83530"/>
          <w:sz w:val="32"/>
          <w:szCs w:val="32"/>
          <w:cs/>
        </w:rPr>
        <w:t>ေငြေၾကးအေထာက္အပံံ</w:t>
      </w:r>
    </w:p>
    <w:p w14:paraId="67DF1DAF" w14:textId="1531DBA8" w:rsidR="004416C0" w:rsidRPr="00D02298" w:rsidRDefault="00BD56FF" w:rsidP="00CD5D2E">
      <w:pPr>
        <w:pStyle w:val="Heading1"/>
        <w:ind w:right="-240"/>
        <w:rPr>
          <w:rFonts w:ascii="Zawgyi-One" w:hAnsi="Zawgyi-One" w:cs="Zawgyi-One"/>
          <w:sz w:val="32"/>
          <w:szCs w:val="32"/>
          <w:cs/>
        </w:rPr>
      </w:pPr>
      <w:r w:rsidRPr="00D02298">
        <w:rPr>
          <w:rFonts w:ascii="Zawgyi-One" w:hAnsi="Zawgyi-One" w:cs="Zawgyi-One"/>
          <w:sz w:val="32"/>
          <w:szCs w:val="32"/>
          <w:cs/>
        </w:rPr>
        <w:t>မိဘမ်ားအတြက္ အခ်က္အလက္မ်ား</w:t>
      </w:r>
    </w:p>
    <w:tbl>
      <w:tblPr>
        <w:tblStyle w:val="TableGrid"/>
        <w:tblpPr w:leftFromText="180" w:rightFromText="180" w:vertAnchor="text" w:horzAnchor="margin" w:tblpY="2468"/>
        <w:tblW w:w="10065" w:type="dxa"/>
        <w:tblInd w:w="0" w:type="dxa"/>
        <w:tblLook w:val="04A0" w:firstRow="1" w:lastRow="0" w:firstColumn="1" w:lastColumn="0" w:noHBand="0" w:noVBand="1"/>
      </w:tblPr>
      <w:tblGrid>
        <w:gridCol w:w="5569"/>
        <w:gridCol w:w="4496"/>
      </w:tblGrid>
      <w:tr w:rsidR="00CD5D2E" w:rsidRPr="00D02298" w14:paraId="5537C375" w14:textId="77777777" w:rsidTr="000D3AED">
        <w:trPr>
          <w:trHeight w:val="2583"/>
        </w:trPr>
        <w:tc>
          <w:tcPr>
            <w:tcW w:w="5569" w:type="dxa"/>
            <w:tcBorders>
              <w:top w:val="nil"/>
              <w:left w:val="nil"/>
              <w:bottom w:val="nil"/>
              <w:right w:val="nil"/>
            </w:tcBorders>
          </w:tcPr>
          <w:p w14:paraId="48279DC5" w14:textId="06431F40" w:rsidR="00CD5D2E" w:rsidRPr="00D02298" w:rsidRDefault="00CD5D2E" w:rsidP="000D3AED">
            <w:pPr>
              <w:ind w:left="1"/>
              <w:rPr>
                <w:rFonts w:ascii="Zawgyi-One" w:hAnsi="Zawgyi-One" w:cs="Zawgyi-One"/>
                <w:b/>
                <w:bCs/>
                <w:color w:val="A83530"/>
                <w:sz w:val="16"/>
                <w:szCs w:val="16"/>
                <w:cs/>
              </w:rPr>
            </w:pPr>
          </w:p>
          <w:p w14:paraId="32DC6C74" w14:textId="77777777" w:rsidR="00CD5D2E" w:rsidRPr="00D02298" w:rsidRDefault="00CD5D2E" w:rsidP="000D3AED">
            <w:pPr>
              <w:ind w:left="1"/>
              <w:rPr>
                <w:rFonts w:ascii="Zawgyi-One" w:hAnsi="Zawgyi-One" w:cs="Zawgyi-One"/>
                <w:sz w:val="20"/>
                <w:szCs w:val="20"/>
                <w:cs/>
              </w:rPr>
            </w:pPr>
            <w:r w:rsidRPr="00D02298">
              <w:rPr>
                <w:rFonts w:ascii="Zawgyi-One" w:hAnsi="Zawgyi-One" w:cs="Zawgyi-One"/>
                <w:b/>
                <w:bCs/>
                <w:color w:val="A83530"/>
                <w:sz w:val="20"/>
                <w:szCs w:val="20"/>
                <w:cs/>
              </w:rPr>
              <w:t xml:space="preserve">စခန္းမ်ား၊ အားကစားႏွင့္ ေလ့လာေရးခရီးမ်ား      </w:t>
            </w:r>
          </w:p>
          <w:p w14:paraId="4D396878" w14:textId="63D3FCE4" w:rsidR="00CD5D2E" w:rsidRPr="00D02298" w:rsidRDefault="00CD5D2E" w:rsidP="000D3AED">
            <w:pPr>
              <w:spacing w:after="39"/>
              <w:ind w:left="1"/>
              <w:rPr>
                <w:rFonts w:ascii="Zawgyi-One" w:hAnsi="Zawgyi-One" w:cs="Zawgyi-One"/>
                <w:sz w:val="20"/>
                <w:szCs w:val="20"/>
                <w:cs/>
              </w:rPr>
            </w:pPr>
            <w:r w:rsidRPr="00D02298">
              <w:rPr>
                <w:rFonts w:ascii="Zawgyi-One" w:hAnsi="Zawgyi-One" w:cs="Zawgyi-One"/>
                <w:b/>
                <w:bCs/>
                <w:color w:val="A83530"/>
                <w:sz w:val="20"/>
                <w:szCs w:val="20"/>
                <w:cs/>
              </w:rPr>
              <w:t>ရန္ပုံေငြ (</w:t>
            </w:r>
            <w:r w:rsidR="00556B4C" w:rsidRPr="00556B4C">
              <w:rPr>
                <w:rFonts w:ascii="Zawgyi-One" w:hAnsi="Zawgyi-One" w:cs="Zawgyi-One"/>
                <w:b/>
                <w:bCs/>
                <w:color w:val="A83530"/>
                <w:sz w:val="20"/>
                <w:szCs w:val="20"/>
              </w:rPr>
              <w:t>The Camps, Sports and Excursions Fund</w:t>
            </w:r>
            <w:r w:rsidR="00556B4C">
              <w:rPr>
                <w:rFonts w:ascii="Zawgyi-One" w:hAnsi="Zawgyi-One" w:cs="Zawgyi-One"/>
                <w:b/>
                <w:bCs/>
                <w:color w:val="A83530"/>
                <w:sz w:val="20"/>
                <w:szCs w:val="20"/>
              </w:rPr>
              <w:t xml:space="preserve"> (</w:t>
            </w:r>
            <w:r w:rsidRPr="00D02298">
              <w:rPr>
                <w:rFonts w:ascii="Zawgyi-One" w:hAnsi="Zawgyi-One" w:cs="Zawgyi-One"/>
                <w:b/>
                <w:bCs/>
                <w:color w:val="A83530"/>
                <w:sz w:val="20"/>
                <w:szCs w:val="20"/>
                <w:cs/>
              </w:rPr>
              <w:t>CSEF)</w:t>
            </w:r>
            <w:r w:rsidR="00556B4C">
              <w:rPr>
                <w:rFonts w:ascii="Zawgyi-One" w:hAnsi="Zawgyi-One" w:cs="Zawgyi-One"/>
                <w:b/>
                <w:bCs/>
                <w:color w:val="A83530"/>
                <w:sz w:val="20"/>
                <w:szCs w:val="20"/>
                <w:cs/>
              </w:rPr>
              <w:t>)</w:t>
            </w:r>
          </w:p>
          <w:p w14:paraId="2E69A4A1" w14:textId="77777777" w:rsidR="00CD5D2E" w:rsidRPr="00D02298" w:rsidRDefault="00CD5D2E" w:rsidP="000D3AED">
            <w:pPr>
              <w:widowControl w:val="0"/>
              <w:spacing w:after="157" w:line="236" w:lineRule="auto"/>
              <w:ind w:right="57"/>
              <w:rPr>
                <w:rFonts w:ascii="Zawgyi-One" w:hAnsi="Zawgyi-One" w:cs="Zawgyi-One"/>
                <w:sz w:val="16"/>
                <w:szCs w:val="16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ေက်ာင္းစခန္းမ်ားသည္ ကေလးမ်ားအား ႀကီးမားက်ယ္ဝန္းေသာေလဟာျပင္တြင္ စိတ္ကူးဥာဏ္ကြန္႔ျမဴးႏုိင္မည့္ အေတြ႔အႀကဳံမ်ား ရရွိေစႏုိင္သည္။ ေလ့လာေရးခရီးမ်ားသည္ ကမာၻႀကီး၏ အလုပ္လုပ္ပုံကို နက္နက္ရႈိင္းရႈိင္း</w:t>
            </w: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</w:rPr>
              <w:t xml:space="preserve"> </w:t>
            </w: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နားလည္လာေစရန္ တြန္းအားေပးၿပီး အားကစားသည္ အသင္းအဖြဲ႔လုိက္လုပ္ေဆာင္မႈ၊ စည္းကမ္းႏွင့္ ေခါင္းေဆာင္မႈကုိ သင္ၾကားေပးသည္။  အားလုံးသည္ ေကာင္းမြန္ေသာသင္႐ိုးညႊန္းတမ္းတစ္ခု၏ အစိတ္အပိုင္းတစ္ရပ္ျဖစ္သည္။</w:t>
            </w:r>
          </w:p>
          <w:p w14:paraId="25DD7095" w14:textId="77777777" w:rsidR="00CD5D2E" w:rsidRPr="00D02298" w:rsidRDefault="00CD5D2E" w:rsidP="000D3AED">
            <w:pPr>
              <w:widowControl w:val="0"/>
              <w:ind w:right="80"/>
              <w:rPr>
                <w:rFonts w:ascii="Zawgyi-One" w:hAnsi="Zawgyi-One" w:cs="Zawgyi-One"/>
                <w:sz w:val="16"/>
                <w:szCs w:val="16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CSEF ကို ဗစ္တိုးရီးယားအစိုးရမွ သတ္မွတ္ခ်က္ကိုက္ညီေသာ မိသားစုမ်ားအား ေက်ာင္းခရီးမ်ား၊ စခန္းမ်ားႏွင့္ အားကစား လႈပ္ရွားမႈမ်ား၏ ကုန္က်စရိတ္မ်ားအတြက္ အေထာက္အကူျဖစ္ေစရန္ ပံ့ပိုးေပးျခင္းျဖစ္သည္။</w:t>
            </w:r>
          </w:p>
          <w:p w14:paraId="3B34D188" w14:textId="2BEF46B6" w:rsidR="00CD5D2E" w:rsidRPr="00D02298" w:rsidRDefault="00CD5D2E" w:rsidP="000D3AED">
            <w:pPr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br/>
              <w:t>သင္သည္ အက်ဳံးဝင္ေသာ ဝင္ေငြစစ္ေဆးမႈအရ အထူးခြင့္ျပဳကတ္တစ္ခု ကိုင္ေဆာင္ထားသူျဖစ္လွ်င္ သို႔မဟုတ္ သင္သည္ ယာယီ ေမြးစားမိဘတစ္ဦးျဖစ္လွ်င္ သင္သည္ CSEF အတြက္ သတ္မွတ္ခ်က္ကိုက္ညီႏုိင္သည္။ ႏိုင္ငံေရးခုိလႈံခြင့္ေတာင္းခံသူႏွင့္ ဒုကၡသည္မိသားစုမ်ားအတြက္ အထူးထည့္သြင္းစဥ္းစားေပးသည့္</w:t>
            </w:r>
            <w:r w:rsidR="00556B4C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 xml:space="preserve"> အမ်ဳိးအစားတစ္ခုလည္း ရွိပါသည္။ </w:t>
            </w: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ဤေထာက္ပံ့ေၾကးကုိ သင့္ကေလး၏အက်ဳိးအတြက္ စခန္းမ်ား၊ ေလ့လာေရးခရီးမ်ား သို႔မဟုတ္ အားကစားလႈပ္ရွားမႈမ်ားႏွင့္ ဆက္စပ္သည့္ ကုန္က်စရိတ္မ်ားအတြက္ အသုံးျပဳရန္ ေက်ာင္းကို ေပးသြားမည္ျဖစ္သည္။</w:t>
            </w:r>
          </w:p>
          <w:p w14:paraId="74571A3B" w14:textId="77777777" w:rsidR="00CD5D2E" w:rsidRPr="00D02298" w:rsidRDefault="00CD5D2E" w:rsidP="000D3AED">
            <w:pPr>
              <w:spacing w:after="133" w:line="265" w:lineRule="auto"/>
              <w:ind w:left="-5" w:right="566" w:hanging="10"/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</w:pPr>
          </w:p>
          <w:p w14:paraId="4C9642BE" w14:textId="77777777" w:rsidR="00CD5D2E" w:rsidRPr="00D02298" w:rsidRDefault="00CD5D2E" w:rsidP="000D3AED">
            <w:pPr>
              <w:spacing w:after="133" w:line="265" w:lineRule="auto"/>
              <w:ind w:left="-5" w:right="566" w:hanging="10"/>
              <w:rPr>
                <w:rFonts w:ascii="Zawgyi-One" w:hAnsi="Zawgyi-One" w:cs="Zawgyi-One"/>
                <w:sz w:val="16"/>
                <w:szCs w:val="16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ေက်ာင္းသားတစ္ဦးစီအတြက္ ႏွစ္စဥ္ CSEF ပမာဏမွာ -</w:t>
            </w:r>
            <w:bookmarkStart w:id="0" w:name="_GoBack"/>
            <w:bookmarkEnd w:id="0"/>
          </w:p>
          <w:p w14:paraId="3B8B4FDC" w14:textId="77777777" w:rsidR="00CD5D2E" w:rsidRPr="00D02298" w:rsidRDefault="00CD5D2E" w:rsidP="000D3AED">
            <w:pPr>
              <w:numPr>
                <w:ilvl w:val="0"/>
                <w:numId w:val="1"/>
              </w:numPr>
              <w:spacing w:after="133" w:line="265" w:lineRule="auto"/>
              <w:ind w:right="566" w:hanging="227"/>
              <w:rPr>
                <w:rFonts w:ascii="Zawgyi-One" w:hAnsi="Zawgyi-One" w:cs="Zawgyi-One"/>
                <w:sz w:val="16"/>
                <w:szCs w:val="16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မူလတန္းေက်ာင္းသားမ်ားအတြက္ $125</w:t>
            </w:r>
          </w:p>
          <w:p w14:paraId="6A8386C8" w14:textId="77777777" w:rsidR="00CD5D2E" w:rsidRPr="00D02298" w:rsidRDefault="00CD5D2E" w:rsidP="000D3AED">
            <w:pPr>
              <w:numPr>
                <w:ilvl w:val="0"/>
                <w:numId w:val="1"/>
              </w:numPr>
              <w:spacing w:after="133" w:line="265" w:lineRule="auto"/>
              <w:ind w:right="566" w:hanging="227"/>
              <w:rPr>
                <w:rFonts w:ascii="Zawgyi-One" w:hAnsi="Zawgyi-One" w:cs="Zawgyi-One"/>
                <w:sz w:val="16"/>
                <w:szCs w:val="16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အလယ္တန္းေက်ာင္းသားမ်ားအတြက္ $225</w:t>
            </w:r>
          </w:p>
          <w:p w14:paraId="52D69B05" w14:textId="77777777" w:rsidR="00CD5D2E" w:rsidRPr="00D02298" w:rsidRDefault="00CD5D2E" w:rsidP="000D3AED">
            <w:pPr>
              <w:rPr>
                <w:rFonts w:ascii="Zawgyi-One" w:hAnsi="Zawgyi-One" w:cs="Zawgyi-One"/>
                <w:sz w:val="16"/>
                <w:szCs w:val="16"/>
                <w:cs/>
              </w:rPr>
            </w:pPr>
          </w:p>
          <w:p w14:paraId="0E05EC08" w14:textId="77777777" w:rsidR="00CD5D2E" w:rsidRPr="00D02298" w:rsidRDefault="00CD5D2E" w:rsidP="000D3AED">
            <w:pPr>
              <w:rPr>
                <w:rFonts w:ascii="Zawgyi-One" w:hAnsi="Zawgyi-One" w:cs="Zawgyi-One"/>
                <w:sz w:val="16"/>
                <w:szCs w:val="16"/>
                <w:cs/>
              </w:rPr>
            </w:pPr>
          </w:p>
          <w:p w14:paraId="143CA0E3" w14:textId="77777777" w:rsidR="00CD5D2E" w:rsidRPr="00D02298" w:rsidRDefault="00CD5D2E" w:rsidP="000D3AED">
            <w:pPr>
              <w:tabs>
                <w:tab w:val="right" w:pos="5262"/>
              </w:tabs>
              <w:spacing w:after="23" w:line="284" w:lineRule="auto"/>
              <w:ind w:left="306"/>
              <w:rPr>
                <w:rFonts w:ascii="Zawgyi-One" w:hAnsi="Zawgyi-One" w:cs="Zawgyi-One"/>
                <w:color w:val="181717"/>
                <w:sz w:val="12"/>
                <w:szCs w:val="12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2"/>
                <w:szCs w:val="12"/>
                <w:cs/>
              </w:rPr>
              <w:tab/>
            </w:r>
          </w:p>
          <w:p w14:paraId="74F4DDDB" w14:textId="77777777" w:rsidR="00CD5D2E" w:rsidRPr="00D02298" w:rsidRDefault="00CD5D2E" w:rsidP="000D3AED">
            <w:pPr>
              <w:tabs>
                <w:tab w:val="right" w:pos="4976"/>
              </w:tabs>
              <w:spacing w:after="23"/>
              <w:ind w:left="306"/>
              <w:rPr>
                <w:rFonts w:ascii="Zawgyi-One" w:hAnsi="Zawgyi-One" w:cs="Zawgyi-One"/>
                <w:color w:val="181717"/>
                <w:sz w:val="12"/>
                <w:szCs w:val="12"/>
                <w:cs/>
              </w:rPr>
            </w:pPr>
          </w:p>
          <w:p w14:paraId="70F02001" w14:textId="77777777" w:rsidR="00CD5D2E" w:rsidRPr="00D02298" w:rsidRDefault="00CD5D2E" w:rsidP="000D3AED">
            <w:pPr>
              <w:tabs>
                <w:tab w:val="right" w:pos="4976"/>
              </w:tabs>
              <w:spacing w:after="23"/>
              <w:ind w:left="306"/>
              <w:rPr>
                <w:rFonts w:ascii="Zawgyi-One" w:hAnsi="Zawgyi-One" w:cs="Zawgyi-One"/>
                <w:color w:val="181717"/>
                <w:sz w:val="12"/>
                <w:szCs w:val="12"/>
                <w:cs/>
              </w:rPr>
            </w:pPr>
          </w:p>
          <w:p w14:paraId="4708B389" w14:textId="77777777" w:rsidR="00CD5D2E" w:rsidRPr="00D02298" w:rsidRDefault="00CD5D2E" w:rsidP="000D3AED">
            <w:pPr>
              <w:tabs>
                <w:tab w:val="right" w:pos="4976"/>
              </w:tabs>
              <w:spacing w:after="23"/>
              <w:rPr>
                <w:rFonts w:ascii="Zawgyi-One" w:hAnsi="Zawgyi-One" w:cs="Zawgyi-One"/>
                <w:color w:val="181717"/>
                <w:sz w:val="12"/>
                <w:szCs w:val="12"/>
                <w:cs/>
              </w:rPr>
            </w:pPr>
            <w:r w:rsidRPr="00D02298">
              <w:rPr>
                <w:rFonts w:ascii="Zawgyi-One" w:hAnsi="Zawgyi-One" w:cs="Zawgyi-One"/>
                <w:noProof/>
                <w:color w:val="181717"/>
                <w:sz w:val="12"/>
                <w:szCs w:val="12"/>
                <w:lang w:val="en-AU"/>
              </w:rPr>
              <mc:AlternateContent>
                <mc:Choice Requires="wpg">
                  <w:drawing>
                    <wp:anchor distT="0" distB="0" distL="114300" distR="114300" simplePos="0" relativeHeight="251654656" behindDoc="1" locked="0" layoutInCell="1" allowOverlap="1" wp14:anchorId="57523EBD" wp14:editId="093DAD55">
                      <wp:simplePos x="0" y="0"/>
                      <wp:positionH relativeFrom="column">
                        <wp:posOffset>26718</wp:posOffset>
                      </wp:positionH>
                      <wp:positionV relativeFrom="paragraph">
                        <wp:posOffset>49724</wp:posOffset>
                      </wp:positionV>
                      <wp:extent cx="3071251" cy="164123"/>
                      <wp:effectExtent l="0" t="0" r="15240" b="0"/>
                      <wp:wrapNone/>
                      <wp:docPr id="901" name="Group 90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71251" cy="164123"/>
                                <a:chOff x="0" y="0"/>
                                <a:chExt cx="2903398" cy="12700"/>
                              </a:xfrm>
                            </wpg:grpSpPr>
                            <wps:wsp>
                              <wps:cNvPr id="65" name="Shape 65"/>
                              <wps:cNvSpPr/>
                              <wps:spPr>
                                <a:xfrm>
                                  <a:off x="0" y="0"/>
                                  <a:ext cx="2903398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903398">
                                      <a:moveTo>
                                        <a:pt x="0" y="0"/>
                                      </a:moveTo>
                                      <a:lnTo>
                                        <a:pt x="2903398" y="0"/>
                                      </a:lnTo>
                                    </a:path>
                                  </a:pathLst>
                                </a:custGeom>
                                <a:ln w="12700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A8353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19CE65" id="Group 901" o:spid="_x0000_s1026" style="position:absolute;margin-left:2.1pt;margin-top:3.9pt;width:241.85pt;height:12.9pt;z-index:-251661824;mso-width-relative:margin;mso-height-relative:margin" coordsize="29033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">
                      <v:shape id="Shape 65" o:spid="_x0000_s1027" style="position:absolute;width:29033;height:0;visibility:visible;mso-wrap-style:square;v-text-anchor:top" coordsize="290339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QOw8UA&#10;AADbAAAADwAAAGRycy9kb3ducmV2LnhtbESPT2vCQBTE7wW/w/KE3pqNhYqkruIfQov1Ui30+pp9&#10;JtHs2yS7jbGf3hUKHoeZ+Q0znfemEh21rrSsYBTFIIgzq0vOFXzt06cJCOeRNVaWScGFHMxng4cp&#10;Jtqe+ZO6nc9FgLBLUEHhfZ1I6bKCDLrI1sTBO9jWoA+yzaVu8RzgppLPcTyWBksOCwXWtCooO+1+&#10;jYLmo9mWf81x3aWZ6dPl5vvN/bBSj8N+8QrCU+/v4f/2u1YwfoHbl/AD5Ow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l9A7DxQAAANsAAAAPAAAAAAAAAAAAAAAAAJgCAABkcnMv&#10;ZG93bnJldi54bWxQSwUGAAAAAAQABAD1AAAAigMAAAAA&#10;" path="m,l2903398,e" filled="f" strokecolor="#a83530" strokeweight="1pt">
                        <v:stroke miterlimit="83231f" joinstyle="miter"/>
                        <v:path arrowok="t" textboxrect="0,0,2903398,0"/>
                      </v:shape>
                    </v:group>
                  </w:pict>
                </mc:Fallback>
              </mc:AlternateContent>
            </w:r>
            <w:r w:rsidRPr="00D02298">
              <w:rPr>
                <w:rFonts w:ascii="Zawgyi-One" w:hAnsi="Zawgyi-One" w:cs="Zawgyi-One"/>
                <w:color w:val="181717"/>
                <w:sz w:val="12"/>
                <w:szCs w:val="12"/>
                <w:cs/>
              </w:rPr>
              <w:tab/>
            </w:r>
          </w:p>
          <w:p w14:paraId="33DC5B46" w14:textId="77777777" w:rsidR="00CD5D2E" w:rsidRPr="000D3AED" w:rsidRDefault="00CD5D2E" w:rsidP="000D3AED">
            <w:pPr>
              <w:spacing w:after="23"/>
              <w:ind w:left="42"/>
              <w:rPr>
                <w:rFonts w:ascii="Zawgyi-One" w:hAnsi="Zawgyi-One" w:cs="Zawgyi-One"/>
                <w:b/>
                <w:bCs/>
                <w:color w:val="A83530"/>
                <w:sz w:val="18"/>
                <w:szCs w:val="18"/>
                <w:cs/>
              </w:rPr>
            </w:pPr>
            <w:r w:rsidRPr="000D3AED">
              <w:rPr>
                <w:rFonts w:ascii="Zawgyi-One" w:hAnsi="Zawgyi-One" w:cs="Zawgyi-One"/>
                <w:b/>
                <w:bCs/>
                <w:color w:val="A83530"/>
                <w:sz w:val="18"/>
                <w:szCs w:val="18"/>
                <w:cs/>
              </w:rPr>
              <w:t>ေနာက္ထပ္အခ်က္လက္မ်ား</w:t>
            </w:r>
          </w:p>
          <w:p w14:paraId="27A6515E" w14:textId="77777777" w:rsidR="00CD5D2E" w:rsidRPr="000D3AED" w:rsidRDefault="00CD5D2E" w:rsidP="000D3AED">
            <w:pPr>
              <w:spacing w:after="23"/>
              <w:ind w:left="42"/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</w:pPr>
            <w:r w:rsidRPr="000D3AED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CSEF ႏွင့္ပတ္သက္၍ အခ်က္အလက္မ်ား ပိုမိုသိရွိလိုပါက -</w:t>
            </w:r>
          </w:p>
          <w:p w14:paraId="328C3AD2" w14:textId="77777777" w:rsidR="00CD5D2E" w:rsidRPr="00D02298" w:rsidRDefault="00DB38B4" w:rsidP="000D3AED">
            <w:pPr>
              <w:spacing w:after="23"/>
              <w:ind w:left="42"/>
              <w:rPr>
                <w:rFonts w:ascii="Zawgyi-One" w:hAnsi="Zawgyi-One" w:cs="Zawgyi-One"/>
                <w:sz w:val="16"/>
                <w:szCs w:val="16"/>
                <w:cs/>
              </w:rPr>
            </w:pPr>
            <w:hyperlink r:id="rId7" w:history="1">
              <w:r w:rsidR="00CD5D2E" w:rsidRPr="000D3AED">
                <w:rPr>
                  <w:rStyle w:val="Hyperlink"/>
                  <w:rFonts w:ascii="Zawgyi-One" w:hAnsi="Zawgyi-One" w:cs="Zawgyi-One"/>
                  <w:sz w:val="16"/>
                  <w:szCs w:val="16"/>
                  <w:cs/>
                </w:rPr>
                <w:t>https://www.education.vic.gov.au/about/programs/Pages/csef.aspx ါ</w:t>
              </w:r>
            </w:hyperlink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</w:tcPr>
          <w:p w14:paraId="48B9628E" w14:textId="5497B2C6" w:rsidR="00CD5D2E" w:rsidRPr="00D02298" w:rsidRDefault="000D3AED" w:rsidP="000D3AED">
            <w:pPr>
              <w:spacing w:after="23"/>
              <w:ind w:left="306"/>
              <w:rPr>
                <w:rFonts w:ascii="Zawgyi-One" w:hAnsi="Zawgyi-One" w:cs="Zawgyi-One"/>
                <w:b/>
                <w:bCs/>
                <w:color w:val="A83530"/>
                <w:sz w:val="14"/>
                <w:szCs w:val="14"/>
                <w:cs/>
              </w:rPr>
            </w:pPr>
            <w:r>
              <w:rPr>
                <w:b/>
                <w:noProof/>
                <w:color w:val="A83530"/>
                <w:lang w:val="en-AU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17FC100E" wp14:editId="70DB9362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131445</wp:posOffset>
                      </wp:positionV>
                      <wp:extent cx="2870835" cy="2943225"/>
                      <wp:effectExtent l="0" t="0" r="24765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70835" cy="2943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243525" id="Rectangle 6" o:spid="_x0000_s1026" style="position:absolute;margin-left:2.25pt;margin-top:10.35pt;width:226.05pt;height:231.75pt;z-index:251665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" filled="f" strokecolor="#c00000" strokeweight="1pt"/>
                  </w:pict>
                </mc:Fallback>
              </mc:AlternateContent>
            </w:r>
          </w:p>
          <w:p w14:paraId="0B06BA61" w14:textId="433B4A21" w:rsidR="00CD5D2E" w:rsidRPr="00D02298" w:rsidRDefault="00CD5D2E" w:rsidP="000D3AED">
            <w:pPr>
              <w:spacing w:after="23"/>
              <w:ind w:left="306"/>
              <w:rPr>
                <w:rFonts w:ascii="Zawgyi-One" w:hAnsi="Zawgyi-One" w:cs="Zawgyi-One"/>
                <w:b/>
                <w:bCs/>
                <w:color w:val="A83530"/>
                <w:sz w:val="18"/>
                <w:szCs w:val="18"/>
                <w:cs/>
              </w:rPr>
            </w:pPr>
            <w:r w:rsidRPr="00D02298">
              <w:rPr>
                <w:rFonts w:ascii="Zawgyi-One" w:hAnsi="Zawgyi-One" w:cs="Zawgyi-One"/>
                <w:b/>
                <w:bCs/>
                <w:color w:val="A83530"/>
                <w:sz w:val="18"/>
                <w:szCs w:val="18"/>
                <w:cs/>
              </w:rPr>
              <w:t>ေလွ်ာက္ထားပုံ -</w:t>
            </w:r>
          </w:p>
          <w:p w14:paraId="1C28D815" w14:textId="1D4D9A0C" w:rsidR="00CD5D2E" w:rsidRPr="00D02298" w:rsidRDefault="00CD5D2E" w:rsidP="000D3AED">
            <w:pPr>
              <w:spacing w:after="157" w:line="235" w:lineRule="auto"/>
              <w:ind w:left="306"/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 xml:space="preserve">ေလွ်ာက္ထားသူ အသစ္မ်ားသည္ CSEF ေလွ်ာက္လႊာပုံစံတစ္ခု ရရွိရန္ ေက်ာင္း႐ုံးခန္းသို႔ ဆက္သြယ္သင့္သည္ သို႔မဟုတ္ ေအာက္ပါ ဝက္ဘ္ဆုိက္မွ ေဒါင္းလုတ္ဆြဲပါ။ </w:t>
            </w:r>
          </w:p>
          <w:p w14:paraId="65F663FC" w14:textId="4AF25F07" w:rsidR="00CD5D2E" w:rsidRPr="00D02298" w:rsidRDefault="00CD5D2E" w:rsidP="000D3AED">
            <w:pPr>
              <w:spacing w:after="23"/>
              <w:ind w:left="306"/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>သင္သည္ ယခင္ႏွစ္က သင့္ကေလးေက်ာင္းတြင္ CSEF ေလွ်ာက္ထားခဲ့ပါက သင့္မိသားစုအေျခအေနမ်ား ေျပာင္းလဲျခင္းမရွိလွ်င္ ယခုႏွစ္တြင္ ထပ္မံေလွ်ာက္ထားရန္ မလိုအပ္ပါ။ </w:t>
            </w:r>
          </w:p>
          <w:p w14:paraId="3866A9E4" w14:textId="7A454FCD" w:rsidR="00CD5D2E" w:rsidRPr="00D02298" w:rsidRDefault="00CD5D2E" w:rsidP="000D3AED">
            <w:pPr>
              <w:spacing w:after="23"/>
              <w:ind w:left="306" w:right="466"/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>ေအာက္ပါအေျခအေနမ်ား တစ္ခုခုေျပာင္းလဲမွသာလွ်င္ ေလွ်ာက္လႊာကို ျဖည့္စြက္ရန္လိုအပ္ပါမည္-</w:t>
            </w:r>
          </w:p>
          <w:p w14:paraId="55906685" w14:textId="6E63D330" w:rsidR="00CD5D2E" w:rsidRPr="00D02298" w:rsidRDefault="00CD5D2E" w:rsidP="000D3AED">
            <w:pPr>
              <w:pStyle w:val="ListParagraph"/>
              <w:numPr>
                <w:ilvl w:val="0"/>
                <w:numId w:val="4"/>
              </w:numPr>
              <w:spacing w:after="23"/>
              <w:ind w:right="44"/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</w:pPr>
            <w:r w:rsidRPr="00D02298">
              <w:rPr>
                <w:rFonts w:ascii="Zawgyi-One" w:hAnsi="Zawgyi-One" w:cs="Zawgyi-One"/>
                <w:b/>
                <w:bCs/>
                <w:color w:val="181717"/>
                <w:sz w:val="14"/>
                <w:szCs w:val="14"/>
                <w:cs/>
              </w:rPr>
              <w:t>ေက်ာင္းသားသစ္ အပ္ႏွံျခင္း</w:t>
            </w: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 xml:space="preserve"> - သင့္ကေလးသည္ ယခုႏွစ္တြင္ ေက</w:t>
            </w:r>
            <w:r w:rsidR="00556B4C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>်ာင္းစတင္တက္ေရာက္ျခင္း သို႔မဟ</w:t>
            </w:r>
            <w:r w:rsidR="00556B4C">
              <w:rPr>
                <w:rFonts w:ascii="Zawgyi-One" w:hAnsi="Zawgyi-One" w:cs="Zawgyi-One"/>
                <w:color w:val="181717"/>
                <w:sz w:val="14"/>
                <w:szCs w:val="14"/>
              </w:rPr>
              <w:t>ုတ္</w:t>
            </w: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 xml:space="preserve"> ေက်ာင္းေျပာင္းျခင္း။</w:t>
            </w:r>
          </w:p>
          <w:p w14:paraId="1FB9DC3A" w14:textId="77777777" w:rsidR="00CD5D2E" w:rsidRPr="00D02298" w:rsidRDefault="00CD5D2E" w:rsidP="000D3AED">
            <w:pPr>
              <w:pStyle w:val="ListParagraph"/>
              <w:numPr>
                <w:ilvl w:val="0"/>
                <w:numId w:val="4"/>
              </w:numPr>
              <w:spacing w:after="23"/>
              <w:ind w:right="142"/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</w:pPr>
            <w:r w:rsidRPr="00D02298">
              <w:rPr>
                <w:rFonts w:ascii="Zawgyi-One" w:hAnsi="Zawgyi-One" w:cs="Zawgyi-One"/>
                <w:b/>
                <w:bCs/>
                <w:color w:val="181717"/>
                <w:sz w:val="14"/>
                <w:szCs w:val="14"/>
                <w:cs/>
              </w:rPr>
              <w:t>မိသားစုအေျခအေနမ်ား ေျပာင္းလဲျခင္း</w:t>
            </w: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 xml:space="preserve"> - ဥပမာ အုပ္ထိန္းခြင့္ ေျပာင္းလဲျခင္း၊ အမည္ေျပာင္းလဲျခင္း၊ အထူးခြင့္ျပဳခ်က္ကတ္နံပါတ္ ေျပာင္းလဲျခင္း သုိ႔မဟုတ္ ယခုႏွစ္တြင္ ေမြးခ်င္းေမာင္ႏွမအသစ္မ်ား ေက်ာင္း</w:t>
            </w: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</w:rPr>
              <w:t xml:space="preserve"> </w:t>
            </w: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>စတင္တက္ေရာက္ျခင္း။</w:t>
            </w:r>
          </w:p>
          <w:p w14:paraId="384263BA" w14:textId="0CCF0782" w:rsidR="00CD5D2E" w:rsidRPr="00D02298" w:rsidRDefault="00CD5D2E" w:rsidP="000D3AED">
            <w:pPr>
              <w:spacing w:after="23"/>
              <w:ind w:left="306" w:right="466"/>
              <w:jc w:val="both"/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</w:pPr>
          </w:p>
          <w:p w14:paraId="65F8BB6C" w14:textId="2FA87594" w:rsidR="00CD5D2E" w:rsidRPr="00D02298" w:rsidRDefault="00CD5D2E" w:rsidP="000D3AED">
            <w:pPr>
              <w:spacing w:after="23"/>
              <w:ind w:left="306" w:right="466"/>
              <w:jc w:val="both"/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</w:pPr>
            <w:r w:rsidRPr="00D02298">
              <w:rPr>
                <w:rFonts w:ascii="Zawgyi-One" w:hAnsi="Zawgyi-One" w:cs="Zawgyi-One"/>
                <w:noProof/>
                <w:color w:val="181717"/>
                <w:sz w:val="14"/>
                <w:szCs w:val="14"/>
                <w:lang w:val="en-AU"/>
              </w:rPr>
              <w:drawing>
                <wp:anchor distT="0" distB="0" distL="114300" distR="114300" simplePos="0" relativeHeight="251652608" behindDoc="0" locked="0" layoutInCell="1" allowOverlap="0" wp14:anchorId="73C41A1B" wp14:editId="2B2FC8C5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327025</wp:posOffset>
                  </wp:positionV>
                  <wp:extent cx="2731135" cy="2631440"/>
                  <wp:effectExtent l="0" t="0" r="0" b="0"/>
                  <wp:wrapSquare wrapText="bothSides"/>
                  <wp:docPr id="964" name="Picture 96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4" name="Picture 964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1135" cy="2631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>သင္ေသခ်ာမသိပါက ေက်ာင္း႐ုံးခန္းကို စုံစမ္းပါ။</w:t>
            </w:r>
          </w:p>
          <w:p w14:paraId="123B0ACF" w14:textId="7531F496" w:rsidR="00CD5D2E" w:rsidRPr="00D02298" w:rsidRDefault="00CD5D2E" w:rsidP="000D3AED">
            <w:pPr>
              <w:spacing w:after="23"/>
              <w:ind w:left="306" w:right="466"/>
              <w:jc w:val="both"/>
              <w:rPr>
                <w:rFonts w:ascii="Zawgyi-One" w:hAnsi="Zawgyi-One" w:cs="Zawgyi-One"/>
                <w:color w:val="181717"/>
                <w:sz w:val="12"/>
                <w:szCs w:val="12"/>
                <w:cs/>
              </w:rPr>
            </w:pPr>
          </w:p>
          <w:p w14:paraId="7E1A623D" w14:textId="77777777" w:rsidR="00CD5D2E" w:rsidRPr="00D02298" w:rsidRDefault="00CD5D2E" w:rsidP="000D3AED">
            <w:pPr>
              <w:spacing w:after="23"/>
              <w:ind w:left="306"/>
              <w:rPr>
                <w:rFonts w:ascii="Zawgyi-One" w:hAnsi="Zawgyi-One" w:cs="Zawgyi-One"/>
                <w:sz w:val="12"/>
                <w:szCs w:val="12"/>
                <w:cs/>
              </w:rPr>
            </w:pPr>
          </w:p>
        </w:tc>
      </w:tr>
    </w:tbl>
    <w:p w14:paraId="34ACDA7E" w14:textId="3CF2EFFA" w:rsidR="00CD5D2E" w:rsidRPr="00D02298" w:rsidRDefault="00CD5D2E" w:rsidP="00CD5D2E">
      <w:pPr>
        <w:spacing w:after="145"/>
        <w:ind w:left="28" w:right="210"/>
        <w:rPr>
          <w:rFonts w:ascii="Zawgyi-One" w:hAnsi="Zawgyi-One" w:cs="Zawgyi-One"/>
          <w:sz w:val="16"/>
          <w:szCs w:val="16"/>
          <w:cs/>
        </w:rPr>
      </w:pPr>
      <w:r w:rsidRPr="00D02298">
        <w:rPr>
          <w:rFonts w:ascii="Zawgyi-One" w:hAnsi="Zawgyi-One" w:cs="Zawgyi-One"/>
          <w:noProof/>
          <w:color w:val="181717"/>
          <w:sz w:val="12"/>
          <w:szCs w:val="12"/>
          <w:lang w:val="en-AU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6646F69A" wp14:editId="4B6F6230">
                <wp:simplePos x="0" y="0"/>
                <wp:positionH relativeFrom="page">
                  <wp:posOffset>6055119</wp:posOffset>
                </wp:positionH>
                <wp:positionV relativeFrom="page">
                  <wp:posOffset>9631045</wp:posOffset>
                </wp:positionV>
                <wp:extent cx="899594" cy="509651"/>
                <wp:effectExtent l="0" t="0" r="0" b="0"/>
                <wp:wrapSquare wrapText="bothSides"/>
                <wp:docPr id="675" name="Group 6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9594" cy="509651"/>
                          <a:chOff x="0" y="0"/>
                          <a:chExt cx="899594" cy="509651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481350" y="157669"/>
                            <a:ext cx="62256" cy="1201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256" h="120180">
                                <a:moveTo>
                                  <a:pt x="62256" y="0"/>
                                </a:moveTo>
                                <a:lnTo>
                                  <a:pt x="62256" y="31267"/>
                                </a:lnTo>
                                <a:cubicBezTo>
                                  <a:pt x="46305" y="31267"/>
                                  <a:pt x="33147" y="44297"/>
                                  <a:pt x="33147" y="60084"/>
                                </a:cubicBezTo>
                                <a:cubicBezTo>
                                  <a:pt x="33147" y="75882"/>
                                  <a:pt x="46305" y="88912"/>
                                  <a:pt x="62256" y="88912"/>
                                </a:cubicBezTo>
                                <a:lnTo>
                                  <a:pt x="62256" y="120180"/>
                                </a:lnTo>
                                <a:cubicBezTo>
                                  <a:pt x="27724" y="120180"/>
                                  <a:pt x="0" y="94272"/>
                                  <a:pt x="0" y="60084"/>
                                </a:cubicBezTo>
                                <a:cubicBezTo>
                                  <a:pt x="0" y="25908"/>
                                  <a:pt x="27724" y="0"/>
                                  <a:pt x="6225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543606" y="157669"/>
                            <a:ext cx="62243" cy="1201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243" h="120180">
                                <a:moveTo>
                                  <a:pt x="0" y="0"/>
                                </a:moveTo>
                                <a:cubicBezTo>
                                  <a:pt x="34531" y="0"/>
                                  <a:pt x="62243" y="25908"/>
                                  <a:pt x="62243" y="60084"/>
                                </a:cubicBezTo>
                                <a:cubicBezTo>
                                  <a:pt x="62243" y="94272"/>
                                  <a:pt x="34531" y="120180"/>
                                  <a:pt x="0" y="120180"/>
                                </a:cubicBezTo>
                                <a:lnTo>
                                  <a:pt x="0" y="88912"/>
                                </a:lnTo>
                                <a:cubicBezTo>
                                  <a:pt x="15951" y="88912"/>
                                  <a:pt x="29108" y="75882"/>
                                  <a:pt x="29108" y="60084"/>
                                </a:cubicBezTo>
                                <a:cubicBezTo>
                                  <a:pt x="29108" y="44297"/>
                                  <a:pt x="15951" y="31267"/>
                                  <a:pt x="0" y="3126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621444" y="160277"/>
                            <a:ext cx="48089" cy="1149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089" h="114973">
                                <a:moveTo>
                                  <a:pt x="0" y="0"/>
                                </a:moveTo>
                                <a:lnTo>
                                  <a:pt x="48089" y="0"/>
                                </a:lnTo>
                                <a:lnTo>
                                  <a:pt x="48089" y="28207"/>
                                </a:lnTo>
                                <a:lnTo>
                                  <a:pt x="31598" y="28207"/>
                                </a:lnTo>
                                <a:lnTo>
                                  <a:pt x="31598" y="55334"/>
                                </a:lnTo>
                                <a:lnTo>
                                  <a:pt x="48089" y="55334"/>
                                </a:lnTo>
                                <a:lnTo>
                                  <a:pt x="48089" y="87238"/>
                                </a:lnTo>
                                <a:lnTo>
                                  <a:pt x="46457" y="83693"/>
                                </a:lnTo>
                                <a:lnTo>
                                  <a:pt x="31598" y="83693"/>
                                </a:lnTo>
                                <a:lnTo>
                                  <a:pt x="31598" y="114973"/>
                                </a:lnTo>
                                <a:lnTo>
                                  <a:pt x="0" y="11497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669533" y="160277"/>
                            <a:ext cx="48545" cy="1149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545" h="114973">
                                <a:moveTo>
                                  <a:pt x="0" y="0"/>
                                </a:moveTo>
                                <a:lnTo>
                                  <a:pt x="4718" y="0"/>
                                </a:lnTo>
                                <a:cubicBezTo>
                                  <a:pt x="29190" y="0"/>
                                  <a:pt x="48545" y="17780"/>
                                  <a:pt x="48545" y="41846"/>
                                </a:cubicBezTo>
                                <a:cubicBezTo>
                                  <a:pt x="48545" y="57328"/>
                                  <a:pt x="39719" y="68669"/>
                                  <a:pt x="28568" y="76340"/>
                                </a:cubicBezTo>
                                <a:lnTo>
                                  <a:pt x="48240" y="114973"/>
                                </a:lnTo>
                                <a:lnTo>
                                  <a:pt x="12769" y="114973"/>
                                </a:lnTo>
                                <a:lnTo>
                                  <a:pt x="0" y="87238"/>
                                </a:lnTo>
                                <a:lnTo>
                                  <a:pt x="0" y="55334"/>
                                </a:lnTo>
                                <a:lnTo>
                                  <a:pt x="4718" y="55334"/>
                                </a:lnTo>
                                <a:cubicBezTo>
                                  <a:pt x="11842" y="55334"/>
                                  <a:pt x="16490" y="47523"/>
                                  <a:pt x="16490" y="41846"/>
                                </a:cubicBezTo>
                                <a:cubicBezTo>
                                  <a:pt x="16490" y="36182"/>
                                  <a:pt x="11842" y="28207"/>
                                  <a:pt x="4718" y="28207"/>
                                </a:cubicBezTo>
                                <a:lnTo>
                                  <a:pt x="0" y="28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5" name="Shape 1005"/>
                        <wps:cNvSpPr/>
                        <wps:spPr>
                          <a:xfrm>
                            <a:off x="737252" y="160272"/>
                            <a:ext cx="31585" cy="1149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85" h="114973">
                                <a:moveTo>
                                  <a:pt x="0" y="0"/>
                                </a:moveTo>
                                <a:lnTo>
                                  <a:pt x="31585" y="0"/>
                                </a:lnTo>
                                <a:lnTo>
                                  <a:pt x="31585" y="114973"/>
                                </a:lnTo>
                                <a:lnTo>
                                  <a:pt x="0" y="11497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781218" y="160262"/>
                            <a:ext cx="59189" cy="1149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189" h="114973">
                                <a:moveTo>
                                  <a:pt x="53264" y="0"/>
                                </a:moveTo>
                                <a:lnTo>
                                  <a:pt x="59189" y="0"/>
                                </a:lnTo>
                                <a:lnTo>
                                  <a:pt x="59189" y="52274"/>
                                </a:lnTo>
                                <a:lnTo>
                                  <a:pt x="58865" y="52274"/>
                                </a:lnTo>
                                <a:lnTo>
                                  <a:pt x="49061" y="74664"/>
                                </a:lnTo>
                                <a:lnTo>
                                  <a:pt x="59189" y="74664"/>
                                </a:lnTo>
                                <a:lnTo>
                                  <a:pt x="59189" y="101943"/>
                                </a:lnTo>
                                <a:lnTo>
                                  <a:pt x="39421" y="101943"/>
                                </a:lnTo>
                                <a:lnTo>
                                  <a:pt x="33871" y="114973"/>
                                </a:lnTo>
                                <a:lnTo>
                                  <a:pt x="0" y="114973"/>
                                </a:lnTo>
                                <a:lnTo>
                                  <a:pt x="5326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840406" y="160262"/>
                            <a:ext cx="59188" cy="1149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188" h="114973">
                                <a:moveTo>
                                  <a:pt x="0" y="0"/>
                                </a:moveTo>
                                <a:lnTo>
                                  <a:pt x="5924" y="0"/>
                                </a:lnTo>
                                <a:lnTo>
                                  <a:pt x="59188" y="114973"/>
                                </a:lnTo>
                                <a:lnTo>
                                  <a:pt x="25317" y="114973"/>
                                </a:lnTo>
                                <a:lnTo>
                                  <a:pt x="19755" y="101943"/>
                                </a:lnTo>
                                <a:lnTo>
                                  <a:pt x="0" y="101943"/>
                                </a:lnTo>
                                <a:lnTo>
                                  <a:pt x="0" y="74664"/>
                                </a:lnTo>
                                <a:lnTo>
                                  <a:pt x="10128" y="74664"/>
                                </a:lnTo>
                                <a:lnTo>
                                  <a:pt x="324" y="52274"/>
                                </a:lnTo>
                                <a:lnTo>
                                  <a:pt x="0" y="5227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0"/>
                            <a:ext cx="227342" cy="4906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7342" h="490603">
                                <a:moveTo>
                                  <a:pt x="0" y="0"/>
                                </a:moveTo>
                                <a:lnTo>
                                  <a:pt x="227342" y="0"/>
                                </a:lnTo>
                                <a:lnTo>
                                  <a:pt x="227342" y="161315"/>
                                </a:lnTo>
                                <a:lnTo>
                                  <a:pt x="211213" y="161315"/>
                                </a:lnTo>
                                <a:lnTo>
                                  <a:pt x="211213" y="274231"/>
                                </a:lnTo>
                                <a:lnTo>
                                  <a:pt x="227342" y="274231"/>
                                </a:lnTo>
                                <a:lnTo>
                                  <a:pt x="227342" y="490603"/>
                                </a:lnTo>
                                <a:lnTo>
                                  <a:pt x="127076" y="274231"/>
                                </a:lnTo>
                                <a:lnTo>
                                  <a:pt x="149390" y="274231"/>
                                </a:lnTo>
                                <a:lnTo>
                                  <a:pt x="201727" y="161315"/>
                                </a:lnTo>
                                <a:lnTo>
                                  <a:pt x="166802" y="161315"/>
                                </a:lnTo>
                                <a:lnTo>
                                  <a:pt x="138201" y="223024"/>
                                </a:lnTo>
                                <a:lnTo>
                                  <a:pt x="109601" y="161315"/>
                                </a:lnTo>
                                <a:lnTo>
                                  <a:pt x="74752" y="16131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227342" y="0"/>
                            <a:ext cx="247193" cy="5096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7193" h="509651">
                                <a:moveTo>
                                  <a:pt x="0" y="0"/>
                                </a:moveTo>
                                <a:lnTo>
                                  <a:pt x="244996" y="0"/>
                                </a:lnTo>
                                <a:lnTo>
                                  <a:pt x="170726" y="160274"/>
                                </a:lnTo>
                                <a:lnTo>
                                  <a:pt x="247193" y="160274"/>
                                </a:lnTo>
                                <a:lnTo>
                                  <a:pt x="247193" y="188481"/>
                                </a:lnTo>
                                <a:lnTo>
                                  <a:pt x="215443" y="188481"/>
                                </a:lnTo>
                                <a:lnTo>
                                  <a:pt x="215443" y="275247"/>
                                </a:lnTo>
                                <a:lnTo>
                                  <a:pt x="183858" y="275247"/>
                                </a:lnTo>
                                <a:lnTo>
                                  <a:pt x="183858" y="188481"/>
                                </a:lnTo>
                                <a:lnTo>
                                  <a:pt x="157658" y="188481"/>
                                </a:lnTo>
                                <a:lnTo>
                                  <a:pt x="132601" y="242532"/>
                                </a:lnTo>
                                <a:lnTo>
                                  <a:pt x="115253" y="232118"/>
                                </a:lnTo>
                                <a:cubicBezTo>
                                  <a:pt x="110287" y="240411"/>
                                  <a:pt x="101257" y="245973"/>
                                  <a:pt x="91008" y="245973"/>
                                </a:cubicBezTo>
                                <a:cubicBezTo>
                                  <a:pt x="75362" y="245973"/>
                                  <a:pt x="62713" y="233172"/>
                                  <a:pt x="62713" y="217665"/>
                                </a:cubicBezTo>
                                <a:cubicBezTo>
                                  <a:pt x="62713" y="202171"/>
                                  <a:pt x="75362" y="189357"/>
                                  <a:pt x="91008" y="189357"/>
                                </a:cubicBezTo>
                                <a:cubicBezTo>
                                  <a:pt x="101257" y="189357"/>
                                  <a:pt x="110287" y="195097"/>
                                  <a:pt x="115253" y="203212"/>
                                </a:cubicBezTo>
                                <a:lnTo>
                                  <a:pt x="141593" y="187414"/>
                                </a:lnTo>
                                <a:cubicBezTo>
                                  <a:pt x="131369" y="170243"/>
                                  <a:pt x="112548" y="158648"/>
                                  <a:pt x="91008" y="158648"/>
                                </a:cubicBezTo>
                                <a:cubicBezTo>
                                  <a:pt x="57290" y="158648"/>
                                  <a:pt x="30493" y="184086"/>
                                  <a:pt x="30493" y="217665"/>
                                </a:cubicBezTo>
                                <a:cubicBezTo>
                                  <a:pt x="30493" y="251244"/>
                                  <a:pt x="57290" y="276695"/>
                                  <a:pt x="91008" y="276695"/>
                                </a:cubicBezTo>
                                <a:cubicBezTo>
                                  <a:pt x="101740" y="276695"/>
                                  <a:pt x="111786" y="273812"/>
                                  <a:pt x="120435" y="268808"/>
                                </a:cubicBezTo>
                                <a:lnTo>
                                  <a:pt x="8827" y="509651"/>
                                </a:lnTo>
                                <a:lnTo>
                                  <a:pt x="0" y="490603"/>
                                </a:lnTo>
                                <a:lnTo>
                                  <a:pt x="0" y="274231"/>
                                </a:lnTo>
                                <a:lnTo>
                                  <a:pt x="16129" y="274231"/>
                                </a:lnTo>
                                <a:lnTo>
                                  <a:pt x="16129" y="161315"/>
                                </a:lnTo>
                                <a:lnTo>
                                  <a:pt x="0" y="16131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405639" y="321201"/>
                            <a:ext cx="47777" cy="595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777" h="59512">
                                <a:moveTo>
                                  <a:pt x="25095" y="0"/>
                                </a:moveTo>
                                <a:cubicBezTo>
                                  <a:pt x="33147" y="0"/>
                                  <a:pt x="39853" y="1803"/>
                                  <a:pt x="47079" y="6121"/>
                                </a:cubicBezTo>
                                <a:lnTo>
                                  <a:pt x="41656" y="15481"/>
                                </a:lnTo>
                                <a:cubicBezTo>
                                  <a:pt x="37135" y="12688"/>
                                  <a:pt x="31636" y="10605"/>
                                  <a:pt x="25349" y="10605"/>
                                </a:cubicBezTo>
                                <a:cubicBezTo>
                                  <a:pt x="18898" y="10605"/>
                                  <a:pt x="14338" y="13144"/>
                                  <a:pt x="14338" y="17500"/>
                                </a:cubicBezTo>
                                <a:cubicBezTo>
                                  <a:pt x="14338" y="21730"/>
                                  <a:pt x="19317" y="22999"/>
                                  <a:pt x="26213" y="24155"/>
                                </a:cubicBezTo>
                                <a:lnTo>
                                  <a:pt x="29451" y="24688"/>
                                </a:lnTo>
                                <a:cubicBezTo>
                                  <a:pt x="39725" y="26365"/>
                                  <a:pt x="47777" y="30759"/>
                                  <a:pt x="47777" y="40780"/>
                                </a:cubicBezTo>
                                <a:cubicBezTo>
                                  <a:pt x="47777" y="53480"/>
                                  <a:pt x="36601" y="59512"/>
                                  <a:pt x="24231" y="59512"/>
                                </a:cubicBezTo>
                                <a:cubicBezTo>
                                  <a:pt x="15532" y="59512"/>
                                  <a:pt x="6172" y="56972"/>
                                  <a:pt x="0" y="51994"/>
                                </a:cubicBezTo>
                                <a:lnTo>
                                  <a:pt x="5956" y="42761"/>
                                </a:lnTo>
                                <a:cubicBezTo>
                                  <a:pt x="10109" y="46088"/>
                                  <a:pt x="16891" y="48958"/>
                                  <a:pt x="24282" y="48958"/>
                                </a:cubicBezTo>
                                <a:cubicBezTo>
                                  <a:pt x="30645" y="48958"/>
                                  <a:pt x="35573" y="46457"/>
                                  <a:pt x="35573" y="42011"/>
                                </a:cubicBezTo>
                                <a:cubicBezTo>
                                  <a:pt x="35573" y="38036"/>
                                  <a:pt x="31382" y="36550"/>
                                  <a:pt x="23381" y="35281"/>
                                </a:cubicBezTo>
                                <a:lnTo>
                                  <a:pt x="19723" y="34709"/>
                                </a:lnTo>
                                <a:cubicBezTo>
                                  <a:pt x="9576" y="33109"/>
                                  <a:pt x="2184" y="28625"/>
                                  <a:pt x="2184" y="18237"/>
                                </a:cubicBezTo>
                                <a:cubicBezTo>
                                  <a:pt x="2184" y="6235"/>
                                  <a:pt x="12865" y="0"/>
                                  <a:pt x="2509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456570" y="328055"/>
                            <a:ext cx="35776" cy="52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776" h="52667">
                                <a:moveTo>
                                  <a:pt x="7684" y="0"/>
                                </a:moveTo>
                                <a:lnTo>
                                  <a:pt x="18402" y="0"/>
                                </a:lnTo>
                                <a:lnTo>
                                  <a:pt x="18402" y="11836"/>
                                </a:lnTo>
                                <a:lnTo>
                                  <a:pt x="32817" y="11836"/>
                                </a:lnTo>
                                <a:lnTo>
                                  <a:pt x="32817" y="21361"/>
                                </a:lnTo>
                                <a:lnTo>
                                  <a:pt x="18402" y="21361"/>
                                </a:lnTo>
                                <a:lnTo>
                                  <a:pt x="18402" y="35903"/>
                                </a:lnTo>
                                <a:cubicBezTo>
                                  <a:pt x="18402" y="40881"/>
                                  <a:pt x="21031" y="42685"/>
                                  <a:pt x="24359" y="42685"/>
                                </a:cubicBezTo>
                                <a:cubicBezTo>
                                  <a:pt x="26899" y="42685"/>
                                  <a:pt x="29655" y="41402"/>
                                  <a:pt x="31826" y="40094"/>
                                </a:cubicBezTo>
                                <a:lnTo>
                                  <a:pt x="35776" y="48476"/>
                                </a:lnTo>
                                <a:cubicBezTo>
                                  <a:pt x="32284" y="50851"/>
                                  <a:pt x="28258" y="52667"/>
                                  <a:pt x="22594" y="52667"/>
                                </a:cubicBezTo>
                                <a:cubicBezTo>
                                  <a:pt x="12726" y="52667"/>
                                  <a:pt x="7684" y="47079"/>
                                  <a:pt x="7684" y="36767"/>
                                </a:cubicBezTo>
                                <a:lnTo>
                                  <a:pt x="7684" y="21361"/>
                                </a:lnTo>
                                <a:lnTo>
                                  <a:pt x="0" y="21361"/>
                                </a:lnTo>
                                <a:lnTo>
                                  <a:pt x="0" y="11836"/>
                                </a:lnTo>
                                <a:lnTo>
                                  <a:pt x="7684" y="11836"/>
                                </a:lnTo>
                                <a:lnTo>
                                  <a:pt x="76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494224" y="338812"/>
                            <a:ext cx="21241" cy="418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241" h="41897">
                                <a:moveTo>
                                  <a:pt x="19266" y="0"/>
                                </a:moveTo>
                                <a:lnTo>
                                  <a:pt x="21241" y="908"/>
                                </a:lnTo>
                                <a:lnTo>
                                  <a:pt x="21241" y="9998"/>
                                </a:lnTo>
                                <a:lnTo>
                                  <a:pt x="13753" y="13194"/>
                                </a:lnTo>
                                <a:cubicBezTo>
                                  <a:pt x="11970" y="15173"/>
                                  <a:pt x="10973" y="17914"/>
                                  <a:pt x="10973" y="20955"/>
                                </a:cubicBezTo>
                                <a:cubicBezTo>
                                  <a:pt x="10973" y="23997"/>
                                  <a:pt x="11970" y="26737"/>
                                  <a:pt x="13753" y="28717"/>
                                </a:cubicBezTo>
                                <a:lnTo>
                                  <a:pt x="21241" y="31913"/>
                                </a:lnTo>
                                <a:lnTo>
                                  <a:pt x="21241" y="41001"/>
                                </a:lnTo>
                                <a:lnTo>
                                  <a:pt x="19266" y="41897"/>
                                </a:lnTo>
                                <a:cubicBezTo>
                                  <a:pt x="8306" y="41897"/>
                                  <a:pt x="0" y="32906"/>
                                  <a:pt x="0" y="20955"/>
                                </a:cubicBezTo>
                                <a:cubicBezTo>
                                  <a:pt x="0" y="9005"/>
                                  <a:pt x="8306" y="0"/>
                                  <a:pt x="192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515465" y="339720"/>
                            <a:ext cx="20415" cy="400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415" h="40093">
                                <a:moveTo>
                                  <a:pt x="0" y="0"/>
                                </a:moveTo>
                                <a:lnTo>
                                  <a:pt x="9937" y="4566"/>
                                </a:lnTo>
                                <a:lnTo>
                                  <a:pt x="9937" y="172"/>
                                </a:lnTo>
                                <a:lnTo>
                                  <a:pt x="20415" y="172"/>
                                </a:lnTo>
                                <a:lnTo>
                                  <a:pt x="20415" y="39974"/>
                                </a:lnTo>
                                <a:lnTo>
                                  <a:pt x="9937" y="39974"/>
                                </a:lnTo>
                                <a:lnTo>
                                  <a:pt x="9937" y="35580"/>
                                </a:lnTo>
                                <a:lnTo>
                                  <a:pt x="0" y="40093"/>
                                </a:lnTo>
                                <a:lnTo>
                                  <a:pt x="0" y="31005"/>
                                </a:lnTo>
                                <a:lnTo>
                                  <a:pt x="6" y="31007"/>
                                </a:lnTo>
                                <a:cubicBezTo>
                                  <a:pt x="6115" y="31007"/>
                                  <a:pt x="10268" y="26334"/>
                                  <a:pt x="10268" y="20048"/>
                                </a:cubicBezTo>
                                <a:cubicBezTo>
                                  <a:pt x="10268" y="13761"/>
                                  <a:pt x="6115" y="9088"/>
                                  <a:pt x="6" y="9088"/>
                                </a:cubicBezTo>
                                <a:lnTo>
                                  <a:pt x="0" y="90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541541" y="328055"/>
                            <a:ext cx="35775" cy="52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775" h="52667">
                                <a:moveTo>
                                  <a:pt x="7683" y="0"/>
                                </a:moveTo>
                                <a:lnTo>
                                  <a:pt x="18402" y="0"/>
                                </a:lnTo>
                                <a:lnTo>
                                  <a:pt x="18402" y="11836"/>
                                </a:lnTo>
                                <a:lnTo>
                                  <a:pt x="32817" y="11836"/>
                                </a:lnTo>
                                <a:lnTo>
                                  <a:pt x="32817" y="21361"/>
                                </a:lnTo>
                                <a:lnTo>
                                  <a:pt x="18402" y="21361"/>
                                </a:lnTo>
                                <a:lnTo>
                                  <a:pt x="18402" y="35903"/>
                                </a:lnTo>
                                <a:cubicBezTo>
                                  <a:pt x="18402" y="40881"/>
                                  <a:pt x="21031" y="42685"/>
                                  <a:pt x="24358" y="42685"/>
                                </a:cubicBezTo>
                                <a:cubicBezTo>
                                  <a:pt x="26898" y="42685"/>
                                  <a:pt x="29654" y="41402"/>
                                  <a:pt x="31826" y="40094"/>
                                </a:cubicBezTo>
                                <a:lnTo>
                                  <a:pt x="35775" y="48476"/>
                                </a:lnTo>
                                <a:cubicBezTo>
                                  <a:pt x="32283" y="50851"/>
                                  <a:pt x="28257" y="52667"/>
                                  <a:pt x="22593" y="52667"/>
                                </a:cubicBezTo>
                                <a:cubicBezTo>
                                  <a:pt x="12726" y="52667"/>
                                  <a:pt x="7683" y="47079"/>
                                  <a:pt x="7683" y="36767"/>
                                </a:cubicBezTo>
                                <a:lnTo>
                                  <a:pt x="7683" y="21361"/>
                                </a:lnTo>
                                <a:lnTo>
                                  <a:pt x="0" y="21361"/>
                                </a:lnTo>
                                <a:lnTo>
                                  <a:pt x="0" y="11836"/>
                                </a:lnTo>
                                <a:lnTo>
                                  <a:pt x="7683" y="11836"/>
                                </a:lnTo>
                                <a:lnTo>
                                  <a:pt x="768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579201" y="338918"/>
                            <a:ext cx="19894" cy="415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94" h="41508">
                                <a:moveTo>
                                  <a:pt x="19894" y="0"/>
                                </a:moveTo>
                                <a:lnTo>
                                  <a:pt x="19894" y="9281"/>
                                </a:lnTo>
                                <a:lnTo>
                                  <a:pt x="11087" y="17114"/>
                                </a:lnTo>
                                <a:lnTo>
                                  <a:pt x="19894" y="17114"/>
                                </a:lnTo>
                                <a:lnTo>
                                  <a:pt x="19894" y="24429"/>
                                </a:lnTo>
                                <a:lnTo>
                                  <a:pt x="11049" y="24429"/>
                                </a:lnTo>
                                <a:cubicBezTo>
                                  <a:pt x="11620" y="27299"/>
                                  <a:pt x="12912" y="29363"/>
                                  <a:pt x="14694" y="30709"/>
                                </a:cubicBezTo>
                                <a:lnTo>
                                  <a:pt x="19894" y="32270"/>
                                </a:lnTo>
                                <a:lnTo>
                                  <a:pt x="19894" y="41508"/>
                                </a:lnTo>
                                <a:lnTo>
                                  <a:pt x="5755" y="36084"/>
                                </a:lnTo>
                                <a:cubicBezTo>
                                  <a:pt x="2115" y="32442"/>
                                  <a:pt x="0" y="27236"/>
                                  <a:pt x="0" y="20975"/>
                                </a:cubicBezTo>
                                <a:cubicBezTo>
                                  <a:pt x="0" y="14708"/>
                                  <a:pt x="2054" y="9440"/>
                                  <a:pt x="5597" y="5739"/>
                                </a:cubicBezTo>
                                <a:lnTo>
                                  <a:pt x="198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599096" y="367779"/>
                            <a:ext cx="17723" cy="129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23" h="12941">
                                <a:moveTo>
                                  <a:pt x="11437" y="0"/>
                                </a:moveTo>
                                <a:lnTo>
                                  <a:pt x="17723" y="6896"/>
                                </a:lnTo>
                                <a:cubicBezTo>
                                  <a:pt x="13215" y="11049"/>
                                  <a:pt x="7462" y="12941"/>
                                  <a:pt x="769" y="12941"/>
                                </a:cubicBezTo>
                                <a:lnTo>
                                  <a:pt x="0" y="12647"/>
                                </a:lnTo>
                                <a:lnTo>
                                  <a:pt x="0" y="3409"/>
                                </a:lnTo>
                                <a:lnTo>
                                  <a:pt x="1378" y="3823"/>
                                </a:lnTo>
                                <a:cubicBezTo>
                                  <a:pt x="4832" y="3823"/>
                                  <a:pt x="8566" y="2426"/>
                                  <a:pt x="114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599096" y="338824"/>
                            <a:ext cx="19577" cy="245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577" h="24523">
                                <a:moveTo>
                                  <a:pt x="235" y="0"/>
                                </a:moveTo>
                                <a:cubicBezTo>
                                  <a:pt x="11691" y="0"/>
                                  <a:pt x="19539" y="8496"/>
                                  <a:pt x="19577" y="20904"/>
                                </a:cubicBezTo>
                                <a:cubicBezTo>
                                  <a:pt x="19577" y="22136"/>
                                  <a:pt x="19489" y="23609"/>
                                  <a:pt x="19374" y="24523"/>
                                </a:cubicBezTo>
                                <a:lnTo>
                                  <a:pt x="0" y="24523"/>
                                </a:lnTo>
                                <a:lnTo>
                                  <a:pt x="0" y="17208"/>
                                </a:lnTo>
                                <a:lnTo>
                                  <a:pt x="8808" y="17208"/>
                                </a:lnTo>
                                <a:cubicBezTo>
                                  <a:pt x="7830" y="12116"/>
                                  <a:pt x="4744" y="9245"/>
                                  <a:pt x="147" y="9245"/>
                                </a:cubicBezTo>
                                <a:lnTo>
                                  <a:pt x="0" y="9375"/>
                                </a:lnTo>
                                <a:lnTo>
                                  <a:pt x="0" y="95"/>
                                </a:lnTo>
                                <a:lnTo>
                                  <a:pt x="23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405516" y="395032"/>
                            <a:ext cx="58166" cy="59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66" h="59601">
                                <a:moveTo>
                                  <a:pt x="30366" y="0"/>
                                </a:moveTo>
                                <a:cubicBezTo>
                                  <a:pt x="39484" y="0"/>
                                  <a:pt x="47079" y="3289"/>
                                  <a:pt x="52172" y="8839"/>
                                </a:cubicBezTo>
                                <a:lnTo>
                                  <a:pt x="43917" y="16929"/>
                                </a:lnTo>
                                <a:cubicBezTo>
                                  <a:pt x="40665" y="13195"/>
                                  <a:pt x="35903" y="10896"/>
                                  <a:pt x="30035" y="10896"/>
                                </a:cubicBezTo>
                                <a:cubicBezTo>
                                  <a:pt x="19520" y="10896"/>
                                  <a:pt x="11874" y="18618"/>
                                  <a:pt x="11874" y="29832"/>
                                </a:cubicBezTo>
                                <a:cubicBezTo>
                                  <a:pt x="11874" y="41580"/>
                                  <a:pt x="19888" y="48933"/>
                                  <a:pt x="29832" y="48933"/>
                                </a:cubicBezTo>
                                <a:cubicBezTo>
                                  <a:pt x="39192" y="48933"/>
                                  <a:pt x="44653" y="44412"/>
                                  <a:pt x="46177" y="36233"/>
                                </a:cubicBezTo>
                                <a:lnTo>
                                  <a:pt x="31547" y="36233"/>
                                </a:lnTo>
                                <a:lnTo>
                                  <a:pt x="31547" y="26670"/>
                                </a:lnTo>
                                <a:lnTo>
                                  <a:pt x="58001" y="26670"/>
                                </a:lnTo>
                                <a:cubicBezTo>
                                  <a:pt x="58128" y="27775"/>
                                  <a:pt x="58166" y="28842"/>
                                  <a:pt x="58166" y="29908"/>
                                </a:cubicBezTo>
                                <a:cubicBezTo>
                                  <a:pt x="58166" y="47320"/>
                                  <a:pt x="46381" y="59601"/>
                                  <a:pt x="30074" y="59601"/>
                                </a:cubicBezTo>
                                <a:cubicBezTo>
                                  <a:pt x="14135" y="59601"/>
                                  <a:pt x="0" y="48399"/>
                                  <a:pt x="0" y="29832"/>
                                </a:cubicBezTo>
                                <a:cubicBezTo>
                                  <a:pt x="0" y="12446"/>
                                  <a:pt x="12700" y="0"/>
                                  <a:pt x="303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469099" y="412736"/>
                            <a:ext cx="21501" cy="419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501" h="41911">
                                <a:moveTo>
                                  <a:pt x="21475" y="0"/>
                                </a:moveTo>
                                <a:lnTo>
                                  <a:pt x="21501" y="10"/>
                                </a:lnTo>
                                <a:lnTo>
                                  <a:pt x="21501" y="9992"/>
                                </a:lnTo>
                                <a:lnTo>
                                  <a:pt x="21475" y="9982"/>
                                </a:lnTo>
                                <a:cubicBezTo>
                                  <a:pt x="15443" y="9982"/>
                                  <a:pt x="10922" y="14504"/>
                                  <a:pt x="10922" y="20955"/>
                                </a:cubicBezTo>
                                <a:cubicBezTo>
                                  <a:pt x="10922" y="27407"/>
                                  <a:pt x="15443" y="31928"/>
                                  <a:pt x="21475" y="31928"/>
                                </a:cubicBezTo>
                                <a:lnTo>
                                  <a:pt x="21501" y="31918"/>
                                </a:lnTo>
                                <a:lnTo>
                                  <a:pt x="21501" y="41901"/>
                                </a:lnTo>
                                <a:lnTo>
                                  <a:pt x="21475" y="41911"/>
                                </a:lnTo>
                                <a:cubicBezTo>
                                  <a:pt x="9118" y="41911"/>
                                  <a:pt x="0" y="32957"/>
                                  <a:pt x="0" y="20955"/>
                                </a:cubicBezTo>
                                <a:cubicBezTo>
                                  <a:pt x="0" y="8967"/>
                                  <a:pt x="9118" y="0"/>
                                  <a:pt x="2147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490600" y="412746"/>
                            <a:ext cx="21539" cy="418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539" h="41890">
                                <a:moveTo>
                                  <a:pt x="0" y="0"/>
                                </a:moveTo>
                                <a:lnTo>
                                  <a:pt x="15410" y="5972"/>
                                </a:lnTo>
                                <a:cubicBezTo>
                                  <a:pt x="19250" y="9713"/>
                                  <a:pt x="21539" y="14951"/>
                                  <a:pt x="21539" y="20945"/>
                                </a:cubicBezTo>
                                <a:cubicBezTo>
                                  <a:pt x="21539" y="26946"/>
                                  <a:pt x="19250" y="32185"/>
                                  <a:pt x="15410" y="35923"/>
                                </a:cubicBezTo>
                                <a:lnTo>
                                  <a:pt x="0" y="41890"/>
                                </a:lnTo>
                                <a:lnTo>
                                  <a:pt x="0" y="31908"/>
                                </a:lnTo>
                                <a:lnTo>
                                  <a:pt x="7544" y="28851"/>
                                </a:lnTo>
                                <a:cubicBezTo>
                                  <a:pt x="9439" y="26915"/>
                                  <a:pt x="10579" y="24171"/>
                                  <a:pt x="10579" y="20945"/>
                                </a:cubicBezTo>
                                <a:cubicBezTo>
                                  <a:pt x="10579" y="17720"/>
                                  <a:pt x="9439" y="14976"/>
                                  <a:pt x="7544" y="13040"/>
                                </a:cubicBezTo>
                                <a:lnTo>
                                  <a:pt x="0" y="998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513203" y="413814"/>
                            <a:ext cx="43663" cy="39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663" h="39801">
                                <a:moveTo>
                                  <a:pt x="0" y="0"/>
                                </a:moveTo>
                                <a:lnTo>
                                  <a:pt x="11659" y="0"/>
                                </a:lnTo>
                                <a:lnTo>
                                  <a:pt x="21971" y="28498"/>
                                </a:lnTo>
                                <a:lnTo>
                                  <a:pt x="32360" y="0"/>
                                </a:lnTo>
                                <a:lnTo>
                                  <a:pt x="43663" y="0"/>
                                </a:lnTo>
                                <a:lnTo>
                                  <a:pt x="28092" y="39801"/>
                                </a:lnTo>
                                <a:lnTo>
                                  <a:pt x="15735" y="3980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557969" y="412841"/>
                            <a:ext cx="19894" cy="415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94" h="41508">
                                <a:moveTo>
                                  <a:pt x="19894" y="0"/>
                                </a:moveTo>
                                <a:lnTo>
                                  <a:pt x="19894" y="9281"/>
                                </a:lnTo>
                                <a:lnTo>
                                  <a:pt x="11087" y="17114"/>
                                </a:lnTo>
                                <a:lnTo>
                                  <a:pt x="19894" y="17114"/>
                                </a:lnTo>
                                <a:lnTo>
                                  <a:pt x="19894" y="24429"/>
                                </a:lnTo>
                                <a:lnTo>
                                  <a:pt x="11049" y="24429"/>
                                </a:lnTo>
                                <a:cubicBezTo>
                                  <a:pt x="11620" y="27305"/>
                                  <a:pt x="12912" y="29370"/>
                                  <a:pt x="14694" y="30714"/>
                                </a:cubicBezTo>
                                <a:lnTo>
                                  <a:pt x="19894" y="32272"/>
                                </a:lnTo>
                                <a:lnTo>
                                  <a:pt x="19894" y="41508"/>
                                </a:lnTo>
                                <a:lnTo>
                                  <a:pt x="5755" y="36084"/>
                                </a:lnTo>
                                <a:cubicBezTo>
                                  <a:pt x="2115" y="32442"/>
                                  <a:pt x="0" y="27236"/>
                                  <a:pt x="0" y="20975"/>
                                </a:cubicBezTo>
                                <a:cubicBezTo>
                                  <a:pt x="0" y="14707"/>
                                  <a:pt x="2054" y="9440"/>
                                  <a:pt x="5597" y="5739"/>
                                </a:cubicBezTo>
                                <a:lnTo>
                                  <a:pt x="198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577863" y="441703"/>
                            <a:ext cx="17723" cy="129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23" h="12941">
                                <a:moveTo>
                                  <a:pt x="11437" y="0"/>
                                </a:moveTo>
                                <a:lnTo>
                                  <a:pt x="17723" y="6896"/>
                                </a:lnTo>
                                <a:cubicBezTo>
                                  <a:pt x="13215" y="11049"/>
                                  <a:pt x="7462" y="12941"/>
                                  <a:pt x="769" y="12941"/>
                                </a:cubicBezTo>
                                <a:lnTo>
                                  <a:pt x="0" y="12647"/>
                                </a:lnTo>
                                <a:lnTo>
                                  <a:pt x="0" y="3411"/>
                                </a:lnTo>
                                <a:lnTo>
                                  <a:pt x="1378" y="3823"/>
                                </a:lnTo>
                                <a:cubicBezTo>
                                  <a:pt x="4832" y="3823"/>
                                  <a:pt x="8566" y="2426"/>
                                  <a:pt x="114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577863" y="412747"/>
                            <a:ext cx="19577" cy="245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577" h="24523">
                                <a:moveTo>
                                  <a:pt x="235" y="0"/>
                                </a:moveTo>
                                <a:cubicBezTo>
                                  <a:pt x="11691" y="0"/>
                                  <a:pt x="19539" y="8496"/>
                                  <a:pt x="19577" y="20904"/>
                                </a:cubicBezTo>
                                <a:cubicBezTo>
                                  <a:pt x="19577" y="22136"/>
                                  <a:pt x="19489" y="23609"/>
                                  <a:pt x="19374" y="24523"/>
                                </a:cubicBezTo>
                                <a:lnTo>
                                  <a:pt x="0" y="24523"/>
                                </a:lnTo>
                                <a:lnTo>
                                  <a:pt x="0" y="17208"/>
                                </a:lnTo>
                                <a:lnTo>
                                  <a:pt x="8808" y="17208"/>
                                </a:lnTo>
                                <a:cubicBezTo>
                                  <a:pt x="7830" y="12116"/>
                                  <a:pt x="4744" y="9245"/>
                                  <a:pt x="147" y="9245"/>
                                </a:cubicBezTo>
                                <a:lnTo>
                                  <a:pt x="0" y="9375"/>
                                </a:lnTo>
                                <a:lnTo>
                                  <a:pt x="0" y="95"/>
                                </a:lnTo>
                                <a:lnTo>
                                  <a:pt x="23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604539" y="412745"/>
                            <a:ext cx="27191" cy="408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191" h="40869">
                                <a:moveTo>
                                  <a:pt x="21603" y="0"/>
                                </a:moveTo>
                                <a:cubicBezTo>
                                  <a:pt x="23902" y="0"/>
                                  <a:pt x="25717" y="330"/>
                                  <a:pt x="27191" y="864"/>
                                </a:cubicBezTo>
                                <a:lnTo>
                                  <a:pt x="25591" y="11506"/>
                                </a:lnTo>
                                <a:cubicBezTo>
                                  <a:pt x="23825" y="10719"/>
                                  <a:pt x="21272" y="10223"/>
                                  <a:pt x="19100" y="10223"/>
                                </a:cubicBezTo>
                                <a:cubicBezTo>
                                  <a:pt x="14122" y="10223"/>
                                  <a:pt x="10719" y="13259"/>
                                  <a:pt x="10719" y="19177"/>
                                </a:cubicBezTo>
                                <a:lnTo>
                                  <a:pt x="10719" y="40869"/>
                                </a:lnTo>
                                <a:lnTo>
                                  <a:pt x="0" y="40869"/>
                                </a:lnTo>
                                <a:lnTo>
                                  <a:pt x="0" y="1067"/>
                                </a:lnTo>
                                <a:lnTo>
                                  <a:pt x="10389" y="1067"/>
                                </a:lnTo>
                                <a:lnTo>
                                  <a:pt x="10389" y="5423"/>
                                </a:lnTo>
                                <a:cubicBezTo>
                                  <a:pt x="12891" y="1689"/>
                                  <a:pt x="16713" y="0"/>
                                  <a:pt x="2160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637386" y="412736"/>
                            <a:ext cx="37630" cy="408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0" h="40881">
                                <a:moveTo>
                                  <a:pt x="22149" y="0"/>
                                </a:moveTo>
                                <a:cubicBezTo>
                                  <a:pt x="31179" y="0"/>
                                  <a:pt x="37630" y="6286"/>
                                  <a:pt x="37630" y="15532"/>
                                </a:cubicBezTo>
                                <a:lnTo>
                                  <a:pt x="37630" y="40881"/>
                                </a:lnTo>
                                <a:lnTo>
                                  <a:pt x="26912" y="40881"/>
                                </a:lnTo>
                                <a:lnTo>
                                  <a:pt x="26912" y="18986"/>
                                </a:lnTo>
                                <a:cubicBezTo>
                                  <a:pt x="26912" y="13233"/>
                                  <a:pt x="24041" y="10071"/>
                                  <a:pt x="19152" y="10071"/>
                                </a:cubicBezTo>
                                <a:cubicBezTo>
                                  <a:pt x="14542" y="10071"/>
                                  <a:pt x="10719" y="13069"/>
                                  <a:pt x="10719" y="19063"/>
                                </a:cubicBezTo>
                                <a:lnTo>
                                  <a:pt x="10719" y="40881"/>
                                </a:lnTo>
                                <a:lnTo>
                                  <a:pt x="0" y="40881"/>
                                </a:lnTo>
                                <a:lnTo>
                                  <a:pt x="0" y="1080"/>
                                </a:lnTo>
                                <a:lnTo>
                                  <a:pt x="10440" y="1080"/>
                                </a:lnTo>
                                <a:lnTo>
                                  <a:pt x="10440" y="5753"/>
                                </a:lnTo>
                                <a:cubicBezTo>
                                  <a:pt x="13271" y="1524"/>
                                  <a:pt x="17628" y="0"/>
                                  <a:pt x="221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84287" y="412736"/>
                            <a:ext cx="64491" cy="408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91" h="40881">
                                <a:moveTo>
                                  <a:pt x="22149" y="0"/>
                                </a:moveTo>
                                <a:cubicBezTo>
                                  <a:pt x="27889" y="0"/>
                                  <a:pt x="32614" y="2591"/>
                                  <a:pt x="35281" y="6821"/>
                                </a:cubicBezTo>
                                <a:cubicBezTo>
                                  <a:pt x="38367" y="1778"/>
                                  <a:pt x="43586" y="0"/>
                                  <a:pt x="48793" y="0"/>
                                </a:cubicBezTo>
                                <a:cubicBezTo>
                                  <a:pt x="58166" y="0"/>
                                  <a:pt x="64491" y="6286"/>
                                  <a:pt x="64491" y="15532"/>
                                </a:cubicBezTo>
                                <a:lnTo>
                                  <a:pt x="64491" y="40881"/>
                                </a:lnTo>
                                <a:lnTo>
                                  <a:pt x="53810" y="40881"/>
                                </a:lnTo>
                                <a:lnTo>
                                  <a:pt x="53810" y="18986"/>
                                </a:lnTo>
                                <a:cubicBezTo>
                                  <a:pt x="53810" y="13233"/>
                                  <a:pt x="50902" y="10071"/>
                                  <a:pt x="46050" y="10071"/>
                                </a:cubicBezTo>
                                <a:cubicBezTo>
                                  <a:pt x="41453" y="10071"/>
                                  <a:pt x="37630" y="13069"/>
                                  <a:pt x="37630" y="19063"/>
                                </a:cubicBezTo>
                                <a:lnTo>
                                  <a:pt x="37630" y="40881"/>
                                </a:lnTo>
                                <a:lnTo>
                                  <a:pt x="26912" y="40881"/>
                                </a:lnTo>
                                <a:lnTo>
                                  <a:pt x="26912" y="18986"/>
                                </a:lnTo>
                                <a:cubicBezTo>
                                  <a:pt x="26912" y="13233"/>
                                  <a:pt x="24029" y="10071"/>
                                  <a:pt x="19139" y="10071"/>
                                </a:cubicBezTo>
                                <a:cubicBezTo>
                                  <a:pt x="14542" y="10071"/>
                                  <a:pt x="10719" y="13069"/>
                                  <a:pt x="10719" y="19063"/>
                                </a:cubicBezTo>
                                <a:lnTo>
                                  <a:pt x="10719" y="40881"/>
                                </a:lnTo>
                                <a:lnTo>
                                  <a:pt x="0" y="40881"/>
                                </a:lnTo>
                                <a:lnTo>
                                  <a:pt x="0" y="1080"/>
                                </a:lnTo>
                                <a:lnTo>
                                  <a:pt x="10440" y="1080"/>
                                </a:lnTo>
                                <a:lnTo>
                                  <a:pt x="10440" y="5753"/>
                                </a:lnTo>
                                <a:cubicBezTo>
                                  <a:pt x="13271" y="1524"/>
                                  <a:pt x="17628" y="0"/>
                                  <a:pt x="221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755588" y="412841"/>
                            <a:ext cx="19894" cy="415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94" h="41508">
                                <a:moveTo>
                                  <a:pt x="19894" y="0"/>
                                </a:moveTo>
                                <a:lnTo>
                                  <a:pt x="19894" y="9281"/>
                                </a:lnTo>
                                <a:lnTo>
                                  <a:pt x="11087" y="17114"/>
                                </a:lnTo>
                                <a:lnTo>
                                  <a:pt x="19894" y="17114"/>
                                </a:lnTo>
                                <a:lnTo>
                                  <a:pt x="19894" y="24429"/>
                                </a:lnTo>
                                <a:lnTo>
                                  <a:pt x="11049" y="24429"/>
                                </a:lnTo>
                                <a:cubicBezTo>
                                  <a:pt x="11620" y="27305"/>
                                  <a:pt x="12912" y="29370"/>
                                  <a:pt x="14694" y="30714"/>
                                </a:cubicBezTo>
                                <a:lnTo>
                                  <a:pt x="19894" y="32272"/>
                                </a:lnTo>
                                <a:lnTo>
                                  <a:pt x="19894" y="41508"/>
                                </a:lnTo>
                                <a:lnTo>
                                  <a:pt x="5755" y="36084"/>
                                </a:lnTo>
                                <a:cubicBezTo>
                                  <a:pt x="2115" y="32442"/>
                                  <a:pt x="0" y="27236"/>
                                  <a:pt x="0" y="20975"/>
                                </a:cubicBezTo>
                                <a:cubicBezTo>
                                  <a:pt x="0" y="14707"/>
                                  <a:pt x="2054" y="9440"/>
                                  <a:pt x="5597" y="5739"/>
                                </a:cubicBezTo>
                                <a:lnTo>
                                  <a:pt x="198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775482" y="441703"/>
                            <a:ext cx="17723" cy="129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23" h="12941">
                                <a:moveTo>
                                  <a:pt x="11437" y="0"/>
                                </a:moveTo>
                                <a:lnTo>
                                  <a:pt x="17723" y="6896"/>
                                </a:lnTo>
                                <a:cubicBezTo>
                                  <a:pt x="13215" y="11049"/>
                                  <a:pt x="7462" y="12941"/>
                                  <a:pt x="769" y="12941"/>
                                </a:cubicBezTo>
                                <a:lnTo>
                                  <a:pt x="0" y="12647"/>
                                </a:lnTo>
                                <a:lnTo>
                                  <a:pt x="0" y="3411"/>
                                </a:lnTo>
                                <a:lnTo>
                                  <a:pt x="1378" y="3823"/>
                                </a:lnTo>
                                <a:cubicBezTo>
                                  <a:pt x="4832" y="3823"/>
                                  <a:pt x="8566" y="2426"/>
                                  <a:pt x="114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775482" y="412747"/>
                            <a:ext cx="19577" cy="245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577" h="24523">
                                <a:moveTo>
                                  <a:pt x="235" y="0"/>
                                </a:moveTo>
                                <a:cubicBezTo>
                                  <a:pt x="11691" y="0"/>
                                  <a:pt x="19539" y="8496"/>
                                  <a:pt x="19577" y="20904"/>
                                </a:cubicBezTo>
                                <a:cubicBezTo>
                                  <a:pt x="19577" y="22136"/>
                                  <a:pt x="19489" y="23609"/>
                                  <a:pt x="19374" y="24523"/>
                                </a:cubicBezTo>
                                <a:lnTo>
                                  <a:pt x="0" y="24523"/>
                                </a:lnTo>
                                <a:lnTo>
                                  <a:pt x="0" y="17208"/>
                                </a:lnTo>
                                <a:lnTo>
                                  <a:pt x="8808" y="17208"/>
                                </a:lnTo>
                                <a:cubicBezTo>
                                  <a:pt x="7830" y="12116"/>
                                  <a:pt x="4744" y="9245"/>
                                  <a:pt x="147" y="9245"/>
                                </a:cubicBezTo>
                                <a:lnTo>
                                  <a:pt x="0" y="9375"/>
                                </a:lnTo>
                                <a:lnTo>
                                  <a:pt x="0" y="95"/>
                                </a:lnTo>
                                <a:lnTo>
                                  <a:pt x="23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802151" y="412736"/>
                            <a:ext cx="37630" cy="408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0" h="40881">
                                <a:moveTo>
                                  <a:pt x="22149" y="0"/>
                                </a:moveTo>
                                <a:cubicBezTo>
                                  <a:pt x="31179" y="0"/>
                                  <a:pt x="37630" y="6286"/>
                                  <a:pt x="37630" y="15532"/>
                                </a:cubicBezTo>
                                <a:lnTo>
                                  <a:pt x="37630" y="40881"/>
                                </a:lnTo>
                                <a:lnTo>
                                  <a:pt x="26912" y="40881"/>
                                </a:lnTo>
                                <a:lnTo>
                                  <a:pt x="26912" y="18986"/>
                                </a:lnTo>
                                <a:cubicBezTo>
                                  <a:pt x="26912" y="13233"/>
                                  <a:pt x="24041" y="10071"/>
                                  <a:pt x="19152" y="10071"/>
                                </a:cubicBezTo>
                                <a:cubicBezTo>
                                  <a:pt x="14542" y="10071"/>
                                  <a:pt x="10719" y="13069"/>
                                  <a:pt x="10719" y="19063"/>
                                </a:cubicBezTo>
                                <a:lnTo>
                                  <a:pt x="10719" y="40881"/>
                                </a:lnTo>
                                <a:lnTo>
                                  <a:pt x="0" y="40881"/>
                                </a:lnTo>
                                <a:lnTo>
                                  <a:pt x="0" y="1080"/>
                                </a:lnTo>
                                <a:lnTo>
                                  <a:pt x="10440" y="1080"/>
                                </a:lnTo>
                                <a:lnTo>
                                  <a:pt x="10440" y="5753"/>
                                </a:lnTo>
                                <a:cubicBezTo>
                                  <a:pt x="13271" y="1524"/>
                                  <a:pt x="17628" y="0"/>
                                  <a:pt x="221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844702" y="401978"/>
                            <a:ext cx="35775" cy="52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775" h="52667">
                                <a:moveTo>
                                  <a:pt x="7683" y="0"/>
                                </a:moveTo>
                                <a:lnTo>
                                  <a:pt x="18402" y="0"/>
                                </a:lnTo>
                                <a:lnTo>
                                  <a:pt x="18402" y="11836"/>
                                </a:lnTo>
                                <a:lnTo>
                                  <a:pt x="32817" y="11836"/>
                                </a:lnTo>
                                <a:lnTo>
                                  <a:pt x="32817" y="21361"/>
                                </a:lnTo>
                                <a:lnTo>
                                  <a:pt x="18402" y="21361"/>
                                </a:lnTo>
                                <a:lnTo>
                                  <a:pt x="18402" y="35903"/>
                                </a:lnTo>
                                <a:cubicBezTo>
                                  <a:pt x="18402" y="40881"/>
                                  <a:pt x="21031" y="42685"/>
                                  <a:pt x="24358" y="42685"/>
                                </a:cubicBezTo>
                                <a:cubicBezTo>
                                  <a:pt x="26898" y="42685"/>
                                  <a:pt x="29654" y="41402"/>
                                  <a:pt x="31838" y="40094"/>
                                </a:cubicBezTo>
                                <a:lnTo>
                                  <a:pt x="35775" y="48476"/>
                                </a:lnTo>
                                <a:cubicBezTo>
                                  <a:pt x="32283" y="50851"/>
                                  <a:pt x="28257" y="52667"/>
                                  <a:pt x="22593" y="52667"/>
                                </a:cubicBezTo>
                                <a:cubicBezTo>
                                  <a:pt x="12738" y="52667"/>
                                  <a:pt x="7683" y="47079"/>
                                  <a:pt x="7683" y="36767"/>
                                </a:cubicBezTo>
                                <a:lnTo>
                                  <a:pt x="7683" y="21361"/>
                                </a:lnTo>
                                <a:lnTo>
                                  <a:pt x="0" y="21361"/>
                                </a:lnTo>
                                <a:lnTo>
                                  <a:pt x="0" y="11836"/>
                                </a:lnTo>
                                <a:lnTo>
                                  <a:pt x="7683" y="11836"/>
                                </a:lnTo>
                                <a:lnTo>
                                  <a:pt x="768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4DB9B84" id="Group 675" o:spid="_x0000_s1026" style="position:absolute;margin-left:476.8pt;margin-top:758.35pt;width:70.85pt;height:40.15pt;z-index:251655168;mso-position-horizontal-relative:page;mso-position-vertical-relative:page" coordsize="8995,5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">
                <v:shape id="Shape 8" o:spid="_x0000_s1027" style="position:absolute;left:4813;top:1576;width:623;height:1202;visibility:visible;mso-wrap-style:square;v-text-anchor:top" coordsize="62256,1201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" path="m62256,r,31267c46305,31267,33147,44297,33147,60084v,15798,13158,28828,29109,28828l62256,120180c27724,120180,,94272,,60084,,25908,27724,,62256,xe" fillcolor="#181717" stroked="f" strokeweight="0">
                  <v:stroke miterlimit="83231f" joinstyle="miter"/>
                  <v:path arrowok="t" textboxrect="0,0,62256,120180"/>
                </v:shape>
                <v:shape id="Shape 9" o:spid="_x0000_s1028" style="position:absolute;left:5436;top:1576;width:622;height:1202;visibility:visible;mso-wrap-style:square;v-text-anchor:top" coordsize="62243,1201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0c3pMMA&#10;AADaAAAADwAAAGRycy9kb3ducmV2LnhtbESPT2vCQBTE70K/w/IEb7oxBzGpGxGh0ENprZaeH9ln&#10;/jT7NmRfNfXTu4VCj8PM/IbZbEfXqQsNofFsYLlIQBGX3jZcGfg4Pc3XoIIgW+w8k4EfCrAtHiYb&#10;zK2/8jtdjlKpCOGQo4FapM+1DmVNDsPC98TRO/vBoUQ5VNoOeI1w1+k0SVbaYcNxocae9jWVX8dv&#10;Z+Bwbl/kVd4+T2mWJm2m17eDlMbMpuPuEZTQKP/hv/azNZDB75V4A3Rx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0c3pMMAAADaAAAADwAAAAAAAAAAAAAAAACYAgAAZHJzL2Rv&#10;d25yZXYueG1sUEsFBgAAAAAEAAQA9QAAAIgDAAAAAA==&#10;" path="m,c34531,,62243,25908,62243,60084,62243,94272,34531,120180,,120180l,88912v15951,,29108,-13030,29108,-28828c29108,44297,15951,31267,,31267l,xe" fillcolor="#181717" stroked="f" strokeweight="0">
                  <v:stroke miterlimit="83231f" joinstyle="miter"/>
                  <v:path arrowok="t" textboxrect="0,0,62243,120180"/>
                </v:shape>
                <v:shape id="Shape 10" o:spid="_x0000_s1029" style="position:absolute;left:6214;top:1602;width:481;height:1150;visibility:visible;mso-wrap-style:square;v-text-anchor:top" coordsize="48089,1149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aWmMYA&#10;AADbAAAADwAAAGRycy9kb3ducmV2LnhtbESPQWvCQBCF7wX/wzJCL0U3ioikriKCIFYoVZH2NmSn&#10;STQ7G7Orpv31nYPQ2wzvzXvfTOetq9SNmlB6NjDoJ6CIM29Lzg0c9qveBFSIyBYrz2TghwLMZ52n&#10;KabW3/mDbruYKwnhkKKBIsY61TpkBTkMfV8Ti/btG4dR1ibXtsG7hLtKD5NkrB2WLA0F1rQsKDvv&#10;rs7A1+/L2+l4OW+P2Wgc9PV9UyWfF2Oeu+3iFVSkNv6bH9drK/hCL7/IAHr2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taWmMYAAADbAAAADwAAAAAAAAAAAAAAAACYAgAAZHJz&#10;L2Rvd25yZXYueG1sUEsFBgAAAAAEAAQA9QAAAIsDAAAAAA==&#10;" path="m,l48089,r,28207l31598,28207r,27127l48089,55334r,31904l46457,83693r-14859,l31598,114973,,114973,,xe" fillcolor="#181717" stroked="f" strokeweight="0">
                  <v:stroke miterlimit="83231f" joinstyle="miter"/>
                  <v:path arrowok="t" textboxrect="0,0,48089,114973"/>
                </v:shape>
                <v:shape id="Shape 11" o:spid="_x0000_s1030" style="position:absolute;left:6695;top:1602;width:485;height:1150;visibility:visible;mso-wrap-style:square;v-text-anchor:top" coordsize="48545,1149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0LBsIA&#10;AADbAAAADwAAAGRycy9kb3ducmV2LnhtbERPS2vCQBC+C/0PyxR6001aMJK6iigtLXjwkUtv4+6Y&#10;BLOzIbtq+u9dQfA2H99zpvPeNuJCna8dK0hHCQhi7UzNpYJi/zWcgPAB2WDjmBT8k4f57GUwxdy4&#10;K2/psguliCHsc1RQhdDmUnpdkUU/ci1x5I6usxgi7EppOrzGcNvI9yQZS4s1x4YKW1pWpE+7s1WQ&#10;6ex8+NusP0LRfmeLX71Ki9NeqbfXfvEJIlAfnuKH+8fE+Sncf4kHyN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XQsGwgAAANsAAAAPAAAAAAAAAAAAAAAAAJgCAABkcnMvZG93&#10;bnJldi54bWxQSwUGAAAAAAQABAD1AAAAhwMAAAAA&#10;" path="m,l4718,c29190,,48545,17780,48545,41846v,15482,-8826,26823,-19977,34494l48240,114973r-35471,l,87238,,55334r4718,c11842,55334,16490,47523,16490,41846v,-5664,-4648,-13639,-11772,-13639l,28207,,xe" fillcolor="#181717" stroked="f" strokeweight="0">
                  <v:stroke miterlimit="83231f" joinstyle="miter"/>
                  <v:path arrowok="t" textboxrect="0,0,48545,114973"/>
                </v:shape>
                <v:shape id="Shape 1005" o:spid="_x0000_s1031" style="position:absolute;left:7372;top:1602;width:316;height:1150;visibility:visible;mso-wrap-style:square;v-text-anchor:top" coordsize="31585,1149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M9q8UA&#10;AADdAAAADwAAAGRycy9kb3ducmV2LnhtbESPQWvDMAyF74X+B6PBbo3dwUbJ6paQUthGGTTtoUct&#10;1pLQWA6xl2T/vh4MepN473t6Wm8n24qBet841rBMFAji0pmGKw3n036xAuEDssHWMWn4JQ/bzXy2&#10;xtS4kY80FKESMYR9ihrqELpUSl/WZNEnriOO2rfrLYa49pU0PY4x3LbySakXabHheKHGjvKaymvx&#10;Y2ONr/ygKCyzXfFx/XzfXY4W5aT148OUvYIINIW7+Z9+M5FT6hn+vokjyM0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Mz2rxQAAAN0AAAAPAAAAAAAAAAAAAAAAAJgCAABkcnMv&#10;ZG93bnJldi54bWxQSwUGAAAAAAQABAD1AAAAigMAAAAA&#10;" path="m,l31585,r,114973l,114973,,e" fillcolor="#181717" stroked="f" strokeweight="0">
                  <v:stroke miterlimit="83231f" joinstyle="miter"/>
                  <v:path arrowok="t" textboxrect="0,0,31585,114973"/>
                </v:shape>
                <v:shape id="Shape 13" o:spid="_x0000_s1032" style="position:absolute;left:7812;top:1602;width:592;height:1150;visibility:visible;mso-wrap-style:square;v-text-anchor:top" coordsize="59189,1149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3UL8MA&#10;AADbAAAADwAAAGRycy9kb3ducmV2LnhtbERPTWvCQBC9F/wPywi9hLpJQ8WmriLBaA+9VD30OGTH&#10;JJidDdmNxn/vFgq9zeN9znI9mlZcqXeNZQXJLAZBXFrdcKXgdCxeFiCcR9bYWiYFd3KwXk2elphp&#10;e+Nvuh58JUIIuwwV1N53mZSurMmgm9mOOHBn2xv0AfaV1D3eQrhp5Wscz6XBhkNDjR3lNZWXw2AU&#10;7IbFe5T/fOko3eYyOhX+LdlrpZ6n4+YDhKfR/4v/3J86zE/h95dwgFw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u3UL8MAAADbAAAADwAAAAAAAAAAAAAAAACYAgAAZHJzL2Rv&#10;d25yZXYueG1sUEsFBgAAAAAEAAQA9QAAAIgDAAAAAA==&#10;" path="m53264,r5925,l59189,52274r-324,l49061,74664r10128,l59189,101943r-19768,l33871,114973,,114973,53264,xe" fillcolor="#181717" stroked="f" strokeweight="0">
                  <v:stroke miterlimit="83231f" joinstyle="miter"/>
                  <v:path arrowok="t" textboxrect="0,0,59189,114973"/>
                </v:shape>
                <v:shape id="Shape 14" o:spid="_x0000_s1033" style="position:absolute;left:8404;top:1602;width:591;height:1150;visibility:visible;mso-wrap-style:square;v-text-anchor:top" coordsize="59188,1149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radc8QA&#10;AADbAAAADwAAAGRycy9kb3ducmV2LnhtbERP32vCMBB+F/wfwgl7GTN1G066piKF4RCETUXc29Gc&#10;bbG5lCTT+t+bwcC3+/h+XjbvTSvO5HxjWcFknIAgLq1uuFKw2348zUD4gKyxtUwKruRhng8HGaba&#10;XvibzptQiRjCPkUFdQhdKqUvazLox7YjjtzROoMhQldJ7fASw00rn5NkKg02HBtq7KioqTxtfo2C&#10;n69iVTTLdVscVst+/3h1u5f9m1IPo37xDiJQH+7if/enjvNf4e+XeIDM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K2nXPEAAAA2wAAAA8AAAAAAAAAAAAAAAAAmAIAAGRycy9k&#10;b3ducmV2LnhtbFBLBQYAAAAABAAEAPUAAACJAwAAAAA=&#10;" path="m,l5924,,59188,114973r-33871,l19755,101943,,101943,,74664r10128,l324,52274r-324,l,xe" fillcolor="#181717" stroked="f" strokeweight="0">
                  <v:stroke miterlimit="83231f" joinstyle="miter"/>
                  <v:path arrowok="t" textboxrect="0,0,59188,114973"/>
                </v:shape>
                <v:shape id="Shape 15" o:spid="_x0000_s1034" style="position:absolute;width:2273;height:4906;visibility:visible;mso-wrap-style:square;v-text-anchor:top" coordsize="227342,4906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vT+8AA&#10;AADbAAAADwAAAGRycy9kb3ducmV2LnhtbERPTWvCQBC9C/0PyxR6002tlpK6SpEWvKq5eBuy0yQk&#10;Oxt2xxj767uC4G0e73NWm9F1aqAQG88GXmcZKOLS24YrA8XxZ/oBKgqyxc4zGbhShM36abLC3PoL&#10;72k4SKVSCMccDdQifa51LGtyGGe+J07crw8OJcFQaRvwksJdp+dZ9q4dNpwaauxpW1PZHs7OwHE4&#10;Fe35u9jOLS72f+FNrm0jxrw8j1+foIRGeYjv7p1N85dw+yUdoN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AvT+8AAAADbAAAADwAAAAAAAAAAAAAAAACYAgAAZHJzL2Rvd25y&#10;ZXYueG1sUEsFBgAAAAAEAAQA9QAAAIUDAAAAAA==&#10;" path="m,l227342,r,161315l211213,161315r,112916l227342,274231r,216372l127076,274231r22314,l201727,161315r-34925,l138201,223024,109601,161315r-34849,l,xe" fillcolor="#181717" stroked="f" strokeweight="0">
                  <v:stroke miterlimit="83231f" joinstyle="miter"/>
                  <v:path arrowok="t" textboxrect="0,0,227342,490603"/>
                </v:shape>
                <v:shape id="Shape 16" o:spid="_x0000_s1035" style="position:absolute;left:2273;width:2472;height:5096;visibility:visible;mso-wrap-style:square;v-text-anchor:top" coordsize="247193,5096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mdyOcIA&#10;AADbAAAADwAAAGRycy9kb3ducmV2LnhtbERPS2vCQBC+F/wPywheSt3UQ9DoKqK0lF7EB9XjkB2T&#10;YHY23V1j+u+7guBtPr7nzBadqUVLzleWFbwPExDEudUVFwoO+4+3MQgfkDXWlknBH3lYzHsvM8y0&#10;vfGW2l0oRAxhn6GCMoQmk9LnJRn0Q9sQR+5sncEQoSukdniL4aaWoyRJpcGKY0OJDa1Kyi+7q1Ew&#10;Oa5P2P7svyWmm674ra6fG/eq1KDfLacgAnXhKX64v3Scn8L9l3iAnP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Z3I5wgAAANsAAAAPAAAAAAAAAAAAAAAAAJgCAABkcnMvZG93&#10;bnJldi54bWxQSwUGAAAAAAQABAD1AAAAhwMAAAAA&#10;" path="m,l244996,,170726,160274r76467,l247193,188481r-31750,l215443,275247r-31585,l183858,188481r-26200,l132601,242532,115253,232118v-4966,8293,-13996,13855,-24245,13855c75362,245973,62713,233172,62713,217665v,-15494,12649,-28308,28295,-28308c101257,189357,110287,195097,115253,203212r26340,-15798c131369,170243,112548,158648,91008,158648v-33718,,-60515,25438,-60515,59017c30493,251244,57290,276695,91008,276695v10732,,20778,-2883,29427,-7887l8827,509651,,490603,,274231r16129,l16129,161315,,161315,,xe" fillcolor="#181717" stroked="f" strokeweight="0">
                  <v:stroke miterlimit="83231f" joinstyle="miter"/>
                  <v:path arrowok="t" textboxrect="0,0,247193,509651"/>
                </v:shape>
                <v:shape id="Shape 17" o:spid="_x0000_s1036" style="position:absolute;left:4056;top:3212;width:478;height:595;visibility:visible;mso-wrap-style:square;v-text-anchor:top" coordsize="47777,595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lxLK78A&#10;AADbAAAADwAAAGRycy9kb3ducmV2LnhtbERPTWvCQBC9F/wPywje6sYctKSuIoIlV22hPQ7ZMQlm&#10;ZuPualJ/fbdQ6G0e73PW25E7dScfWicGFvMMFEnlbCu1gY/3w/MLqBBRLHZOyMA3BdhuJk9rLKwb&#10;5Ej3U6xVCpFQoIEmxr7QOlQNMYa560kSd3aeMSboa209DimcO51n2VIztpIaGuxp31B1Od3YwJUP&#10;fvdZDvyVl5yv+vgmj5KNmU3H3SuoSGP8F/+5S5vmr+D3l3SA3vw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OXEsrvwAAANsAAAAPAAAAAAAAAAAAAAAAAJgCAABkcnMvZG93bnJl&#10;di54bWxQSwUGAAAAAAQABAD1AAAAhAMAAAAA&#10;" path="m25095,v8052,,14758,1803,21984,6121l41656,15481c37135,12688,31636,10605,25349,10605v-6451,,-11011,2539,-11011,6895c14338,21730,19317,22999,26213,24155r3238,533c39725,26365,47777,30759,47777,40780v,12700,-11176,18732,-23546,18732c15532,59512,6172,56972,,51994l5956,42761v4153,3327,10935,6197,18326,6197c30645,48958,35573,46457,35573,42011v,-3975,-4191,-5461,-12192,-6730l19723,34709c9576,33109,2184,28625,2184,18237,2184,6235,12865,,25095,xe" fillcolor="#181717" stroked="f" strokeweight="0">
                  <v:stroke miterlimit="83231f" joinstyle="miter"/>
                  <v:path arrowok="t" textboxrect="0,0,47777,59512"/>
                </v:shape>
                <v:shape id="Shape 18" o:spid="_x0000_s1037" style="position:absolute;left:4565;top:3280;width:358;height:527;visibility:visible;mso-wrap-style:square;v-text-anchor:top" coordsize="35776,526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LdKdsMA&#10;AADbAAAADwAAAGRycy9kb3ducmV2LnhtbESPQUsDMRCF70L/Q5iCN5utLEXWpsUqgoggrkqvQzLd&#10;LG4m2yS26793DoK3Gd6b975Zb6cwqBOl3Ec2sFxUoIhtdD13Bj7eH69uQOWC7HCITAZ+KMN2M7tY&#10;Y+Pimd/o1JZOSQjnBg34UsZG62w9BcyLOBKLdogpYJE1ddolPEt4GPR1Va10wJ6lweNI957sV/sd&#10;DOxr//na1w8dH237kuzz6ljv0JjL+XR3C6rQVP7Nf9dPTvAFVn6RAfTm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LdKdsMAAADbAAAADwAAAAAAAAAAAAAAAACYAgAAZHJzL2Rv&#10;d25yZXYueG1sUEsFBgAAAAAEAAQA9QAAAIgDAAAAAA==&#10;" path="m7684,l18402,r,11836l32817,11836r,9525l18402,21361r,14542c18402,40881,21031,42685,24359,42685v2540,,5296,-1283,7467,-2591l35776,48476v-3492,2375,-7518,4191,-13182,4191c12726,52667,7684,47079,7684,36767r,-15406l,21361,,11836r7684,l7684,xe" fillcolor="#181717" stroked="f" strokeweight="0">
                  <v:stroke miterlimit="83231f" joinstyle="miter"/>
                  <v:path arrowok="t" textboxrect="0,0,35776,52667"/>
                </v:shape>
                <v:shape id="Shape 19" o:spid="_x0000_s1038" style="position:absolute;left:4942;top:3388;width:212;height:419;visibility:visible;mso-wrap-style:square;v-text-anchor:top" coordsize="21241,418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MTh6MIA&#10;AADbAAAADwAAAGRycy9kb3ducmV2LnhtbERPS2vCQBC+F/wPywi91U09tE10lSotSE8+guhtyI5J&#10;NDsbdleN/94VCt7m43vOeNqZRlzI+dqygvdBAoK4sLrmUkG++X37AuEDssbGMim4kYfppPcyxkzb&#10;K6/osg6liCHsM1RQhdBmUvqiIoN+YFviyB2sMxgidKXUDq8x3DRymCQf0mDNsaHCluYVFaf12Shw&#10;R7fdLdLjz83ms8/Z2ad/y71W6rXffY9ABOrCU/zvXug4P4XHL/EAOb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0xOHowgAAANsAAAAPAAAAAAAAAAAAAAAAAJgCAABkcnMvZG93&#10;bnJldi54bWxQSwUGAAAAAAQABAD1AAAAhwMAAAAA&#10;" path="m19266,r1975,908l21241,9998r-7488,3196c11970,15173,10973,17914,10973,20955v,3042,997,5782,2780,7762l21241,31913r,9088l19266,41897c8306,41897,,32906,,20955,,9005,8306,,19266,xe" fillcolor="#181717" stroked="f" strokeweight="0">
                  <v:stroke miterlimit="83231f" joinstyle="miter"/>
                  <v:path arrowok="t" textboxrect="0,0,21241,41897"/>
                </v:shape>
                <v:shape id="Shape 20" o:spid="_x0000_s1039" style="position:absolute;left:5154;top:3397;width:204;height:401;visibility:visible;mso-wrap-style:square;v-text-anchor:top" coordsize="20415,400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ehpcAA&#10;AADbAAAADwAAAGRycy9kb3ducmV2LnhtbERP3WrCMBS+H/gO4QjeremkDOmMMoaiu9hFax/gkBzb&#10;YnNSkljr2y8Xg11+fP/b/WwHMZEPvWMFb1kOglg703OroLkcXzcgQkQ2ODgmBU8KsN8tXrZYGvfg&#10;iqY6tiKFcChRQRfjWEoZdEcWQ+ZG4sRdnbcYE/StNB4fKdwOcp3n79Jiz6mhw5G+OtK3+m4VFN7c&#10;mrranAp9uP5Mw7c+1nlQarWcPz9ARJrjv/jPfTYK1ml9+pJ+gNz9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pehpcAAAADbAAAADwAAAAAAAAAAAAAAAACYAgAAZHJzL2Rvd25y&#10;ZXYueG1sUEsFBgAAAAAEAAQA9QAAAIUDAAAAAA==&#10;" path="m,l9937,4566r,-4394l20415,172r,39802l9937,39974r,-4394l,40093,,31005r6,2c6115,31007,10268,26334,10268,20048,10268,13761,6115,9088,6,9088r-6,2l,xe" fillcolor="#181717" stroked="f" strokeweight="0">
                  <v:stroke miterlimit="83231f" joinstyle="miter"/>
                  <v:path arrowok="t" textboxrect="0,0,20415,40093"/>
                </v:shape>
                <v:shape id="Shape 21" o:spid="_x0000_s1040" style="position:absolute;left:5415;top:3280;width:358;height:527;visibility:visible;mso-wrap-style:square;v-text-anchor:top" coordsize="35775,526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jpv8QA&#10;AADbAAAADwAAAGRycy9kb3ducmV2LnhtbESPT2vCQBTE7wW/w/KE3upGD6WNrkEiYv94MSpeH9ln&#10;Nph9m2a3Jv323ULB4zAzv2EW2WAbcaPO144VTCcJCOLS6ZorBcfD5ukFhA/IGhvHpOCHPGTL0cMC&#10;U+163tOtCJWIEPYpKjAhtKmUvjRk0U9cSxy9i+sshii7SuoO+wi3jZwlybO0WHNcMNhSbqi8Ft9W&#10;gd6+++Jj9/pJZ23Wp92h/9rmlVKP42E1BxFoCPfwf/tNK5hN4e9L/AFy+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tY6b/EAAAA2wAAAA8AAAAAAAAAAAAAAAAAmAIAAGRycy9k&#10;b3ducmV2LnhtbFBLBQYAAAAABAAEAPUAAACJAwAAAAA=&#10;" path="m7683,l18402,r,11836l32817,11836r,9525l18402,21361r,14542c18402,40881,21031,42685,24358,42685v2540,,5296,-1283,7468,-2591l35775,48476v-3492,2375,-7518,4191,-13182,4191c12726,52667,7683,47079,7683,36767r,-15406l,21361,,11836r7683,l7683,xe" fillcolor="#181717" stroked="f" strokeweight="0">
                  <v:stroke miterlimit="83231f" joinstyle="miter"/>
                  <v:path arrowok="t" textboxrect="0,0,35775,52667"/>
                </v:shape>
                <v:shape id="Shape 22" o:spid="_x0000_s1041" style="position:absolute;left:5792;top:3389;width:198;height:415;visibility:visible;mso-wrap-style:square;v-text-anchor:top" coordsize="19894,415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x45sMA&#10;AADbAAAADwAAAGRycy9kb3ducmV2LnhtbESPUWvCMBSF3wf+h3CFvc3UCjKqUUQZU8Ye1u0HXJtr&#10;U21uShJr9++XgeDj4ZzvHM5yPdhW9ORD41jBdJKBIK6cbrhW8PP99vIKIkRkja1jUvBLAdar0dMS&#10;C+1u/EV9GWuRSjgUqMDE2BVShsqQxTBxHXHyTs5bjEn6WmqPt1RuW5ln2VxabDgtGOxoa6i6lFer&#10;IK8/P2ZNeZzuDfd+158P7+38oNTzeNgsQEQa4iN8p/c6cTn8f0k/QK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Tx45sMAAADbAAAADwAAAAAAAAAAAAAAAACYAgAAZHJzL2Rv&#10;d25yZXYueG1sUEsFBgAAAAAEAAQA9QAAAIgDAAAAAA==&#10;" path="m19894,r,9281l11087,17114r8807,l19894,24429r-8845,c11620,27299,12912,29363,14694,30709r5200,1561l19894,41508,5755,36084c2115,32442,,27236,,20975,,14708,2054,9440,5597,5739l19894,xe" fillcolor="#181717" stroked="f" strokeweight="0">
                  <v:stroke miterlimit="83231f" joinstyle="miter"/>
                  <v:path arrowok="t" textboxrect="0,0,19894,41508"/>
                </v:shape>
                <v:shape id="Shape 23" o:spid="_x0000_s1042" style="position:absolute;left:5990;top:3677;width:178;height:130;visibility:visible;mso-wrap-style:square;v-text-anchor:top" coordsize="17723,129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9LhtcEA&#10;AADbAAAADwAAAGRycy9kb3ducmV2LnhtbESPQYvCMBSE74L/ITzBm6Yqq9I1igii7J6sLnt9NG/b&#10;YvJSmmjrvzcLgsdhZr5hVpvOGnGnxleOFUzGCQji3OmKCwWX8360BOEDskbjmBQ8yMNm3e+tMNWu&#10;5RPds1CICGGfooIyhDqV0uclWfRjVxNH7881FkOUTSF1g22EWyOnSTKXFiuOCyXWtCspv2Y3q+D7&#10;a/F7/fihy7LDrEU6mH2QRqnhoNt+ggjUhXf41T5qBdMZ/H+JP0Cu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PS4bXBAAAA2wAAAA8AAAAAAAAAAAAAAAAAmAIAAGRycy9kb3du&#10;cmV2LnhtbFBLBQYAAAAABAAEAPUAAACGAwAAAAA=&#10;" path="m11437,r6286,6896c13215,11049,7462,12941,769,12941l,12647,,3409r1378,414c4832,3823,8566,2426,11437,xe" fillcolor="#181717" stroked="f" strokeweight="0">
                  <v:stroke miterlimit="83231f" joinstyle="miter"/>
                  <v:path arrowok="t" textboxrect="0,0,17723,12941"/>
                </v:shape>
                <v:shape id="Shape 24" o:spid="_x0000_s1043" style="position:absolute;left:5990;top:3388;width:196;height:245;visibility:visible;mso-wrap-style:square;v-text-anchor:top" coordsize="19577,245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dojMMA&#10;AADbAAAADwAAAGRycy9kb3ducmV2LnhtbESPQYvCMBSE7wv+h/AEL6KpIotUo4giiCirVvH6aJ5t&#10;sXkpTdTuv98Iwh6HmfmGmc4bU4on1a6wrGDQj0AQp1YXnCk4J+veGITzyBpLy6TglxzMZ62vKcba&#10;vvhIz5PPRICwi1FB7n0VS+nSnAy6vq2Ig3eztUEfZJ1JXeMrwE0ph1H0LQ0WHBZyrGiZU3o/PYyC&#10;8XrXve6z85Z+ksNutZUDeUlKpTrtZjEB4anx/+FPe6MVDEfw/hJ+gJz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adojMMAAADbAAAADwAAAAAAAAAAAAAAAACYAgAAZHJzL2Rv&#10;d25yZXYueG1sUEsFBgAAAAAEAAQA9QAAAIgDAAAAAA==&#10;" path="m235,c11691,,19539,8496,19577,20904v,1232,-88,2705,-203,3619l,24523,,17208r8808,c7830,12116,4744,9245,147,9245l,9375,,95,235,xe" fillcolor="#181717" stroked="f" strokeweight="0">
                  <v:stroke miterlimit="83231f" joinstyle="miter"/>
                  <v:path arrowok="t" textboxrect="0,0,19577,24523"/>
                </v:shape>
                <v:shape id="Shape 25" o:spid="_x0000_s1044" style="position:absolute;left:4055;top:3950;width:581;height:596;visibility:visible;mso-wrap-style:square;v-text-anchor:top" coordsize="58166,59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LUmv8QA&#10;AADbAAAADwAAAGRycy9kb3ducmV2LnhtbESPS4vCQBCE74L/YWhhL6ITxRWJjuKDBcHL+gD11mTa&#10;JJrpCZlR4793FhY8FlX1FTWZ1aYQD6pcbllBrxuBIE6szjlVcNj/dEYgnEfWWFgmBS9yMJs2GxOM&#10;tX3ylh47n4oAYRejgsz7MpbSJRkZdF1bEgfvYiuDPsgqlbrCZ4CbQvajaCgN5hwWMixpmVFy292N&#10;gg235cr/LsszD9LTYH+8Lhb3lVJfrXo+BuGp9p/wf3utFfS/4e9L+AFy+g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y1Jr/EAAAA2wAAAA8AAAAAAAAAAAAAAAAAmAIAAGRycy9k&#10;b3ducmV2LnhtbFBLBQYAAAAABAAEAPUAAACJAwAAAAA=&#10;" path="m30366,v9118,,16713,3289,21806,8839l43917,16929c40665,13195,35903,10896,30035,10896v-10515,,-18161,7722,-18161,18936c11874,41580,19888,48933,29832,48933v9360,,14821,-4521,16345,-12700l31547,36233r,-9563l58001,26670v127,1105,165,2172,165,3238c58166,47320,46381,59601,30074,59601,14135,59601,,48399,,29832,,12446,12700,,30366,xe" fillcolor="#181717" stroked="f" strokeweight="0">
                  <v:stroke miterlimit="83231f" joinstyle="miter"/>
                  <v:path arrowok="t" textboxrect="0,0,58166,59601"/>
                </v:shape>
                <v:shape id="Shape 26" o:spid="_x0000_s1045" style="position:absolute;left:4690;top:4127;width:216;height:419;visibility:visible;mso-wrap-style:square;v-text-anchor:top" coordsize="21501,419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/IHr4A&#10;AADbAAAADwAAAGRycy9kb3ducmV2LnhtbESPzQrCMBCE74LvEFbwpqkKKtUoIog/N38eYGnWttps&#10;ShNr9emNIHgcZuYbZr5sTCFqqlxuWcGgH4EgTqzOOVVwOW96UxDOI2ssLJOCFzlYLtqtOcbaPvlI&#10;9cmnIkDYxagg876MpXRJRgZd35bEwbvayqAPskqlrvAZ4KaQwygaS4M5h4UMS1pnlNxPD6PgTbK+&#10;7zkabSfbG5qrO5gkPyjV7TSrGQhPjf+Hf+2dVjAcw/dL+AFy8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3PyB6+AAAA2wAAAA8AAAAAAAAAAAAAAAAAmAIAAGRycy9kb3ducmV2&#10;LnhtbFBLBQYAAAAABAAEAPUAAACDAwAAAAA=&#10;" path="m21475,r26,10l21501,9992r-26,-10c15443,9982,10922,14504,10922,20955v,6452,4521,10973,10553,10973l21501,31918r,9983l21475,41911c9118,41911,,32957,,20955,,8967,9118,,21475,xe" fillcolor="#181717" stroked="f" strokeweight="0">
                  <v:stroke miterlimit="83231f" joinstyle="miter"/>
                  <v:path arrowok="t" textboxrect="0,0,21501,41911"/>
                </v:shape>
                <v:shape id="Shape 27" o:spid="_x0000_s1046" style="position:absolute;left:4906;top:4127;width:215;height:419;visibility:visible;mso-wrap-style:square;v-text-anchor:top" coordsize="21539,418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IFLisMA&#10;AADbAAAADwAAAGRycy9kb3ducmV2LnhtbESPQWvCQBSE7wX/w/IEb3VjwG2JrqIBQWgpNNX7I/tM&#10;otm3Ibua9N93C4Ueh5n5hllvR9uKB/W+caxhMU9AEJfONFxpOH0dnl9B+IBssHVMGr7Jw3YzeVpj&#10;ZtzAn/QoQiUihH2GGuoQukxKX9Zk0c9dRxy9i+sthij7Spoehwi3rUyTREmLDceFGjvKaypvxd1q&#10;eDtfilSZfK8G837NzQ7V8kNpPZuOuxWIQGP4D/+1j0ZD+gK/X+IPkJ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IFLisMAAADbAAAADwAAAAAAAAAAAAAAAACYAgAAZHJzL2Rv&#10;d25yZXYueG1sUEsFBgAAAAAEAAQA9QAAAIgDAAAAAA==&#10;" path="m,l15410,5972v3840,3741,6129,8979,6129,14973c21539,26946,19250,32185,15410,35923l,41890,,31908,7544,28851v1895,-1936,3035,-4680,3035,-7906c10579,17720,9439,14976,7544,13040l,9982,,xe" fillcolor="#181717" stroked="f" strokeweight="0">
                  <v:stroke miterlimit="83231f" joinstyle="miter"/>
                  <v:path arrowok="t" textboxrect="0,0,21539,41890"/>
                </v:shape>
                <v:shape id="Shape 28" o:spid="_x0000_s1047" style="position:absolute;left:5132;top:4138;width:436;height:398;visibility:visible;mso-wrap-style:square;v-text-anchor:top" coordsize="43663,398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XA6pb8A&#10;AADbAAAADwAAAGRycy9kb3ducmV2LnhtbERPO2vDMBDeA/kP4grdYrkZSuNaNsXB0CEZmqT7YZ0f&#10;1DoZ65q4/74aAhk/vndeLm5UV5rD4NnAS5KCIm68HbgzcDnXmzdQQZAtjp7JwB8FKIv1KsfM+ht/&#10;0fUknYohHDI00ItMmdah6clhSPxEHLnWzw4lwrnTdsZbDHej3qbpq3Y4cGzocaKqp+bn9OsMIDXt&#10;ZX9EObRkD9VZvne2rY15flo+3kEJLfIQ392f1sA2jo1f4g/QxT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hcDqlvwAAANsAAAAPAAAAAAAAAAAAAAAAAJgCAABkcnMvZG93bnJl&#10;di54bWxQSwUGAAAAAAQABAD1AAAAhAMAAAAA&#10;" path="m,l11659,,21971,28498,32360,,43663,,28092,39801r-12357,l,xe" fillcolor="#181717" stroked="f" strokeweight="0">
                  <v:stroke miterlimit="83231f" joinstyle="miter"/>
                  <v:path arrowok="t" textboxrect="0,0,43663,39801"/>
                </v:shape>
                <v:shape id="Shape 29" o:spid="_x0000_s1048" style="position:absolute;left:5579;top:4128;width:199;height:415;visibility:visible;mso-wrap-style:square;v-text-anchor:top" coordsize="19894,415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5jql8MA&#10;AADbAAAADwAAAGRycy9kb3ducmV2LnhtbESP0WoCMRRE3wv+Q7hC32pWC1JXo4ilqJQ+uPoB1811&#10;s7q5WZK4bv++KRT6OMycGWax6m0jOvKhdqxgPMpAEJdO11wpOB0/Xt5AhIissXFMCr4pwGo5eFpg&#10;rt2DD9QVsRKphEOOCkyMbS5lKA1ZDCPXEifv4rzFmKSvpPb4SOW2kZMsm0qLNacFgy1tDJW34m4V&#10;TKqvz9e6OI93hjv/3l3322a6V+p52K/nICL18T/8R+904mbw+yX9ALn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5jql8MAAADbAAAADwAAAAAAAAAAAAAAAACYAgAAZHJzL2Rv&#10;d25yZXYueG1sUEsFBgAAAAAEAAQA9QAAAIgDAAAAAA==&#10;" path="m19894,r,9281l11087,17114r8807,l19894,24429r-8845,c11620,27305,12912,29370,14694,30714r5200,1558l19894,41508,5755,36084c2115,32442,,27236,,20975,,14707,2054,9440,5597,5739l19894,xe" fillcolor="#181717" stroked="f" strokeweight="0">
                  <v:stroke miterlimit="83231f" joinstyle="miter"/>
                  <v:path arrowok="t" textboxrect="0,0,19894,41508"/>
                </v:shape>
                <v:shape id="Shape 30" o:spid="_x0000_s1049" style="position:absolute;left:5778;top:4417;width:177;height:129;visibility:visible;mso-wrap-style:square;v-text-anchor:top" coordsize="17723,129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npH74A&#10;AADbAAAADwAAAGRycy9kb3ducmV2LnhtbERPTYvCMBC9C/6HMII3TVVWpRpFBNnFPVkrXodmbIvJ&#10;pDRZ2/335rCwx8f73u57a8SLWl87VjCbJiCIC6drLhXk19NkDcIHZI3GMSn4JQ/73XCwxVS7ji/0&#10;ykIpYgj7FBVUITSplL6oyKKfuoY4cg/XWgwRtqXULXYx3Bo5T5KltFhzbKiwoWNFxTP7sQq+z6v7&#10;8+NG+brHrEP6NKcgjVLjUX/YgAjUh3/xn/tLK1jE9fFL/AFy9wY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bZ6R++AAAA2wAAAA8AAAAAAAAAAAAAAAAAmAIAAGRycy9kb3ducmV2&#10;LnhtbFBLBQYAAAAABAAEAPUAAACDAwAAAAA=&#10;" path="m11437,r6286,6896c13215,11049,7462,12941,769,12941l,12647,,3411r1378,412c4832,3823,8566,2426,11437,xe" fillcolor="#181717" stroked="f" strokeweight="0">
                  <v:stroke miterlimit="83231f" joinstyle="miter"/>
                  <v:path arrowok="t" textboxrect="0,0,17723,12941"/>
                </v:shape>
                <v:shape id="Shape 31" o:spid="_x0000_s1050" style="position:absolute;left:5778;top:4127;width:196;height:245;visibility:visible;mso-wrap-style:square;v-text-anchor:top" coordsize="19577,245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ldycQA&#10;AADbAAAADwAAAGRycy9kb3ducmV2LnhtbESPQYvCMBSE7wv7H8ITvIimVVikGkVWBBGXVat4fTTP&#10;tti8lCZq/fdmQdjjMDPfMNN5aypxp8aVlhXEgwgEcWZ1ybmCY7rqj0E4j6yxskwKnuRgPvv8mGKi&#10;7YP3dD/4XAQIuwQVFN7XiZQuK8igG9iaOHgX2xj0QTa51A0+AtxUchhFX9JgyWGhwJq+C8quh5tR&#10;MF5te+ef/Lih33S3XW5kLE9ppVS30y4mIDy1/j/8bq+1glEMf1/CD5Cz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wJXcnEAAAA2wAAAA8AAAAAAAAAAAAAAAAAmAIAAGRycy9k&#10;b3ducmV2LnhtbFBLBQYAAAAABAAEAPUAAACJAwAAAAA=&#10;" path="m235,c11691,,19539,8496,19577,20904v,1232,-88,2705,-203,3619l,24523,,17208r8808,c7830,12116,4744,9245,147,9245l,9375,,95,235,xe" fillcolor="#181717" stroked="f" strokeweight="0">
                  <v:stroke miterlimit="83231f" joinstyle="miter"/>
                  <v:path arrowok="t" textboxrect="0,0,19577,24523"/>
                </v:shape>
                <v:shape id="Shape 32" o:spid="_x0000_s1051" style="position:absolute;left:6045;top:4127;width:272;height:409;visibility:visible;mso-wrap-style:square;v-text-anchor:top" coordsize="27191,408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QIPscA&#10;AADbAAAADwAAAGRycy9kb3ducmV2LnhtbESP3WrCQBSE74W+w3IKvdONFqSNrlIsVaHUGn8Q747Z&#10;Y5I2ezZkV03f3i0IXg4z8w0zHDemFGeqXWFZQbcTgSBOrS44U7BZf7RfQDiPrLG0TAr+yMF49NAa&#10;YqzthRM6r3wmAoRdjApy76tYSpfmZNB1bEUcvKOtDfog60zqGi8BbkrZi6K+NFhwWMixoklO6e/q&#10;ZBR8JtPFcW+ny93XafL6s519v3cPUqmnx+ZtAMJT4+/hW3uuFTz34P9L+AFydA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IUCD7HAAAA2wAAAA8AAAAAAAAAAAAAAAAAmAIAAGRy&#10;cy9kb3ducmV2LnhtbFBLBQYAAAAABAAEAPUAAACMAwAAAAA=&#10;" path="m21603,v2299,,4114,330,5588,864l25591,11506v-1766,-787,-4319,-1283,-6491,-1283c14122,10223,10719,13259,10719,19177r,21692l,40869,,1067r10389,l10389,5423c12891,1689,16713,,21603,xe" fillcolor="#181717" stroked="f" strokeweight="0">
                  <v:stroke miterlimit="83231f" joinstyle="miter"/>
                  <v:path arrowok="t" textboxrect="0,0,27191,40869"/>
                </v:shape>
                <v:shape id="Shape 33" o:spid="_x0000_s1052" style="position:absolute;left:6373;top:4127;width:377;height:409;visibility:visible;mso-wrap-style:square;v-text-anchor:top" coordsize="37630,408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JQ28UA&#10;AADbAAAADwAAAGRycy9kb3ducmV2LnhtbESPT2vCQBTE70K/w/IKvZlNawklukqRivVUTVro8ZF9&#10;+YPZtyG7JvHbdwuCx2FmfsOsNpNpxUC9aywreI5iEMSF1Q1XCr7z3fwNhPPIGlvLpOBKDjbrh9kK&#10;U21HPtGQ+UoECLsUFdTed6mUrqjJoItsRxy80vYGfZB9JXWPY4CbVr7EcSINNhwWauxoW1Nxzi5G&#10;gT8e9vL0Y19/k/KjK8ci335dcqWeHqf3JQhPk7+Hb+1PrWCxgP8v4QfI9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4lDbxQAAANsAAAAPAAAAAAAAAAAAAAAAAJgCAABkcnMv&#10;ZG93bnJldi54bWxQSwUGAAAAAAQABAD1AAAAigMAAAAA&#10;" path="m22149,v9030,,15481,6286,15481,15532l37630,40881r-10718,l26912,18986v,-5753,-2871,-8915,-7760,-8915c14542,10071,10719,13069,10719,19063r,21818l,40881,,1080r10440,l10440,5753c13271,1524,17628,,22149,xe" fillcolor="#181717" stroked="f" strokeweight="0">
                  <v:stroke miterlimit="83231f" joinstyle="miter"/>
                  <v:path arrowok="t" textboxrect="0,0,37630,40881"/>
                </v:shape>
                <v:shape id="Shape 34" o:spid="_x0000_s1053" style="position:absolute;left:6842;top:4127;width:645;height:409;visibility:visible;mso-wrap-style:square;v-text-anchor:top" coordsize="64491,408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14MZsMA&#10;AADbAAAADwAAAGRycy9kb3ducmV2LnhtbESPX2vCQBDE3wt+h2OFvtWNVURSTxGl0qeCf1D6tuS2&#10;udDcXsidMX57r1Do4zAzv2EWq97VquM2VF40jEcZKJbCm0pKDafj+8scVIgkhmovrOHOAVbLwdOC&#10;cuNvsufuEEuVIBJy0mBjbHLEUFh2FEa+YUnet28dxSTbEk1LtwR3Nb5m2QwdVZIWLDW8sVz8HK5O&#10;A+3kfLx02wI/LU73fkL4dZlp/Tzs12+gIvfxP/zX/jAaJlP4/ZJ+AC4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14MZsMAAADbAAAADwAAAAAAAAAAAAAAAACYAgAAZHJzL2Rv&#10;d25yZXYueG1sUEsFBgAAAAAEAAQA9QAAAIgDAAAAAA==&#10;" path="m22149,v5740,,10465,2591,13132,6821c38367,1778,43586,,48793,v9373,,15698,6286,15698,15532l64491,40881r-10681,l53810,18986v,-5753,-2908,-8915,-7760,-8915c41453,10071,37630,13069,37630,19063r,21818l26912,40881r,-21895c26912,13233,24029,10071,19139,10071v-4597,,-8420,2998,-8420,8992l10719,40881,,40881,,1080r10440,l10440,5753c13271,1524,17628,,22149,xe" fillcolor="#181717" stroked="f" strokeweight="0">
                  <v:stroke miterlimit="83231f" joinstyle="miter"/>
                  <v:path arrowok="t" textboxrect="0,0,64491,40881"/>
                </v:shape>
                <v:shape id="Shape 35" o:spid="_x0000_s1054" style="position:absolute;left:7555;top:4128;width:199;height:415;visibility:visible;mso-wrap-style:square;v-text-anchor:top" coordsize="19894,415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x2T8QA&#10;AADbAAAADwAAAGRycy9kb3ducmV2LnhtbESP0WoCMRRE3wv+Q7iCbzWrUimrUUQpKqUPXf2A6+a6&#10;Wd3cLEm6bv++KRT6OMzMGWa57m0jOvKhdqxgMs5AEJdO11wpOJ/enl9BhIissXFMCr4pwHo1eFpi&#10;rt2DP6krYiUShEOOCkyMbS5lKA1ZDGPXEifv6rzFmKSvpPb4SHDbyGmWzaXFmtOCwZa2hsp78WUV&#10;TKuP91ldXCYHw53fdbfjvpkflRoN+80CRKQ+/of/2getYPYCv1/SD5C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MMdk/EAAAA2wAAAA8AAAAAAAAAAAAAAAAAmAIAAGRycy9k&#10;b3ducmV2LnhtbFBLBQYAAAAABAAEAPUAAACJAwAAAAA=&#10;" path="m19894,r,9281l11087,17114r8807,l19894,24429r-8845,c11620,27305,12912,29370,14694,30714r5200,1558l19894,41508,5755,36084c2115,32442,,27236,,20975,,14707,2054,9440,5597,5739l19894,xe" fillcolor="#181717" stroked="f" strokeweight="0">
                  <v:stroke miterlimit="83231f" joinstyle="miter"/>
                  <v:path arrowok="t" textboxrect="0,0,19894,41508"/>
                </v:shape>
                <v:shape id="Shape 36" o:spid="_x0000_s1055" style="position:absolute;left:7754;top:4417;width:178;height:129;visibility:visible;mso-wrap-style:square;v-text-anchor:top" coordsize="17723,129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zU8MMA&#10;AADbAAAADwAAAGRycy9kb3ducmV2LnhtbESPQWvCQBSE74X+h+UVvNVNK9oQXUMpBEs9NY14fWSf&#10;SXD3bciuJv33XUHocZiZb5hNPlkjrjT4zrGCl3kCgrh2uuNGQfVTPKcgfEDWaByTgl/ykG8fHzaY&#10;aTfyN13L0IgIYZ+hgjaEPpPS1y1Z9HPXE0fv5AaLIcqhkXrAMcKtka9JspIWO44LLfb00VJ9Li9W&#10;wf7r7XheHqhKJyxHpJ0pgjRKzZ6m9zWIQFP4D9/bn1rBYgW3L/EHyO0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nzU8MMAAADbAAAADwAAAAAAAAAAAAAAAACYAgAAZHJzL2Rv&#10;d25yZXYueG1sUEsFBgAAAAAEAAQA9QAAAIgDAAAAAA==&#10;" path="m11437,r6286,6896c13215,11049,7462,12941,769,12941l,12647,,3411r1378,412c4832,3823,8566,2426,11437,xe" fillcolor="#181717" stroked="f" strokeweight="0">
                  <v:stroke miterlimit="83231f" joinstyle="miter"/>
                  <v:path arrowok="t" textboxrect="0,0,17723,12941"/>
                </v:shape>
                <v:shape id="Shape 37" o:spid="_x0000_s1056" style="position:absolute;left:7754;top:4127;width:196;height:245;visibility:visible;mso-wrap-style:square;v-text-anchor:top" coordsize="19577,245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xgJsUA&#10;AADbAAAADwAAAGRycy9kb3ducmV2LnhtbESPQWvCQBSE70L/w/IKvRTdWKGG1FWkJVDEoiaK10f2&#10;NQlm34bs1sR/3y0UPA4z8w2zWA2mEVfqXG1ZwXQSgSAurK65VHDM03EMwnlkjY1lUnAjB6vlw2iB&#10;ibY9H+ia+VIECLsEFVTet4mUrqjIoJvYljh437Yz6IPsSqk77APcNPIlil6lwZrDQoUtvVdUXLIf&#10;oyBOt8/nr/K4oV2+335s5FSe8kapp8dh/QbC0+Dv4f/2p1Ywm8Pfl/AD5PI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rGAmxQAAANsAAAAPAAAAAAAAAAAAAAAAAJgCAABkcnMv&#10;ZG93bnJldi54bWxQSwUGAAAAAAQABAD1AAAAigMAAAAA&#10;" path="m235,c11691,,19539,8496,19577,20904v,1232,-88,2705,-203,3619l,24523,,17208r8808,c7830,12116,4744,9245,147,9245l,9375,,95,235,xe" fillcolor="#181717" stroked="f" strokeweight="0">
                  <v:stroke miterlimit="83231f" joinstyle="miter"/>
                  <v:path arrowok="t" textboxrect="0,0,19577,24523"/>
                </v:shape>
                <v:shape id="Shape 38" o:spid="_x0000_s1057" style="position:absolute;left:8021;top:4127;width:376;height:409;visibility:visible;mso-wrap-style:square;v-text-anchor:top" coordsize="37630,408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0bCqsEA&#10;AADbAAAADwAAAGRycy9kb3ducmV2LnhtbERPy2rCQBTdF/yH4RbcNZM+EImOImKprloTBZeXzM0D&#10;M3dCZvLw7zuLQpeH815vJ9OIgTpXW1bwGsUgiHOray4VXLLPlyUI55E1NpZJwYMcbDezpzUm2o58&#10;piH1pQgh7BJUUHnfJlK6vCKDLrItceAK2xn0AXal1B2OIdw08i2OF9JgzaGhwpb2FeX3tDcK/M/p&#10;S56v9uO2KA5tMebZ/rvPlJo/T7sVCE+T/xf/uY9awXsYG76EHyA3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dGwqrBAAAA2wAAAA8AAAAAAAAAAAAAAAAAmAIAAGRycy9kb3du&#10;cmV2LnhtbFBLBQYAAAAABAAEAPUAAACGAwAAAAA=&#10;" path="m22149,v9030,,15481,6286,15481,15532l37630,40881r-10718,l26912,18986v,-5753,-2871,-8915,-7760,-8915c14542,10071,10719,13069,10719,19063r,21818l,40881,,1080r10440,l10440,5753c13271,1524,17628,,22149,xe" fillcolor="#181717" stroked="f" strokeweight="0">
                  <v:stroke miterlimit="83231f" joinstyle="miter"/>
                  <v:path arrowok="t" textboxrect="0,0,37630,40881"/>
                </v:shape>
                <v:shape id="Shape 39" o:spid="_x0000_s1058" style="position:absolute;left:8447;top:4019;width:357;height:527;visibility:visible;mso-wrap-style:square;v-text-anchor:top" coordsize="35775,526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dzZMQA&#10;AADbAAAADwAAAGRycy9kb3ducmV2LnhtbESPQWvCQBSE7wX/w/KE3uqmLUhNXaVYxGq9GJVeH9ln&#10;Nph9G7NbE/+9Kwgeh5n5hhlPO1uJMzW+dKzgdZCAIM6dLrlQsNvOXz5A+ICssXJMCi7kYTrpPY0x&#10;1a7lDZ2zUIgIYZ+iAhNCnUrpc0MW/cDVxNE7uMZiiLIppG6wjXBbybckGUqLJccFgzXNDOXH7N8q&#10;0Iulz1br0S/9afO9X2/b02JWKPXc774+QQTqwiN8b/9oBe8juH2JP0BOr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D3c2TEAAAA2wAAAA8AAAAAAAAAAAAAAAAAmAIAAGRycy9k&#10;b3ducmV2LnhtbFBLBQYAAAAABAAEAPUAAACJAwAAAAA=&#10;" path="m7683,l18402,r,11836l32817,11836r,9525l18402,21361r,14542c18402,40881,21031,42685,24358,42685v2540,,5296,-1283,7480,-2591l35775,48476v-3492,2375,-7518,4191,-13182,4191c12738,52667,7683,47079,7683,36767r,-15406l,21361,,11836r7683,l7683,xe" fillcolor="#181717" stroked="f" strokeweight="0">
                  <v:stroke miterlimit="83231f" joinstyle="miter"/>
                  <v:path arrowok="t" textboxrect="0,0,35775,52667"/>
                </v:shape>
                <w10:wrap type="square" anchorx="page" anchory="page"/>
              </v:group>
            </w:pict>
          </mc:Fallback>
        </mc:AlternateContent>
      </w:r>
      <w:r w:rsidRPr="00D02298">
        <w:rPr>
          <w:rFonts w:ascii="Zawgyi-One" w:hAnsi="Zawgyi-One" w:cs="Zawgyi-One"/>
          <w:b/>
          <w:bCs/>
          <w:color w:val="181717"/>
          <w:sz w:val="20"/>
          <w:szCs w:val="20"/>
          <w:cs/>
        </w:rPr>
        <w:t>ဗစ္တုိးရီးယားကေလးတိုင္းသည္ စာသင္ခန္းျပင္ပရွိ သင္ယူေလ့လာေရး အခြင့္အလမ္းကမာၻႀကီးကို အသုံးခ်ႏုိင္ခြင့္</w:t>
      </w:r>
      <w:r w:rsidRPr="00D02298">
        <w:rPr>
          <w:rFonts w:ascii="Zawgyi-One" w:hAnsi="Zawgyi-One" w:cs="Zawgyi-One"/>
          <w:b/>
          <w:bCs/>
          <w:color w:val="181717"/>
          <w:sz w:val="20"/>
          <w:szCs w:val="20"/>
        </w:rPr>
        <w:t xml:space="preserve"> </w:t>
      </w:r>
      <w:r w:rsidRPr="00D02298">
        <w:rPr>
          <w:rFonts w:ascii="Zawgyi-One" w:hAnsi="Zawgyi-One" w:cs="Zawgyi-One"/>
          <w:b/>
          <w:bCs/>
          <w:color w:val="181717"/>
          <w:sz w:val="20"/>
          <w:szCs w:val="20"/>
          <w:cs/>
        </w:rPr>
        <w:t>ရွိသင့္ပါ</w:t>
      </w:r>
      <w:r w:rsidRPr="00D02298">
        <w:rPr>
          <w:rFonts w:ascii="Zawgyi-One" w:hAnsi="Zawgyi-One" w:cs="Zawgyi-One"/>
          <w:b/>
          <w:bCs/>
          <w:color w:val="181717"/>
          <w:sz w:val="20"/>
          <w:szCs w:val="20"/>
        </w:rPr>
        <w:t xml:space="preserve"> </w:t>
      </w:r>
      <w:r w:rsidRPr="00D02298">
        <w:rPr>
          <w:rFonts w:ascii="Zawgyi-One" w:hAnsi="Zawgyi-One" w:cs="Zawgyi-One"/>
          <w:b/>
          <w:bCs/>
          <w:color w:val="181717"/>
          <w:sz w:val="20"/>
          <w:szCs w:val="20"/>
          <w:cs/>
        </w:rPr>
        <w:t>သည္။ စခန္းခ်ျခင္း၊ အားကစားႏွင့္ ေလ့လာေရးခရီး ရန္ပုံေငြ</w:t>
      </w:r>
      <w:r w:rsidR="00556B4C">
        <w:rPr>
          <w:rFonts w:ascii="Zawgyi-One" w:hAnsi="Zawgyi-One" w:cs="Zawgyi-One"/>
          <w:b/>
          <w:bCs/>
          <w:color w:val="181717"/>
          <w:sz w:val="20"/>
          <w:szCs w:val="20"/>
          <w:cs/>
        </w:rPr>
        <w:t xml:space="preserve"> (</w:t>
      </w:r>
      <w:r w:rsidR="00556B4C" w:rsidRPr="00556B4C">
        <w:rPr>
          <w:rFonts w:ascii="Zawgyi-One" w:hAnsi="Zawgyi-One" w:cs="Zawgyi-One"/>
          <w:b/>
          <w:bCs/>
          <w:color w:val="181717"/>
          <w:sz w:val="20"/>
          <w:szCs w:val="20"/>
        </w:rPr>
        <w:t>The Camps, Sports and Excursions Fund</w:t>
      </w:r>
      <w:r w:rsidR="00556B4C">
        <w:rPr>
          <w:rFonts w:ascii="Zawgyi-One" w:hAnsi="Zawgyi-One" w:cs="Zawgyi-One"/>
          <w:b/>
          <w:bCs/>
          <w:color w:val="181717"/>
          <w:sz w:val="20"/>
          <w:szCs w:val="20"/>
        </w:rPr>
        <w:t xml:space="preserve">) </w:t>
      </w:r>
      <w:r w:rsidRPr="00D02298">
        <w:rPr>
          <w:rFonts w:ascii="Zawgyi-One" w:hAnsi="Zawgyi-One" w:cs="Zawgyi-One"/>
          <w:b/>
          <w:bCs/>
          <w:color w:val="181717"/>
          <w:sz w:val="20"/>
          <w:szCs w:val="20"/>
          <w:cs/>
        </w:rPr>
        <w:t>သည္ အေရးပါေသာ ပညာေရးဆုိင္ရာႏွင့္ ေပ်ာ္ရႊင္ဖြယ္ရာ လႈပ္ရွားမႈမ်ားအတြက္ ၎တို႔၏ အတန္းေဖာ္မ်ားႏွင့္အတူပါဝင္ႏုိင္မည့္ အခြင့္အလမ္းတြင္ မည္သည့္ေက်ာင္းသားမွ က်န္ရစ္ေနခဲ့ျခင္းမရွိေစရန္ ကူညီေပးမည္ျဖစ္သည္။ ယင္းမွာ ဗစ္တိုးရီးယားျပည္နယ္အား ပညာေရးျပည္နယ္အျဖစ္ ျပဳလုပ္ျခင္းႏွင့္ ေက်ာင္းသား၏ေနာက္ခံသမိုင္းႏွင့္ ၎တို႔၏ ရလဒ္ၾကား ခ်ိတ္ဆက္မႈကို ေဖာက္ဖ်က္မည့္ အစိုးရ၏ သႏၷိ႒ာန္ခ် ႀကိဳးပမ္းမႈ၏ အစိတ္အပိုင္းတစ္ရပ္ျဖစ္သည္။</w:t>
      </w:r>
    </w:p>
    <w:sectPr w:rsidR="00CD5D2E" w:rsidRPr="00D02298" w:rsidSect="0010618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720" w:bottom="426" w:left="136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95E0C4" w14:textId="77777777" w:rsidR="00BD40AE" w:rsidRDefault="00BD40AE" w:rsidP="00106184">
      <w:pPr>
        <w:spacing w:after="0" w:line="240" w:lineRule="auto"/>
        <w:rPr>
          <w:cs/>
        </w:rPr>
      </w:pPr>
      <w:r>
        <w:separator/>
      </w:r>
    </w:p>
  </w:endnote>
  <w:endnote w:type="continuationSeparator" w:id="0">
    <w:p w14:paraId="397E8B01" w14:textId="77777777" w:rsidR="00BD40AE" w:rsidRDefault="00BD40AE" w:rsidP="00106184">
      <w:pPr>
        <w:spacing w:after="0" w:line="240" w:lineRule="auto"/>
        <w:rPr>
          <w:cs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Zawgyi-One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72A239" w14:textId="77777777" w:rsidR="00644AEC" w:rsidRDefault="00644AE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F022D3" w14:textId="77777777" w:rsidR="00644AEC" w:rsidRDefault="00644AE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A5BE67" w14:textId="77777777" w:rsidR="00644AEC" w:rsidRDefault="00644AE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E0E9A8" w14:textId="77777777" w:rsidR="00BD40AE" w:rsidRDefault="00BD40AE" w:rsidP="00106184">
      <w:pPr>
        <w:spacing w:after="0" w:line="240" w:lineRule="auto"/>
        <w:rPr>
          <w:cs/>
        </w:rPr>
      </w:pPr>
      <w:r>
        <w:separator/>
      </w:r>
    </w:p>
  </w:footnote>
  <w:footnote w:type="continuationSeparator" w:id="0">
    <w:p w14:paraId="3DB524BD" w14:textId="77777777" w:rsidR="00BD40AE" w:rsidRDefault="00BD40AE" w:rsidP="00106184">
      <w:pPr>
        <w:spacing w:after="0" w:line="240" w:lineRule="auto"/>
        <w:rPr>
          <w:cs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6B4482" w14:textId="77777777" w:rsidR="00644AEC" w:rsidRDefault="00644A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B72976" w14:textId="77777777" w:rsidR="00644AEC" w:rsidRDefault="00644AE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BE5ACA" w14:textId="77777777" w:rsidR="00644AEC" w:rsidRDefault="00644A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E15E60"/>
    <w:multiLevelType w:val="multilevel"/>
    <w:tmpl w:val="9E9A2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016EB"/>
    <w:multiLevelType w:val="multilevel"/>
    <w:tmpl w:val="AFCA6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785593"/>
    <w:multiLevelType w:val="hybridMultilevel"/>
    <w:tmpl w:val="72E680F4"/>
    <w:lvl w:ilvl="0" w:tplc="0C090001">
      <w:start w:val="1"/>
      <w:numFmt w:val="bullet"/>
      <w:lvlText w:val=""/>
      <w:lvlJc w:val="left"/>
      <w:pPr>
        <w:ind w:left="102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3" w15:restartNumberingAfterBreak="0">
    <w:nsid w:val="58684A03"/>
    <w:multiLevelType w:val="hybridMultilevel"/>
    <w:tmpl w:val="6A3040AE"/>
    <w:lvl w:ilvl="0" w:tplc="6170930A">
      <w:start w:val="1"/>
      <w:numFmt w:val="bullet"/>
      <w:lvlText w:val="•"/>
      <w:lvlJc w:val="left"/>
      <w:pPr>
        <w:ind w:left="227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7B4E6E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E1A96B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34EA740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24870DC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F4E73F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F40196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3B2A44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D36EC0D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zM0MLIwMzIytDRR0lEKTi0uzszPAykwrAUAhoBtLCwAAAA="/>
  </w:docVars>
  <w:rsids>
    <w:rsidRoot w:val="004416C0"/>
    <w:rsid w:val="000656F4"/>
    <w:rsid w:val="000C10D4"/>
    <w:rsid w:val="000D3AED"/>
    <w:rsid w:val="000E4887"/>
    <w:rsid w:val="000F25CB"/>
    <w:rsid w:val="00102872"/>
    <w:rsid w:val="00106184"/>
    <w:rsid w:val="00113710"/>
    <w:rsid w:val="00125563"/>
    <w:rsid w:val="00162ED6"/>
    <w:rsid w:val="001C1708"/>
    <w:rsid w:val="00276A77"/>
    <w:rsid w:val="002B08A2"/>
    <w:rsid w:val="00302FD4"/>
    <w:rsid w:val="00317162"/>
    <w:rsid w:val="003416AD"/>
    <w:rsid w:val="003670BA"/>
    <w:rsid w:val="004416C0"/>
    <w:rsid w:val="004F5D34"/>
    <w:rsid w:val="005343E0"/>
    <w:rsid w:val="00556B4C"/>
    <w:rsid w:val="005761D0"/>
    <w:rsid w:val="00585BC1"/>
    <w:rsid w:val="005961D0"/>
    <w:rsid w:val="00596C9A"/>
    <w:rsid w:val="005C4B13"/>
    <w:rsid w:val="005C5E5E"/>
    <w:rsid w:val="005C60D9"/>
    <w:rsid w:val="00644AEC"/>
    <w:rsid w:val="00644FF4"/>
    <w:rsid w:val="006B1915"/>
    <w:rsid w:val="007123E7"/>
    <w:rsid w:val="00714A70"/>
    <w:rsid w:val="00726FFA"/>
    <w:rsid w:val="007D4637"/>
    <w:rsid w:val="00972FAA"/>
    <w:rsid w:val="00980307"/>
    <w:rsid w:val="009C54AF"/>
    <w:rsid w:val="009F24F2"/>
    <w:rsid w:val="00A01816"/>
    <w:rsid w:val="00A16FAC"/>
    <w:rsid w:val="00A8562B"/>
    <w:rsid w:val="00A861AC"/>
    <w:rsid w:val="00B86312"/>
    <w:rsid w:val="00BD40AE"/>
    <w:rsid w:val="00BD56FF"/>
    <w:rsid w:val="00C81C6A"/>
    <w:rsid w:val="00CA207A"/>
    <w:rsid w:val="00CD5D2E"/>
    <w:rsid w:val="00CD5E7A"/>
    <w:rsid w:val="00D02298"/>
    <w:rsid w:val="00D222FE"/>
    <w:rsid w:val="00D35DB3"/>
    <w:rsid w:val="00D42043"/>
    <w:rsid w:val="00D72BA8"/>
    <w:rsid w:val="00D95115"/>
    <w:rsid w:val="00DB38B4"/>
    <w:rsid w:val="00DC4BD3"/>
    <w:rsid w:val="00F252B0"/>
    <w:rsid w:val="00F4228F"/>
    <w:rsid w:val="00F94DBA"/>
    <w:rsid w:val="00FA2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186C7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64"/>
      <w:ind w:left="16"/>
      <w:outlineLvl w:val="0"/>
    </w:pPr>
    <w:rPr>
      <w:rFonts w:ascii="Calibri" w:eastAsia="Calibri" w:hAnsi="Calibri" w:cs="Calibri"/>
      <w:color w:val="A83530"/>
      <w:sz w:val="4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A83530"/>
      <w:sz w:val="4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018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488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061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618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061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6184"/>
    <w:rPr>
      <w:rFonts w:ascii="Calibri" w:eastAsia="Calibri" w:hAnsi="Calibri" w:cs="Calibri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54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60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0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75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382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8931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170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100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679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63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03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07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335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88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154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5794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7854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46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9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942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759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7281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815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424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2232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s://www.education.vic.gov.au/about/programs/Pages/csef.aspx" TargetMode="External"/><Relationship Id="rId12" Type="http://schemas.openxmlformats.org/officeDocument/2006/relationships/footer" Target="footer2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CSEF_Burmese_csefflyer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Props1.xml><?xml version="1.0" encoding="utf-8"?>
<ds:datastoreItem xmlns:ds="http://schemas.openxmlformats.org/officeDocument/2006/customXml" ds:itemID="{3CE7CCB5-E96C-484A-B604-2A11A2E38D60}"/>
</file>

<file path=customXml/itemProps2.xml><?xml version="1.0" encoding="utf-8"?>
<ds:datastoreItem xmlns:ds="http://schemas.openxmlformats.org/officeDocument/2006/customXml" ds:itemID="{56948524-96DB-4E27-92F0-41202287574D}"/>
</file>

<file path=customXml/itemProps3.xml><?xml version="1.0" encoding="utf-8"?>
<ds:datastoreItem xmlns:ds="http://schemas.openxmlformats.org/officeDocument/2006/customXml" ds:itemID="{F86F3F61-7678-49BC-A9BB-BF2EBD5658A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1-07T02:19:00Z</dcterms:created>
  <dcterms:modified xsi:type="dcterms:W3CDTF">2021-01-07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>94;#Education|5232e41c-5101-41fe-b638-7d41d1371531</vt:lpwstr>
  </property>
  <property fmtid="{D5CDD505-2E9C-101B-9397-08002B2CF9AE}" pid="4" name="DEECD_ItemType">
    <vt:lpwstr>101;#Page|eb523acf-a821-456c-a76b-7607578309d7</vt:lpwstr>
  </property>
  <property fmtid="{D5CDD505-2E9C-101B-9397-08002B2CF9AE}" pid="5" name="DEECD_SubjectCategory">
    <vt:lpwstr/>
  </property>
  <property fmtid="{D5CDD505-2E9C-101B-9397-08002B2CF9AE}" pid="6" name="DEECD_Audience">
    <vt:lpwstr/>
  </property>
</Properties>
</file>